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ContentsHeading"/>
        <w:spacing w:before="240" w:after="120"/>
        <w:rPr/>
      </w:pPr>
      <w:r>
        <w:rPr/>
        <w:t>Table of Contents</w:t>
      </w:r>
    </w:p>
    <w:p>
      <w:pPr>
        <w:pStyle w:val="Contents1"/>
        <w:tabs>
          <w:tab w:val="right" w:pos="8640" w:leader="dot"/>
        </w:tabs>
        <w:rPr/>
      </w:pPr>
      <w:r>
        <w:fldChar w:fldCharType="begin"/>
      </w:r>
      <w:r>
        <w:rPr>
          <w:rStyle w:val="IndexLink"/>
        </w:rPr>
        <w:instrText> TOC \f \o "1-9" \h</w:instrText>
      </w:r>
      <w:r>
        <w:rPr>
          <w:rStyle w:val="IndexLink"/>
        </w:rPr>
        <w:fldChar w:fldCharType="separate"/>
      </w:r>
      <w:hyperlink w:anchor="__RefHeading___Toc7039_4099531992">
        <w:r>
          <w:rPr>
            <w:rStyle w:val="IndexLink"/>
          </w:rPr>
          <w:t>Acceptance</w:t>
          <w:tab/>
          <w:t>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41_4099531992">
        <w:r>
          <w:rPr>
            <w:rStyle w:val="IndexLink"/>
          </w:rPr>
          <w:t>A Dreamer’s Nightmare</w:t>
          <w:tab/>
          <w:t>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43_4099531992">
        <w:r>
          <w:rPr>
            <w:rStyle w:val="IndexLink"/>
          </w:rPr>
          <w:t>A Farewell in Melancholy</w:t>
          <w:tab/>
          <w:t>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45_4099531992">
        <w:r>
          <w:rPr>
            <w:rStyle w:val="IndexLink"/>
          </w:rPr>
          <w:t>A Farewell Song</w:t>
          <w:tab/>
          <w:t>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47_4099531992">
        <w:r>
          <w:rPr>
            <w:rStyle w:val="IndexLink"/>
          </w:rPr>
          <w:t>Agree to Disagree</w:t>
          <w:tab/>
          <w:t>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49_4099531992">
        <w:r>
          <w:rPr>
            <w:rStyle w:val="IndexLink"/>
          </w:rPr>
          <w:t>A Hope for a Lighthouse</w:t>
          <w:tab/>
          <w:t>1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51_4099531992">
        <w:r>
          <w:rPr>
            <w:rStyle w:val="IndexLink"/>
          </w:rPr>
          <w:t>A Realist’s Nightmare</w:t>
          <w:tab/>
          <w:t>1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53_4099531992">
        <w:r>
          <w:rPr>
            <w:rStyle w:val="IndexLink"/>
          </w:rPr>
          <w:t>A Rider's Journey</w:t>
          <w:tab/>
          <w:t>1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55_4099531992">
        <w:r>
          <w:rPr>
            <w:rStyle w:val="IndexLink"/>
          </w:rPr>
          <w:t>A Song of Blue and Yellow</w:t>
          <w:tab/>
          <w:t>1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57_4099531992">
        <w:r>
          <w:rPr>
            <w:rStyle w:val="IndexLink"/>
          </w:rPr>
          <w:t>A Sweet Voyage</w:t>
          <w:tab/>
          <w:t>1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59_4099531992">
        <w:r>
          <w:rPr>
            <w:rStyle w:val="IndexLink"/>
          </w:rPr>
          <w:t>Autumn Colours</w:t>
          <w:tab/>
          <w:t>1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61_4099531992">
        <w:r>
          <w:rPr>
            <w:rStyle w:val="IndexLink"/>
          </w:rPr>
          <w:t>Bane of Trying</w:t>
          <w:tab/>
          <w:t>1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63_4099531992">
        <w:r>
          <w:rPr>
            <w:rStyle w:val="IndexLink"/>
          </w:rPr>
          <w:t>Behind the Gate</w:t>
          <w:tab/>
          <w:t>1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65_4099531992">
        <w:r>
          <w:rPr>
            <w:rStyle w:val="IndexLink"/>
          </w:rPr>
          <w:t>Behind the Smile</w:t>
          <w:tab/>
          <w:t>1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67_4099531992">
        <w:r>
          <w:rPr>
            <w:rStyle w:val="IndexLink"/>
          </w:rPr>
          <w:t>Being Brave</w:t>
          <w:tab/>
          <w:t>2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69_4099531992">
        <w:r>
          <w:rPr>
            <w:rStyle w:val="IndexLink"/>
          </w:rPr>
          <w:t>Believe It</w:t>
          <w:tab/>
          <w:t>2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71_4099531992">
        <w:r>
          <w:rPr>
            <w:rStyle w:val="IndexLink"/>
          </w:rPr>
          <w:t>Blessed</w:t>
          <w:tab/>
          <w:t>2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73_4099531992">
        <w:r>
          <w:rPr>
            <w:rStyle w:val="IndexLink"/>
          </w:rPr>
          <w:t>Blushing Bride</w:t>
          <w:tab/>
          <w:t>2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75_4099531992">
        <w:r>
          <w:rPr>
            <w:rStyle w:val="IndexLink"/>
          </w:rPr>
          <w:t>Breaking Rules</w:t>
          <w:tab/>
          <w:t>2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77_4099531992">
        <w:r>
          <w:rPr>
            <w:rStyle w:val="IndexLink"/>
          </w:rPr>
          <w:t>Brida</w:t>
          <w:tab/>
          <w:t>2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79_4099531992">
        <w:r>
          <w:rPr>
            <w:rStyle w:val="IndexLink"/>
          </w:rPr>
          <w:t>Childish Dreams</w:t>
          <w:tab/>
          <w:t>2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81_4099531992">
        <w:r>
          <w:rPr>
            <w:rStyle w:val="IndexLink"/>
          </w:rPr>
          <w:t>Choices and Chances</w:t>
          <w:tab/>
          <w:t>2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83_4099531992">
        <w:r>
          <w:rPr>
            <w:rStyle w:val="IndexLink"/>
          </w:rPr>
          <w:t>Cold Fire</w:t>
          <w:tab/>
          <w:t>3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85_4099531992">
        <w:r>
          <w:rPr>
            <w:rStyle w:val="IndexLink"/>
          </w:rPr>
          <w:t>Concede</w:t>
          <w:tab/>
          <w:t>3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87_4099531992">
        <w:r>
          <w:rPr>
            <w:rStyle w:val="IndexLink"/>
          </w:rPr>
          <w:t>Cursed</w:t>
          <w:tab/>
          <w:t>3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89_4099531992">
        <w:r>
          <w:rPr>
            <w:rStyle w:val="IndexLink"/>
          </w:rPr>
          <w:t>Curse of being strong</w:t>
          <w:tab/>
          <w:t>3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91_4099531992">
        <w:r>
          <w:rPr>
            <w:rStyle w:val="IndexLink"/>
          </w:rPr>
          <w:t>Dance of Ecstasy</w:t>
          <w:tab/>
          <w:t>3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93_4099531992">
        <w:r>
          <w:rPr>
            <w:rStyle w:val="IndexLink"/>
          </w:rPr>
          <w:t>Depression</w:t>
          <w:tab/>
          <w:t>3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95_4099531992">
        <w:r>
          <w:rPr>
            <w:rStyle w:val="IndexLink"/>
          </w:rPr>
          <w:t>Detached</w:t>
          <w:tab/>
          <w:t>3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97_4099531992">
        <w:r>
          <w:rPr>
            <w:rStyle w:val="IndexLink"/>
          </w:rPr>
          <w:t>Excelsior!</w:t>
          <w:tab/>
          <w:t>3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099_4099531992">
        <w:r>
          <w:rPr>
            <w:rStyle w:val="IndexLink"/>
          </w:rPr>
          <w:t>Far Cry</w:t>
          <w:tab/>
          <w:t>3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01_4099531992">
        <w:r>
          <w:rPr>
            <w:rStyle w:val="IndexLink"/>
          </w:rPr>
          <w:t>Feeling Infinite</w:t>
          <w:tab/>
          <w:t>3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03_4099531992">
        <w:r>
          <w:rPr>
            <w:rStyle w:val="IndexLink"/>
          </w:rPr>
          <w:t>Festival of Lights</w:t>
          <w:tab/>
          <w:t>3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05_4099531992">
        <w:r>
          <w:rPr>
            <w:rStyle w:val="IndexLink"/>
          </w:rPr>
          <w:t>Fighting Life</w:t>
          <w:tab/>
          <w:t>3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07_4099531992">
        <w:r>
          <w:rPr>
            <w:rStyle w:val="IndexLink"/>
          </w:rPr>
          <w:t>Flamboyant Dance of a Phoenix</w:t>
          <w:tab/>
          <w:t>4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09_4099531992">
        <w:r>
          <w:rPr>
            <w:rStyle w:val="IndexLink"/>
          </w:rPr>
          <w:t>Fluidic Colours</w:t>
          <w:tab/>
          <w:t>4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11_4099531992">
        <w:r>
          <w:rPr>
            <w:rStyle w:val="IndexLink"/>
          </w:rPr>
          <w:t>Gamble of Waiting</w:t>
          <w:tab/>
          <w:t>4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13_4099531992">
        <w:r>
          <w:rPr>
            <w:rStyle w:val="IndexLink"/>
          </w:rPr>
          <w:t>Game Planner</w:t>
          <w:tab/>
          <w:t>4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15_4099531992">
        <w:r>
          <w:rPr>
            <w:rStyle w:val="IndexLink"/>
          </w:rPr>
          <w:t>Gold need not Glitter</w:t>
          <w:tab/>
          <w:t>4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17_4099531992">
        <w:r>
          <w:rPr>
            <w:rStyle w:val="IndexLink"/>
          </w:rPr>
          <w:t>Grace in Defeat</w:t>
          <w:tab/>
          <w:t>4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19_4099531992">
        <w:r>
          <w:rPr>
            <w:rStyle w:val="IndexLink"/>
          </w:rPr>
          <w:t>Imperfectly Perfect</w:t>
          <w:tab/>
          <w:t>4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21_4099531992">
        <w:r>
          <w:rPr>
            <w:rStyle w:val="IndexLink"/>
          </w:rPr>
          <w:t>Indra</w:t>
          <w:tab/>
          <w:t>5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23_4099531992">
        <w:r>
          <w:rPr>
            <w:rStyle w:val="IndexLink"/>
          </w:rPr>
          <w:t>In search of a Unicorn</w:t>
          <w:tab/>
          <w:t>5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25_4099531992">
        <w:r>
          <w:rPr>
            <w:rStyle w:val="IndexLink"/>
          </w:rPr>
          <w:t>Inward Journey</w:t>
          <w:tab/>
          <w:t>5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27_4099531992">
        <w:r>
          <w:rPr>
            <w:rStyle w:val="IndexLink"/>
          </w:rPr>
          <w:t>Iron Queen</w:t>
          <w:tab/>
          <w:t>5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29_4099531992">
        <w:r>
          <w:rPr>
            <w:rStyle w:val="IndexLink"/>
          </w:rPr>
          <w:t>It is never easy</w:t>
          <w:tab/>
          <w:t>5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31_4099531992">
        <w:r>
          <w:rPr>
            <w:rStyle w:val="IndexLink"/>
          </w:rPr>
          <w:t>It’s time for Spring</w:t>
          <w:tab/>
          <w:t>5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33_4099531992">
        <w:r>
          <w:rPr>
            <w:rStyle w:val="IndexLink"/>
          </w:rPr>
          <w:t>Keep Smiling</w:t>
          <w:tab/>
          <w:t>5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35_4099531992">
        <w:r>
          <w:rPr>
            <w:rStyle w:val="IndexLink"/>
          </w:rPr>
          <w:t>Lessons from Entropy</w:t>
          <w:tab/>
          <w:t>5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37_4099531992">
        <w:r>
          <w:rPr>
            <w:rStyle w:val="IndexLink"/>
          </w:rPr>
          <w:t>Let it go</w:t>
          <w:tab/>
          <w:t>5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39_4099531992">
        <w:r>
          <w:rPr>
            <w:rStyle w:val="IndexLink"/>
          </w:rPr>
          <w:t>Little Joys</w:t>
          <w:tab/>
          <w:t>5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41_4099531992">
        <w:r>
          <w:rPr>
            <w:rStyle w:val="IndexLink"/>
          </w:rPr>
          <w:t>Love under the Stars</w:t>
          <w:tab/>
          <w:t>6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43_4099531992">
        <w:r>
          <w:rPr>
            <w:rStyle w:val="IndexLink"/>
          </w:rPr>
          <w:t>Magi</w:t>
          <w:tab/>
          <w:t>6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45_4099531992">
        <w:r>
          <w:rPr>
            <w:rStyle w:val="IndexLink"/>
          </w:rPr>
          <w:t>Maybe it’s not meant to be</w:t>
          <w:tab/>
          <w:t>6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47_4099531992">
        <w:r>
          <w:rPr>
            <w:rStyle w:val="IndexLink"/>
          </w:rPr>
          <w:t>Mental Health</w:t>
          <w:tab/>
          <w:t>6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49_4099531992">
        <w:r>
          <w:rPr>
            <w:rStyle w:val="IndexLink"/>
          </w:rPr>
          <w:t>Midnight Dreams</w:t>
          <w:tab/>
          <w:t>6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51_4099531992">
        <w:r>
          <w:rPr>
            <w:rStyle w:val="IndexLink"/>
          </w:rPr>
          <w:t>Moonlight</w:t>
          <w:tab/>
          <w:t>6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53_4099531992">
        <w:r>
          <w:rPr>
            <w:rStyle w:val="IndexLink"/>
          </w:rPr>
          <w:t>More than what meets the Eye</w:t>
          <w:tab/>
          <w:t>6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55_4099531992">
        <w:r>
          <w:rPr>
            <w:rStyle w:val="IndexLink"/>
          </w:rPr>
          <w:t>My time has come</w:t>
          <w:tab/>
          <w:t>6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57_4099531992">
        <w:r>
          <w:rPr>
            <w:rStyle w:val="IndexLink"/>
          </w:rPr>
          <w:t>Nameday</w:t>
          <w:tab/>
          <w:t>6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59_4099531992">
        <w:r>
          <w:rPr>
            <w:rStyle w:val="IndexLink"/>
          </w:rPr>
          <w:t>Nemesis Reborn</w:t>
          <w:tab/>
          <w:t>6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61_4099531992">
        <w:r>
          <w:rPr>
            <w:rStyle w:val="IndexLink"/>
          </w:rPr>
          <w:t>New Beginnings</w:t>
          <w:tab/>
          <w:t>6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63_4099531992">
        <w:r>
          <w:rPr>
            <w:rStyle w:val="IndexLink"/>
          </w:rPr>
          <w:t>No one</w:t>
          <w:tab/>
          <w:t>6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65_4099531992">
        <w:r>
          <w:rPr>
            <w:rStyle w:val="IndexLink"/>
          </w:rPr>
          <w:t>Nymphadora</w:t>
          <w:tab/>
          <w:t>6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67_4099531992">
        <w:r>
          <w:rPr>
            <w:rStyle w:val="IndexLink"/>
          </w:rPr>
          <w:t>Paint the town Red</w:t>
          <w:tab/>
          <w:t>7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69_4099531992">
        <w:r>
          <w:rPr>
            <w:rStyle w:val="IndexLink"/>
          </w:rPr>
          <w:t>Path to Transcendence</w:t>
          <w:tab/>
          <w:t>7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71_4099531992">
        <w:r>
          <w:rPr>
            <w:rStyle w:val="IndexLink"/>
          </w:rPr>
          <w:t>Perspective</w:t>
          <w:tab/>
          <w:t>7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73_4099531992">
        <w:r>
          <w:rPr>
            <w:rStyle w:val="IndexLink"/>
          </w:rPr>
          <w:t>Prayer to the Universe - Part 1</w:t>
          <w:tab/>
          <w:t>7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75_4099531992">
        <w:r>
          <w:rPr>
            <w:rStyle w:val="IndexLink"/>
          </w:rPr>
          <w:t>Prayer to the Universe - Part 2</w:t>
          <w:tab/>
          <w:t>7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77_4099531992">
        <w:r>
          <w:rPr>
            <w:rStyle w:val="IndexLink"/>
          </w:rPr>
          <w:t>Raajali</w:t>
          <w:tab/>
          <w:t>7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79_4099531992">
        <w:r>
          <w:rPr>
            <w:rStyle w:val="IndexLink"/>
          </w:rPr>
          <w:t>Rakshabandhan</w:t>
          <w:tab/>
          <w:t>7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81_4099531992">
        <w:r>
          <w:rPr>
            <w:rStyle w:val="IndexLink"/>
          </w:rPr>
          <w:t>Reconcile</w:t>
          <w:tab/>
          <w:t>7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83_4099531992">
        <w:r>
          <w:rPr>
            <w:rStyle w:val="IndexLink"/>
          </w:rPr>
          <w:t>Recursive Clock</w:t>
          <w:tab/>
          <w:t>7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85_4099531992">
        <w:r>
          <w:rPr>
            <w:rStyle w:val="IndexLink"/>
          </w:rPr>
          <w:t>Respect is not Love</w:t>
          <w:tab/>
          <w:t>7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87_4099531992">
        <w:r>
          <w:rPr>
            <w:rStyle w:val="IndexLink"/>
          </w:rPr>
          <w:t>Said He, Said She</w:t>
          <w:tab/>
          <w:t>7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89_4099531992">
        <w:r>
          <w:rPr>
            <w:rStyle w:val="IndexLink"/>
          </w:rPr>
          <w:t>Sailing amidst Shipwrecks</w:t>
          <w:tab/>
          <w:t>8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91_4099531992">
        <w:r>
          <w:rPr>
            <w:rStyle w:val="IndexLink"/>
          </w:rPr>
          <w:t>Secret Santa</w:t>
          <w:tab/>
          <w:t>8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93_4099531992">
        <w:r>
          <w:rPr>
            <w:rStyle w:val="IndexLink"/>
          </w:rPr>
          <w:t>She</w:t>
          <w:tab/>
          <w:t>8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95_4099531992">
        <w:r>
          <w:rPr>
            <w:rStyle w:val="IndexLink"/>
          </w:rPr>
          <w:t>Silience</w:t>
          <w:tab/>
          <w:t>8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97_4099531992">
        <w:r>
          <w:rPr>
            <w:rStyle w:val="IndexLink"/>
          </w:rPr>
          <w:t>Solitude</w:t>
          <w:tab/>
          <w:t>8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199_4099531992">
        <w:r>
          <w:rPr>
            <w:rStyle w:val="IndexLink"/>
          </w:rPr>
          <w:t>Sonder</w:t>
          <w:tab/>
          <w:t>83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01_4099531992">
        <w:r>
          <w:rPr>
            <w:rStyle w:val="IndexLink"/>
          </w:rPr>
          <w:t>Star Child</w:t>
          <w:tab/>
          <w:t>84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03_4099531992">
        <w:r>
          <w:rPr>
            <w:rStyle w:val="IndexLink"/>
          </w:rPr>
          <w:t>Still Waters</w:t>
          <w:tab/>
          <w:t>8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05_4099531992">
        <w:r>
          <w:rPr>
            <w:rStyle w:val="IndexLink"/>
          </w:rPr>
          <w:t>Storm Breaker</w:t>
          <w:tab/>
          <w:t>8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07_4099531992">
        <w:r>
          <w:rPr>
            <w:rStyle w:val="IndexLink"/>
          </w:rPr>
          <w:t>The Completing Piece</w:t>
          <w:tab/>
          <w:t>8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09_4099531992">
        <w:r>
          <w:rPr>
            <w:rStyle w:val="IndexLink"/>
          </w:rPr>
          <w:t>The Soul Catcher</w:t>
          <w:tab/>
          <w:t>8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11_4099531992">
        <w:r>
          <w:rPr>
            <w:rStyle w:val="IndexLink"/>
          </w:rPr>
          <w:t>To try or to wait</w:t>
          <w:tab/>
          <w:t>8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13_4099531992">
        <w:r>
          <w:rPr>
            <w:rStyle w:val="IndexLink"/>
          </w:rPr>
          <w:t>Trip around the Sun</w:t>
          <w:tab/>
          <w:t>9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15_4099531992">
        <w:r>
          <w:rPr>
            <w:rStyle w:val="IndexLink"/>
          </w:rPr>
          <w:t>Uncharted Trails</w:t>
          <w:tab/>
          <w:t>9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17_4099531992">
        <w:r>
          <w:rPr>
            <w:rStyle w:val="IndexLink"/>
          </w:rPr>
          <w:t>Unopened Doors</w:t>
          <w:tab/>
          <w:t>9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19_4099531992">
        <w:r>
          <w:rPr>
            <w:rStyle w:val="IndexLink"/>
          </w:rPr>
          <w:t>Vemoedalen</w:t>
          <w:tab/>
          <w:t>95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21_4099531992">
        <w:r>
          <w:rPr>
            <w:rStyle w:val="IndexLink"/>
          </w:rPr>
          <w:t>Wandering Soul</w:t>
          <w:tab/>
          <w:t>96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23_4099531992">
        <w:r>
          <w:rPr>
            <w:rStyle w:val="IndexLink"/>
          </w:rPr>
          <w:t>When two Poles meet</w:t>
          <w:tab/>
          <w:t>97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25_4099531992">
        <w:r>
          <w:rPr>
            <w:rStyle w:val="IndexLink"/>
          </w:rPr>
          <w:t>Where are you?</w:t>
          <w:tab/>
          <w:t>9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27_4099531992">
        <w:r>
          <w:rPr>
            <w:rStyle w:val="IndexLink"/>
          </w:rPr>
          <w:t>Wild Lily</w:t>
          <w:tab/>
          <w:t>98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29_4099531992">
        <w:r>
          <w:rPr>
            <w:rStyle w:val="IndexLink"/>
          </w:rPr>
          <w:t>Wise Panda</w:t>
          <w:tab/>
          <w:t>99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31_4099531992">
        <w:r>
          <w:rPr>
            <w:rStyle w:val="IndexLink"/>
          </w:rPr>
          <w:t>Wishes to a Budding Artist</w:t>
          <w:tab/>
          <w:t>10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33_4099531992">
        <w:r>
          <w:rPr>
            <w:rStyle w:val="IndexLink"/>
          </w:rPr>
          <w:t>Wishes to a Noble Friend</w:t>
          <w:tab/>
          <w:t>100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35_4099531992">
        <w:r>
          <w:rPr>
            <w:rStyle w:val="IndexLink"/>
          </w:rPr>
          <w:t>You are Special</w:t>
          <w:tab/>
          <w:t>101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37_4099531992">
        <w:r>
          <w:rPr>
            <w:rStyle w:val="IndexLink"/>
          </w:rPr>
          <w:t>You have two legs</w:t>
          <w:tab/>
          <w:t>102</w:t>
        </w:r>
      </w:hyperlink>
    </w:p>
    <w:p>
      <w:pPr>
        <w:pStyle w:val="Contents1"/>
        <w:tabs>
          <w:tab w:val="right" w:pos="8640" w:leader="dot"/>
        </w:tabs>
        <w:rPr/>
      </w:pPr>
      <w:hyperlink w:anchor="__RefHeading___Toc7239_4099531992">
        <w:r>
          <w:rPr>
            <w:rStyle w:val="IndexLink"/>
          </w:rPr>
          <w:t>You will reap</w:t>
          <w:tab/>
          <w:t>103</w:t>
        </w:r>
      </w:hyperlink>
    </w:p>
    <w:p>
      <w:pPr>
        <w:pStyle w:val="Heading1"/>
        <w:rPr>
          <w:lang w:val="en-IN"/>
        </w:rPr>
      </w:pPr>
      <w:r>
        <w:rPr>
          <w:lang w:val="en-IN"/>
        </w:rPr>
      </w:r>
      <w:r>
        <w:rPr/>
        <w:fldChar w:fldCharType="end"/>
      </w:r>
      <w:r>
        <w:br w:type="page"/>
      </w:r>
    </w:p>
    <w:p>
      <w:pPr>
        <w:pStyle w:val="Heading1"/>
        <w:rPr>
          <w:lang w:val="en-IN"/>
        </w:rPr>
      </w:pPr>
      <w:bookmarkStart w:id="0" w:name="__RefHeading___Toc7039_4099531992"/>
      <w:bookmarkStart w:id="1" w:name="acceptance"/>
      <w:bookmarkEnd w:id="0"/>
      <w:r>
        <w:rPr>
          <w:lang w:val="en-IN"/>
        </w:rPr>
        <w:t>Acceptance</w:t>
      </w:r>
      <w:bookmarkEnd w:id="1"/>
    </w:p>
    <w:p>
      <w:pPr>
        <w:pStyle w:val="FirstParagraph"/>
        <w:rPr>
          <w:lang w:val="en-IN"/>
        </w:rPr>
      </w:pPr>
      <w:r>
        <w:rPr>
          <w:lang w:val="en-IN"/>
        </w:rPr>
        <w:t>In times of uncertainty,</w:t>
        <w:br/>
        <w:t>I clutched tightly to the past,</w:t>
        <w:br/>
        <w:t>In fear of the unknown,</w:t>
        <w:br/>
        <w:t>For the comfort of the known.</w:t>
        <w:br/>
        <w:br/>
        <w:t>As I look at the future,</w:t>
        <w:br/>
        <w:t>I see my shadows of the past,</w:t>
        <w:br/>
        <w:t>I look at my hands,</w:t>
        <w:br/>
        <w:t>I see the scars of holding on too long.</w:t>
        <w:br/>
        <w:br/>
        <w:t>In a fortunate mishap,</w:t>
        <w:br/>
        <w:t>One string detached from my past,</w:t>
        <w:br/>
        <w:t>Rather than fear, I felt lighter,</w:t>
        <w:br/>
        <w:t>And my journey became easier,</w:t>
        <w:br/>
        <w:br/>
        <w:t>I made mistakes, and I can't erase them,</w:t>
        <w:br/>
        <w:t>I can only learn, and move on,</w:t>
        <w:br/>
        <w:t>Learn to drop the burden of the past,</w:t>
        <w:br/>
        <w:t>Wisen with age, more accepting of the unknown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2" w:name="__RefHeading___Toc7041_4099531992"/>
      <w:bookmarkStart w:id="3" w:name="a-dreamers-nightmare"/>
      <w:bookmarkEnd w:id="2"/>
      <w:r>
        <w:rPr>
          <w:lang w:val="en-IN"/>
        </w:rPr>
        <w:t>A Dreamer’s Nightmare</w:t>
      </w:r>
      <w:bookmarkEnd w:id="3"/>
    </w:p>
    <w:p>
      <w:pPr>
        <w:pStyle w:val="FirstParagraph"/>
        <w:rPr>
          <w:lang w:val="en-IN"/>
        </w:rPr>
      </w:pPr>
      <w:r>
        <w:rPr>
          <w:lang w:val="en-IN"/>
        </w:rPr>
        <w:t>Is this the real life?</w:t>
        <w:br/>
        <w:t>You wonder all the time.</w:t>
        <w:br/>
        <w:t>Is this a fantasy?</w:t>
        <w:br/>
        <w:t>You want to see reality.</w:t>
        <w:br/>
        <w:br/>
        <w:t>In dreams, you saw,</w:t>
        <w:br/>
        <w:t>All the endless possibilities.</w:t>
        <w:br/>
        <w:t>Yet when you wake up,</w:t>
        <w:br/>
        <w:t>You see the ending realities.</w:t>
        <w:br/>
        <w:br/>
        <w:t>Floating over clouds,</w:t>
        <w:br/>
        <w:t>All seems perfect,</w:t>
        <w:br/>
        <w:t>Waking up to reality,</w:t>
        <w:br/>
        <w:t>The dreams dissolve.</w:t>
        <w:br/>
        <w:br/>
        <w:t>Amidst all the distractions,</w:t>
        <w:br/>
        <w:t>Striving to find hope,</w:t>
        <w:br/>
        <w:t>Keeping the fantasies alive,</w:t>
        <w:br/>
        <w:t>Against time and space.</w:t>
        <w:br/>
        <w:br/>
        <w:t>What if that idea,</w:t>
        <w:br/>
        <w:t>You chased all your life,</w:t>
        <w:br/>
        <w:t>You hope to make it real,</w:t>
        <w:br/>
        <w:t>Is a mere fantasy?</w:t>
        <w:br/>
        <w:br/>
        <w:t>A lie you tell to yourself,</w:t>
        <w:br/>
        <w:t>All the time to keep you safe,</w:t>
        <w:br/>
        <w:t>When that is take away,</w:t>
        <w:br/>
        <w:t>What are you, my dreamer?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" w:name="__RefHeading___Toc7043_4099531992"/>
      <w:bookmarkStart w:id="5" w:name="a-farewell-in-melancholy"/>
      <w:bookmarkEnd w:id="4"/>
      <w:r>
        <w:rPr>
          <w:lang w:val="en-IN"/>
        </w:rPr>
        <w:t>A Farewell in Melancholy</w:t>
      </w:r>
      <w:bookmarkEnd w:id="5"/>
    </w:p>
    <w:p>
      <w:pPr>
        <w:pStyle w:val="FirstParagraph"/>
        <w:rPr>
          <w:lang w:val="en-IN"/>
        </w:rPr>
      </w:pPr>
      <w:r>
        <w:rPr>
          <w:lang w:val="en-IN"/>
        </w:rPr>
        <w:t>As the night gathers, I compose for this special day,</w:t>
        <w:br/>
        <w:t>A day to reminisce, a day to cherish.</w:t>
        <w:br/>
        <w:t>Had I not chosen this path, where would I be this day?</w:t>
        <w:br/>
        <w:t>Would I be in this place? Or would I perish?</w:t>
        <w:br/>
        <w:br/>
        <w:t>With a heavy heart, amidst joy and sadness,</w:t>
        <w:br/>
        <w:t>I look back, with less-tinted glasses.</w:t>
        <w:br/>
        <w:t>I lingered on, to every fleeting moment,</w:t>
        <w:br/>
        <w:t>Wished to capture, every little movement.</w:t>
        <w:br/>
        <w:br/>
        <w:t>The days of happiness, the nights of liveliness.</w:t>
        <w:br/>
        <w:t>The days of sadness, the nights of loneliness.</w:t>
        <w:br/>
        <w:t>All the nocturnal musings, journeys and memories,</w:t>
        <w:br/>
        <w:t>The never-ending vagaries of the world and reveries.</w:t>
        <w:br/>
        <w:br/>
        <w:t>The wild heart, beaming with love.</w:t>
        <w:br/>
        <w:t>The broken heart, plunging into sadness.</w:t>
        <w:br/>
        <w:t>The prideful heart, glowing with hope.</w:t>
        <w:br/>
        <w:t>The fallen heart, spiralling into madness.</w:t>
        <w:br/>
        <w:br/>
        <w:t>Had I not chosen this path, where would I be this day?</w:t>
        <w:br/>
        <w:t>I'll never know, but I am proud I did!.</w:t>
        <w:br/>
        <w:t>Would I be in this place? Or would I perish?</w:t>
        <w:br/>
        <w:t>I'll never know, but I am proud I did!.</w:t>
        <w:br/>
        <w:br/>
        <w:t>As I sit here, I pray to the Universe,</w:t>
        <w:br/>
        <w:t>For a life of happiness, etched as a verse.</w:t>
        <w:br/>
        <w:t>With longer summers and shorter winters,</w:t>
        <w:br/>
        <w:t>Painted in the colours of Autumn and Spring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" w:name="__RefHeading___Toc7045_4099531992"/>
      <w:bookmarkStart w:id="7" w:name="a-farewell-song"/>
      <w:bookmarkEnd w:id="6"/>
      <w:r>
        <w:rPr>
          <w:lang w:val="en-IN"/>
        </w:rPr>
        <w:t>A Farewell Song</w:t>
      </w:r>
      <w:bookmarkEnd w:id="7"/>
    </w:p>
    <w:p>
      <w:pPr>
        <w:pStyle w:val="FirstParagraph"/>
        <w:rPr>
          <w:lang w:val="en-IN"/>
        </w:rPr>
      </w:pPr>
      <w:r>
        <w:rPr>
          <w:lang w:val="en-IN"/>
        </w:rPr>
        <w:t>You came here long back,</w:t>
        <w:br/>
        <w:t>And helped us all grow.</w:t>
        <w:br/>
        <w:t>Are we ready to fill your shoes?</w:t>
        <w:br/>
        <w:t>Although grown, we don't know!</w:t>
        <w:br/>
        <w:br/>
        <w:t>We'll miss your soft voice,</w:t>
        <w:br/>
        <w:t>The calm presence most of all.</w:t>
        <w:br/>
        <w:t>A dance of grace and brains,</w:t>
        <w:br/>
        <w:t>Filled with abundant maturity.</w:t>
        <w:br/>
        <w:br/>
        <w:t>Though we are young, we will remember,</w:t>
        <w:br/>
        <w:t>The lessons you taught us forever.</w:t>
        <w:br/>
        <w:t>We will miss you, with all our heart,</w:t>
        <w:br/>
        <w:t>Although we smile, our hearts feel a void.</w:t>
        <w:br/>
        <w:br/>
        <w:t>Your ship has come, for you to sail,</w:t>
        <w:br/>
        <w:t>A new chapter begins, in your new voyage.</w:t>
        <w:br/>
        <w:t>We wish you all the best, for your journey ahead!</w:t>
        <w:br/>
        <w:t>This is just comma; our lives will meet again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" w:name="__RefHeading___Toc7047_4099531992"/>
      <w:bookmarkStart w:id="9" w:name="agree-to-disagree"/>
      <w:bookmarkEnd w:id="8"/>
      <w:r>
        <w:rPr>
          <w:lang w:val="en-IN"/>
        </w:rPr>
        <w:t>Agree to Disagree</w:t>
      </w:r>
      <w:bookmarkEnd w:id="9"/>
    </w:p>
    <w:p>
      <w:pPr>
        <w:pStyle w:val="FirstParagraph"/>
        <w:rPr>
          <w:lang w:val="en-IN"/>
        </w:rPr>
      </w:pPr>
      <w:r>
        <w:rPr>
          <w:lang w:val="en-IN"/>
        </w:rPr>
        <w:t>The world around us is not as simple as it seems,</w:t>
        <w:br/>
        <w:t>Rarely it happens, just like our dreams.</w:t>
        <w:br/>
        <w:t>For there are events, that are not in our hand,</w:t>
        <w:br/>
        <w:t>Factors that are plenty, like the grains of sand.</w:t>
        <w:br/>
        <w:br/>
        <w:t>It is hard to keep going, all the time so strong,</w:t>
        <w:br/>
        <w:t>When the choices we made, can go wrong.</w:t>
        <w:br/>
        <w:t>Life is not so simple, and painted black and white,</w:t>
        <w:br/>
        <w:t>It is messy and twisted, and hardly you are right.</w:t>
        <w:br/>
        <w:br/>
        <w:t>Even when facts are strong, you can go wrong,</w:t>
        <w:br/>
        <w:t>And there is more to tell, about the tale so long.</w:t>
        <w:br/>
        <w:t>There is always a limit, for you to comprehend,</w:t>
        <w:br/>
        <w:t>Beyond that it is dubious, built on intend.</w:t>
        <w:br/>
        <w:br/>
        <w:t>We all look at events, and incidents in life,</w:t>
        <w:br/>
        <w:t>And gather bit and pieces, and end up in strife,</w:t>
        <w:br/>
        <w:t>For you would like to think, that you are quite right,</w:t>
        <w:br/>
        <w:t>And me to be so wrong, to miss the truth in sight.</w:t>
        <w:br/>
        <w:br/>
        <w:t>All the bits we have, are parts of a bigger puzzle,</w:t>
        <w:br/>
        <w:t>Although it seems perfect, it is in a tousle.</w:t>
        <w:br/>
        <w:t>Sometimes you're lucky, to get the right piece,</w:t>
        <w:br/>
        <w:t>Otherwise unfortunate, to find the wrong piece.</w:t>
        <w:br/>
        <w:br/>
        <w:t>In the world full of paint, in shades of grey,</w:t>
        <w:br/>
        <w:t>Which shade is right, is quite hard to say.</w:t>
        <w:br/>
        <w:t>You picked a shade, with a certain degree,</w:t>
        <w:br/>
        <w:t>If it doesn't suit others, agree to disagre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" w:name="__RefHeading___Toc7049_4099531992"/>
      <w:bookmarkStart w:id="11" w:name="a-hope-for-a-lighthouse"/>
      <w:bookmarkEnd w:id="10"/>
      <w:r>
        <w:rPr>
          <w:lang w:val="en-IN"/>
        </w:rPr>
        <w:t>A Hope for a Lighthouse</w:t>
      </w:r>
      <w:bookmarkEnd w:id="11"/>
    </w:p>
    <w:p>
      <w:pPr>
        <w:pStyle w:val="FirstParagraph"/>
        <w:rPr>
          <w:lang w:val="en-IN"/>
        </w:rPr>
      </w:pPr>
      <w:r>
        <w:rPr>
          <w:lang w:val="en-IN"/>
        </w:rPr>
        <w:t>It’s been years since I started this voyage,</w:t>
        <w:br/>
        <w:t>Sailing among the currents, I’ve reached this far.</w:t>
        <w:br/>
        <w:t>From where I am, I see no trace of land,</w:t>
        <w:br/>
        <w:t>I am all alone, in a meadow of blue waves.</w:t>
        <w:br/>
        <w:br/>
        <w:t>I started this voyage, with so much optimism,</w:t>
        <w:br/>
        <w:t>With a naivety so vast, the oceans were tiny.</w:t>
        <w:br/>
        <w:t>Battered by waves, and many stormy nights,</w:t>
        <w:br/>
        <w:t>I am now scarred, with skin burnt by the winds.</w:t>
        <w:br/>
        <w:br/>
        <w:t>Sailing all alone, I liked the comfort of the dark,</w:t>
        <w:br/>
        <w:t>For it was gentle, and it hugged me like my mother.</w:t>
        <w:br/>
        <w:t>And it showed me the stars, and their many tales,</w:t>
        <w:br/>
        <w:t>A welcome escape, from the salted reality.</w:t>
        <w:br/>
        <w:br/>
        <w:t>Should I call myself weak? For accepting the hug,</w:t>
        <w:br/>
        <w:t>I got quite attached, to the escape so much,</w:t>
        <w:br/>
        <w:t>That I stand helpless when my nights ruined,</w:t>
        <w:br/>
        <w:t>By the storms and waves, and the night’s cold fury.</w:t>
        <w:br/>
        <w:br/>
        <w:t>In the calm that follows, I remain in tatters,</w:t>
        <w:br/>
        <w:t>Barely surviving the storm, grappling to any support.</w:t>
        <w:br/>
        <w:t>I felt thirsty and searched for some water to drink,</w:t>
        <w:br/>
        <w:t>That’s when the ocean, taught me what irony means.</w:t>
        <w:br/>
        <w:br/>
        <w:t>Was it my fault? For my sail to be odd?</w:t>
        <w:br/>
        <w:t>With so much conflict, yet it moves on!</w:t>
        <w:br/>
        <w:t>I often feel envious, for the fare journey others have,</w:t>
        <w:br/>
        <w:t>They do have hardships, yet they reach the shore.</w:t>
        <w:br/>
        <w:br/>
        <w:t>How many times, can I search within me?</w:t>
        <w:br/>
        <w:t>To scrap the remains of some hope that is there?</w:t>
        <w:br/>
        <w:t>It’s hard to sustain, a burning fire against the wind,</w:t>
        <w:br/>
        <w:t>Let alone the embers that are lingering for long.</w:t>
        <w:br/>
        <w:br/>
        <w:t>Every night when I sleep, in the cold dark emptiness,</w:t>
        <w:br/>
        <w:t>I hope for a miracle, and I hope for the winds,</w:t>
        <w:br/>
        <w:t>I hope for strength, and I hope for wisdom,</w:t>
        <w:br/>
        <w:t>I hope for the shore, and I hope for a lighthouse.</w:t>
      </w:r>
    </w:p>
    <w:p>
      <w:pPr>
        <w:pStyle w:val="Heading1"/>
        <w:rPr>
          <w:lang w:val="en-IN"/>
        </w:rPr>
      </w:pPr>
      <w:bookmarkStart w:id="12" w:name="__RefHeading___Toc7051_4099531992"/>
      <w:bookmarkStart w:id="13" w:name="a-realists-nightmare"/>
      <w:bookmarkEnd w:id="12"/>
      <w:r>
        <w:rPr>
          <w:lang w:val="en-IN"/>
        </w:rPr>
        <w:t>A Realist’s Nightmare</w:t>
      </w:r>
      <w:bookmarkEnd w:id="13"/>
    </w:p>
    <w:p>
      <w:pPr>
        <w:pStyle w:val="FirstParagraph"/>
        <w:rPr>
          <w:lang w:val="en-IN"/>
        </w:rPr>
      </w:pPr>
      <w:r>
        <w:rPr>
          <w:lang w:val="en-IN"/>
        </w:rPr>
        <w:t>Is this the dream life?</w:t>
        <w:br/>
        <w:t>You ponder all the time.</w:t>
        <w:br/>
        <w:t>Is this the reality?</w:t>
        <w:br/>
        <w:t>You want to see fantasy.</w:t>
        <w:br/>
        <w:br/>
        <w:t>In life, you saw,</w:t>
        <w:br/>
        <w:t>All the tested paths.</w:t>
        <w:br/>
        <w:t>Yet when you sleep,</w:t>
        <w:br/>
        <w:t>You see many possibilities</w:t>
        <w:br/>
        <w:br/>
        <w:t>Standing firm on the ground,</w:t>
        <w:br/>
        <w:t>Goals seem fulfilling,</w:t>
        <w:br/>
        <w:t>Looking at the clouds,</w:t>
        <w:br/>
        <w:t>You feel a bit empty.</w:t>
        <w:br/>
        <w:br/>
        <w:t>Amidst all the distractions,</w:t>
        <w:br/>
        <w:t>Striving to find hope,</w:t>
        <w:br/>
        <w:t>Keeping the reality alive,</w:t>
        <w:br/>
        <w:t>Against time and space.</w:t>
        <w:br/>
        <w:br/>
        <w:t>What if the ideas,</w:t>
        <w:br/>
        <w:t>You thought all your life,</w:t>
        <w:br/>
        <w:t>You were quite sceptical</w:t>
        <w:br/>
        <w:t>Is a possible reality?</w:t>
        <w:br/>
        <w:br/>
        <w:t>A truth you refused to accept,</w:t>
        <w:br/>
        <w:t>All the time to keep you safe,</w:t>
        <w:br/>
        <w:t>When you’re forced to admit,</w:t>
        <w:br/>
        <w:t>What are you, my realist?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4" w:name="__RefHeading___Toc7053_4099531992"/>
      <w:bookmarkStart w:id="15" w:name="a-riders-journey"/>
      <w:bookmarkEnd w:id="14"/>
      <w:r>
        <w:rPr>
          <w:lang w:val="en-IN"/>
        </w:rPr>
        <w:t>A Rider's Journey</w:t>
      </w:r>
      <w:bookmarkEnd w:id="15"/>
    </w:p>
    <w:p>
      <w:pPr>
        <w:pStyle w:val="FirstParagraph"/>
        <w:rPr>
          <w:lang w:val="en-IN"/>
        </w:rPr>
      </w:pPr>
      <w:r>
        <w:rPr>
          <w:lang w:val="en-IN"/>
        </w:rPr>
        <w:t>Oh, mighty road! Take him to new places!</w:t>
        <w:br/>
        <w:t>He has enough fuel, to lit all his dreams.</w:t>
        <w:br/>
        <w:br/>
        <w:t>Ask yourself during your journeys,</w:t>
        <w:br/>
        <w:t>What does your heart want?</w:t>
        <w:br/>
        <w:t>While the roads lead to new places,</w:t>
        <w:br/>
        <w:t>Follow your heart, your true GPS!</w:t>
        <w:br/>
        <w:br/>
        <w:t>The roads ahead have many stories.</w:t>
        <w:br/>
        <w:t>Many new faces and many sweet memories.</w:t>
        <w:br/>
        <w:t>Pull the throttle, and put on your helmet,</w:t>
        <w:br/>
        <w:t>Take a ride, and leave a trail!</w:t>
        <w:br/>
        <w:br/>
        <w:t>Keep travelling as always, as the roads are plenty.</w:t>
        <w:br/>
        <w:t>In the journey of life, getting lost is okay.</w:t>
        <w:br/>
        <w:t>But never forget to keep riding,</w:t>
        <w:br/>
        <w:t>To keep riding with all your heart!</w:t>
        <w:br/>
        <w:t>The journey on the outside will help you,</w:t>
        <w:br/>
        <w:t>Find your true self on the inside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6" w:name="__RefHeading___Toc7055_4099531992"/>
      <w:bookmarkStart w:id="17" w:name="a-song-of-blue-and-yellow"/>
      <w:bookmarkEnd w:id="16"/>
      <w:r>
        <w:rPr>
          <w:lang w:val="en-IN"/>
        </w:rPr>
        <w:t>A Song of Blue and Yellow</w:t>
      </w:r>
      <w:bookmarkEnd w:id="17"/>
    </w:p>
    <w:p>
      <w:pPr>
        <w:pStyle w:val="FirstParagraph"/>
        <w:rPr>
          <w:lang w:val="en-IN"/>
        </w:rPr>
      </w:pPr>
      <w:r>
        <w:rPr>
          <w:lang w:val="en-IN"/>
        </w:rPr>
        <w:t>On a rainless day,</w:t>
        <w:br/>
        <w:t>We push and pull,</w:t>
        <w:br/>
        <w:t>Under the clouds,</w:t>
        <w:br/>
        <w:t>Our mischief begins,</w:t>
        <w:br/>
        <w:br/>
        <w:t>You were simple,</w:t>
        <w:br/>
        <w:t>My ego told before,</w:t>
        <w:br/>
        <w:t>But you are a puzzle,</w:t>
        <w:br/>
        <w:t>I realise baffled,</w:t>
        <w:br/>
        <w:br/>
        <w:t>Are you my enemy?</w:t>
        <w:br/>
        <w:t>Are you my friend?</w:t>
        <w:br/>
        <w:t>Why do you love me?</w:t>
        <w:br/>
        <w:t>And hate me together?</w:t>
        <w:br/>
        <w:br/>
        <w:t>Torn between poles I stand,</w:t>
        <w:br/>
        <w:t>Lost like a raindrop in the sky,</w:t>
        <w:br/>
        <w:t>I swing between joy and sorrow,</w:t>
        <w:br/>
        <w:t>Clueless of the morrow.</w:t>
        <w:br/>
        <w:br/>
        <w:t>Should I leave? Or should I stay?</w:t>
        <w:br/>
        <w:t>You tell me, my dear,</w:t>
        <w:br/>
        <w:t>For the trauma of the poison of the past</w:t>
        <w:br/>
        <w:t>Don't fear the elixir of the future.</w:t>
        <w:br/>
        <w:br/>
        <w:t>You are the ray of hope,</w:t>
        <w:br/>
        <w:t>Who flashed in my starless sky,</w:t>
        <w:br/>
        <w:t>Adding your shades of vibrant yellow</w:t>
        <w:br/>
        <w:t>To my life filled with mystic blue,</w:t>
        <w:br/>
        <w:br/>
        <w:t>Hold my hand and fly with me,</w:t>
        <w:br/>
        <w:t>The sky is vast and endless,</w:t>
        <w:br/>
        <w:t>Cherishing your love, I shall pen,</w:t>
        <w:br/>
        <w:t>A Song of Blue and yellow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8" w:name="__RefHeading___Toc7057_4099531992"/>
      <w:bookmarkStart w:id="19" w:name="a-sweet-voyage"/>
      <w:bookmarkEnd w:id="18"/>
      <w:r>
        <w:rPr>
          <w:lang w:val="en-IN"/>
        </w:rPr>
        <w:t>A Sweet Voyage</w:t>
      </w:r>
      <w:bookmarkEnd w:id="19"/>
    </w:p>
    <w:p>
      <w:pPr>
        <w:pStyle w:val="FirstParagraph"/>
        <w:rPr>
          <w:lang w:val="en-IN"/>
        </w:rPr>
      </w:pPr>
      <w:r>
        <w:rPr>
          <w:lang w:val="en-IN"/>
        </w:rPr>
        <w:t>I thought about the day when we first met,</w:t>
        <w:br/>
        <w:t>It is not so vivid; the details were blurry,</w:t>
        <w:br/>
        <w:t>But the feelings we felt, were crystal clear,</w:t>
        <w:br/>
        <w:t>We didn't realise, the sweet voyage ahead.</w:t>
        <w:br/>
        <w:br/>
        <w:t>It wasn't a beginning, as in a fairy tale,</w:t>
        <w:br/>
        <w:t>It is quite common, but still feels special.</w:t>
        <w:br/>
        <w:t>Both did think, that we might drift away,</w:t>
        <w:br/>
        <w:t>Yet I stayed back, and so did you.</w:t>
        <w:br/>
        <w:br/>
        <w:t>Despite the journeys and paths we travelled,</w:t>
        <w:br/>
        <w:t>We had a lot of ideas in common,</w:t>
        <w:br/>
        <w:t>The patience to nurture, a robust, powerful bond,</w:t>
        <w:br/>
        <w:t>A passion for making a difference in the world.</w:t>
        <w:br/>
        <w:br/>
        <w:t>A loyalty so strong, it stands tall against any crisis,</w:t>
        <w:br/>
        <w:t>The drive to help the other, when the other is lost,</w:t>
        <w:br/>
        <w:t>A sense of justice, and what's right and wrong,</w:t>
        <w:br/>
        <w:t>A shared flavour for humour and ideas boundless.</w:t>
        <w:br/>
        <w:br/>
        <w:t>When lost in thoughts and plans for the world,</w:t>
        <w:br/>
        <w:t>One became the teacher the other the student,</w:t>
        <w:br/>
        <w:t>You taught me a lot, and I taught you too,</w:t>
        <w:br/>
        <w:t>Both helped each other, to find our inner selves.</w:t>
        <w:br/>
        <w:br/>
        <w:t>What events will life throw, I have no clue,</w:t>
        <w:br/>
        <w:t>But amidst all that is variable, there is one constant,</w:t>
        <w:br/>
        <w:t>That for me is your valuable friendship,</w:t>
        <w:br/>
        <w:t>That I shall do my best to preserve till the end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20" w:name="__RefHeading___Toc7059_4099531992"/>
      <w:bookmarkStart w:id="21" w:name="autumn-colours"/>
      <w:bookmarkEnd w:id="20"/>
      <w:r>
        <w:rPr>
          <w:lang w:val="en-IN"/>
        </w:rPr>
        <w:t>Autumn Colours</w:t>
      </w:r>
      <w:bookmarkEnd w:id="21"/>
    </w:p>
    <w:p>
      <w:pPr>
        <w:pStyle w:val="FirstParagraph"/>
        <w:rPr>
          <w:lang w:val="en-IN"/>
        </w:rPr>
      </w:pPr>
      <w:r>
        <w:rPr>
          <w:lang w:val="en-IN"/>
        </w:rPr>
        <w:t>You come today, and the sun became truant,</w:t>
        <w:br/>
        <w:t>Your winds do bring, the scent of the ground.</w:t>
        <w:br/>
        <w:t>In all of the summer, I played my heart's content,</w:t>
        <w:br/>
        <w:t>With your cool touch, you made me retreat.</w:t>
        <w:br/>
        <w:br/>
        <w:t>Why are you sad?, I always do ponder,</w:t>
        <w:br/>
        <w:t>Whenever you come, you cry your heart out.</w:t>
        <w:br/>
        <w:t>The days of dampness, dark and gloomy,</w:t>
        <w:br/>
        <w:t>The falling leaves, and vibrant colours.</w:t>
        <w:br/>
        <w:br/>
        <w:t>You are a mother, to this curious child,</w:t>
        <w:br/>
        <w:t>And just like you, I keep changing.</w:t>
        <w:br/>
        <w:t>Many keep saying, that you are a fall,</w:t>
        <w:br/>
        <w:t>To me, you're necessary, the force of balance.</w:t>
        <w:br/>
        <w:br/>
        <w:t>As I sit near the window, I see your tears flow down,</w:t>
        <w:br/>
        <w:t>A strange wonder and awe fill my inner heart.</w:t>
        <w:br/>
        <w:t>You made me sit and travel dimensions with books,</w:t>
        <w:br/>
        <w:t>For that, I am grateful, and I can never repay you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22" w:name="__RefHeading___Toc7061_4099531992"/>
      <w:bookmarkStart w:id="23" w:name="bane-of-trying"/>
      <w:bookmarkEnd w:id="22"/>
      <w:r>
        <w:rPr>
          <w:lang w:val="en-IN"/>
        </w:rPr>
        <w:t>Bane of Trying</w:t>
      </w:r>
      <w:bookmarkEnd w:id="23"/>
    </w:p>
    <w:p>
      <w:pPr>
        <w:pStyle w:val="FirstParagraph"/>
        <w:rPr>
          <w:lang w:val="en-IN"/>
        </w:rPr>
      </w:pPr>
      <w:r>
        <w:rPr>
          <w:lang w:val="en-IN"/>
        </w:rPr>
        <w:t>Sitting calm and quiet, you hear the universe speak,</w:t>
        <w:br/>
        <w:t>Of all the plans it has, for you quite sleek.</w:t>
        <w:br/>
        <w:t>If what you sow, is what you reap,</w:t>
        <w:br/>
        <w:t>Will it all come true? All the dreams in your sleep?</w:t>
        <w:br/>
        <w:br/>
        <w:t>Trying to make hay, while the sun is shining,</w:t>
        <w:br/>
        <w:t>You put all efforts, hoping for a silver lining.</w:t>
        <w:br/>
        <w:t>While it is true, that time waits for none,</w:t>
        <w:br/>
        <w:t>If you're hurt and broken, can anything be won?</w:t>
        <w:br/>
        <w:br/>
        <w:t>Somethings in life, are not so straight,</w:t>
        <w:br/>
        <w:t>You might have to, sit and wait.</w:t>
        <w:br/>
        <w:t>You cannot plant a seed, today and be ready to reap,</w:t>
        <w:br/>
        <w:t>All the harvest tomorrow, and keep them in a heap.</w:t>
        <w:br/>
        <w:br/>
        <w:t>Like the wet clay a potter, uses to make pottery,</w:t>
        <w:br/>
        <w:t>Things will take shape as if it's sorcery.</w:t>
        <w:br/>
        <w:t>Yet even the pots made, need some time to dry,</w:t>
        <w:br/>
        <w:t>For that, you must wait, and keep a watchful eye.</w:t>
        <w:br/>
        <w:br/>
        <w:t>Rushing the steps fast, or pushing it too hard,</w:t>
        <w:br/>
        <w:t>You might kill the very thing; you seek so hard.</w:t>
        <w:br/>
        <w:t>There is some wisdom, in moving slow and steady,</w:t>
        <w:br/>
        <w:t>When the stars align, you will be quite ready.</w:t>
        <w:br/>
        <w:br/>
        <w:t>You might get what you seek when you try very hard,</w:t>
        <w:br/>
        <w:t>But when you are not ready, retaining it is very hard.</w:t>
        <w:br/>
        <w:t>You'll miss little things, while trying without waiting,</w:t>
        <w:br/>
        <w:t>The restlessness is the price, the bane of trying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24" w:name="__RefHeading___Toc7063_4099531992"/>
      <w:bookmarkStart w:id="25" w:name="behind-the-gate"/>
      <w:bookmarkEnd w:id="24"/>
      <w:r>
        <w:rPr>
          <w:lang w:val="en-IN"/>
        </w:rPr>
        <w:t>Behind the Gate</w:t>
      </w:r>
      <w:bookmarkEnd w:id="25"/>
    </w:p>
    <w:p>
      <w:pPr>
        <w:pStyle w:val="FirstParagraph"/>
        <w:rPr>
          <w:lang w:val="en-IN"/>
        </w:rPr>
      </w:pPr>
      <w:r>
        <w:rPr>
          <w:lang w:val="en-IN"/>
        </w:rPr>
        <w:t>In all my wanderings, in my one singular quest,</w:t>
        <w:br/>
        <w:t>I sought knowledge, without any rest.</w:t>
        <w:br/>
        <w:t>Little did I expect, for the truth to be so stark,</w:t>
        <w:br/>
        <w:t>With infinite perspectives, like a storyline’s arc.</w:t>
        <w:br/>
        <w:br/>
        <w:t>The truth is a circle, without a beginning or end,</w:t>
        <w:br/>
        <w:t>Still, Yet through its strokes, it has the knowledge to send.</w:t>
        <w:br/>
        <w:t>The circle maintains a flow, and serves as a balance,</w:t>
        <w:br/>
        <w:t>To let the energy flow, without any imbalance.</w:t>
        <w:br/>
        <w:br/>
        <w:t>In it there are markings, and exotic drawings,</w:t>
        <w:br/>
        <w:t>And many obscure paintings, and prideful writings.</w:t>
        <w:br/>
        <w:t>These myriad inscriptions, add colours to the truth,</w:t>
        <w:br/>
        <w:t>Painting a picture of suffering, pain and ruth.</w:t>
        <w:br/>
        <w:br/>
        <w:t>Still, the truth set me free, gave me the power to be God,</w:t>
        <w:br/>
        <w:t>I became arrogant and challenged God as a fraud.</w:t>
        <w:br/>
        <w:t>In my naive foolishness, I tried to break the rules,</w:t>
        <w:br/>
        <w:t>And the price I had to pay, I had no clues.</w:t>
        <w:br/>
        <w:br/>
        <w:t>The truth opened a gate, and pulled me inside,</w:t>
        <w:br/>
        <w:t>Where I saw a being, without a form outside.</w:t>
        <w:br/>
        <w:t>It’s a bone-chilling smile, I remember forever,</w:t>
        <w:br/>
        <w:t>The darkest secrets of life, I remember forever.</w:t>
        <w:br/>
        <w:br/>
        <w:t>For my blatant errors, and my avarice,</w:t>
        <w:br/>
        <w:t>I lost a lot, and it’s a painful sacrifice.</w:t>
        <w:br/>
        <w:t>Still, the secrets I saw, and the lessons I learnt,</w:t>
        <w:br/>
        <w:t>Do greatly help me, though I am burnt.</w:t>
        <w:br/>
        <w:br/>
        <w:t>That is when I realised: not all rules are lies,</w:t>
        <w:br/>
        <w:t>Some maintain balance; without it, we’ll die like flies.</w:t>
        <w:br/>
        <w:t>The universe has a flow that you must understand,</w:t>
        <w:br/>
        <w:t>Before you deconstruct, you must comprehend.</w:t>
        <w:br/>
        <w:br/>
        <w:t>Only when you comprehend, can you understand,</w:t>
        <w:br/>
        <w:t>To deconstruct and reconstruct, with your hand.</w:t>
        <w:br/>
        <w:t>To use this power demands equivalent exchange,</w:t>
        <w:br/>
        <w:t>And that is the truth, of this universe quite strange.</w:t>
      </w:r>
    </w:p>
    <w:p>
      <w:pPr>
        <w:pStyle w:val="Heading1"/>
        <w:rPr>
          <w:lang w:val="en-IN"/>
        </w:rPr>
      </w:pPr>
      <w:bookmarkStart w:id="26" w:name="__RefHeading___Toc7065_4099531992"/>
      <w:bookmarkStart w:id="27" w:name="behind-the-smile"/>
      <w:bookmarkEnd w:id="26"/>
      <w:r>
        <w:rPr>
          <w:lang w:val="en-IN"/>
        </w:rPr>
        <w:t>Behind the Smile</w:t>
      </w:r>
      <w:bookmarkEnd w:id="27"/>
    </w:p>
    <w:p>
      <w:pPr>
        <w:pStyle w:val="FirstParagraph"/>
        <w:rPr>
          <w:lang w:val="en-IN"/>
        </w:rPr>
      </w:pPr>
      <w:r>
        <w:rPr>
          <w:lang w:val="en-IN"/>
        </w:rPr>
        <w:t>When life hits you hard,</w:t>
        <w:br/>
        <w:t>Breaks your heart into shards,</w:t>
        <w:br/>
        <w:t>At that moment,</w:t>
        <w:br/>
        <w:t>Keep Smiling.</w:t>
        <w:br/>
        <w:br/>
        <w:t>When things are hopeless</w:t>
        <w:br/>
        <w:t>And you are clueless,</w:t>
        <w:br/>
        <w:t>At that moment,</w:t>
        <w:br/>
        <w:t>Keep Smiling.</w:t>
        <w:br/>
        <w:br/>
        <w:t>When the odds do not favour,</w:t>
        <w:br/>
        <w:t>You persist with fervour,</w:t>
        <w:br/>
        <w:t>At that moment,</w:t>
        <w:br/>
        <w:t>Keep Smiling.</w:t>
        <w:br/>
        <w:br/>
        <w:t>When you have the courage,</w:t>
        <w:br/>
        <w:t>To rise against the discourage,</w:t>
        <w:br/>
        <w:t>At that moment,</w:t>
        <w:br/>
        <w:t>Keep Smiling.</w:t>
        <w:br/>
        <w:br/>
        <w:t>You know you're vincible,</w:t>
        <w:br/>
        <w:t>But giving up is impossible,</w:t>
        <w:br/>
        <w:t>At that moment,</w:t>
        <w:br/>
        <w:t>Keep Smiling.</w:t>
        <w:br/>
        <w:br/>
        <w:t>You fear because you're wise,</w:t>
        <w:br/>
        <w:t>You hide it in disguise,</w:t>
        <w:br/>
        <w:t>At that moment,</w:t>
        <w:br/>
        <w:t>Keep Smiling.</w:t>
        <w:br/>
        <w:br/>
        <w:t>When you're truly scared,</w:t>
        <w:br/>
        <w:t>But persist facing the feared,</w:t>
        <w:br/>
        <w:t>At that moment,</w:t>
        <w:br/>
        <w:t>Keep Smiling.</w:t>
        <w:br/>
        <w:br/>
        <w:t>The smile you put shall hide,</w:t>
        <w:br/>
        <w:t>All the pain on the inside,</w:t>
        <w:br/>
        <w:t>But it is needed to move onward,</w:t>
        <w:br/>
        <w:t>The needed courage to go forward.</w:t>
        <w:br/>
        <w:br/>
        <w:t>Though the smile is fake,</w:t>
        <w:br/>
        <w:t>It keeps the hope awake.</w:t>
        <w:br/>
        <w:t>It's easy to smile when nothing is at a loss,</w:t>
        <w:br/>
        <w:t>Can you smile when everything is at a loss?</w:t>
        <w:br/>
        <w:br/>
        <w:t>I can smile despite having nothing,</w:t>
        <w:br/>
        <w:t>I learnt to smile, losing everything.</w:t>
        <w:br/>
        <w:t>That surprises people,</w:t>
        <w:br/>
        <w:t>And it amazes me too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28" w:name="__RefHeading___Toc7067_4099531992"/>
      <w:bookmarkStart w:id="29" w:name="being-brave"/>
      <w:bookmarkEnd w:id="28"/>
      <w:r>
        <w:rPr>
          <w:lang w:val="en-IN"/>
        </w:rPr>
        <w:t>Being Brave</w:t>
      </w:r>
      <w:bookmarkEnd w:id="29"/>
    </w:p>
    <w:p>
      <w:pPr>
        <w:pStyle w:val="FirstParagraph"/>
        <w:rPr>
          <w:lang w:val="en-IN"/>
        </w:rPr>
      </w:pPr>
      <w:r>
        <w:rPr>
          <w:lang w:val="en-IN"/>
        </w:rPr>
        <w:t>In the tides of life,</w:t>
        <w:br/>
        <w:t>It was easier to conform.</w:t>
        <w:br/>
        <w:t>But the more I did,</w:t>
        <w:br/>
        <w:t>I started losing my soul,</w:t>
        <w:br/>
        <w:br/>
        <w:t>When your calling is genuine,</w:t>
        <w:br/>
        <w:t>And your purpose adds joy to the cosmos,</w:t>
        <w:br/>
        <w:t>Why should you settle for the plain,</w:t>
        <w:br/>
        <w:t>When you can reach for the summit?</w:t>
        <w:br/>
        <w:br/>
        <w:t>Even when the one you seek is lost,</w:t>
        <w:br/>
        <w:t>There is valour in trying, and it is endearing.</w:t>
        <w:br/>
        <w:t>A closure that you gave your heart,</w:t>
        <w:br/>
        <w:t>Instead of admitting failure by default.</w:t>
        <w:br/>
        <w:br/>
        <w:t>You're the child of a star, born to shine,</w:t>
        <w:br/>
        <w:t>Go higher and higher till your heart's content,</w:t>
        <w:br/>
        <w:t>When the whole wide world is your Oyster,</w:t>
        <w:br/>
        <w:t>Why should you settle for the dust?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30" w:name="__RefHeading___Toc7069_4099531992"/>
      <w:bookmarkStart w:id="31" w:name="believe-it"/>
      <w:bookmarkEnd w:id="30"/>
      <w:r>
        <w:rPr>
          <w:lang w:val="en-IN"/>
        </w:rPr>
        <w:t>Believe It</w:t>
      </w:r>
      <w:bookmarkEnd w:id="31"/>
    </w:p>
    <w:p>
      <w:pPr>
        <w:pStyle w:val="FirstParagraph"/>
        <w:rPr>
          <w:lang w:val="en-IN"/>
        </w:rPr>
      </w:pPr>
      <w:r>
        <w:rPr>
          <w:lang w:val="en-IN"/>
        </w:rPr>
        <w:t>It is easy to discard, and say a goal is hard,</w:t>
        <w:br/>
        <w:t>If everything is easy, then what does a goal mean?</w:t>
        <w:br/>
        <w:t>If it means something to you, why do you wait?</w:t>
        <w:br/>
        <w:t>Take the leap and try, You’ll get it! Believe it!</w:t>
        <w:br/>
        <w:br/>
        <w:t>It is unfortunate when no one understands you,</w:t>
        <w:br/>
        <w:t>And refuses to see it, and discards your work.</w:t>
        <w:br/>
        <w:t>Don’t give up, and still proceed forward,</w:t>
        <w:br/>
        <w:t>Be strong and trust yourself! You’ll get it! Believe it!</w:t>
        <w:br/>
        <w:br/>
        <w:t>The journey to your goals is quite hard no doubt,</w:t>
        <w:br/>
        <w:t>The trials and tribulations are quite a lot.</w:t>
        <w:br/>
        <w:t>But in the journey, you’ll get more than you ask,</w:t>
        <w:br/>
        <w:t>I have been there, and you’ll be there too! Believe it!</w:t>
        <w:br/>
        <w:br/>
        <w:t>When broken or sad, it is human to cry,</w:t>
        <w:br/>
        <w:t>But you whining and complaining, won’t get you far.</w:t>
        <w:br/>
        <w:t>Resist the defeat and overcome your pain,</w:t>
        <w:br/>
        <w:t>And do smile! You’ll get your goal soon! Believe it!</w:t>
        <w:br/>
        <w:br/>
        <w:t>In the cold silence, search all your feelings,</w:t>
        <w:br/>
        <w:t>Reflect upon them deeply, and the answer will be clear.</w:t>
        <w:br/>
        <w:t>For your resolve will be strong, when you have a purpose.</w:t>
        <w:br/>
        <w:t>With that walk, boldly! You’ll win! Believe it!</w:t>
        <w:br/>
        <w:br/>
        <w:t>The world may say, a lot about you,</w:t>
        <w:br/>
        <w:t>But deep down, you have the potential.</w:t>
        <w:br/>
        <w:t>And a light so bright, that outshines the stars,</w:t>
        <w:br/>
        <w:t>Bask in the light, and you’ll be happy! Believe it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32" w:name="__RefHeading___Toc7071_4099531992"/>
      <w:bookmarkStart w:id="33" w:name="blessed"/>
      <w:bookmarkEnd w:id="32"/>
      <w:r>
        <w:rPr>
          <w:lang w:val="en-IN"/>
        </w:rPr>
        <w:t>Blessed</w:t>
      </w:r>
      <w:bookmarkEnd w:id="33"/>
    </w:p>
    <w:p>
      <w:pPr>
        <w:pStyle w:val="FirstParagraph"/>
        <w:rPr>
          <w:lang w:val="en-IN"/>
        </w:rPr>
      </w:pPr>
      <w:r>
        <w:rPr>
          <w:lang w:val="en-IN"/>
        </w:rPr>
        <w:t>How many journeys have I voyaged before?</w:t>
        <w:br/>
        <w:t>In all the lives before?</w:t>
        <w:br/>
        <w:t>How many journeys will I voyage after?</w:t>
        <w:br/>
        <w:t>In all the lives after?</w:t>
        <w:br/>
        <w:br/>
        <w:t>I have no count, nor can I keep one,</w:t>
        <w:br/>
        <w:t>For my past lives are histories,</w:t>
        <w:br/>
        <w:t>Written on scrolls, dried and decayed,</w:t>
        <w:br/>
        <w:t>Powdered and lost in the dust.</w:t>
        <w:br/>
        <w:br/>
        <w:t>I have no count, nor can I keep one,</w:t>
        <w:br/>
        <w:t>For my future lives are mysteries,</w:t>
        <w:br/>
        <w:t>Waiting to be written, and make a mark,</w:t>
        <w:br/>
        <w:t>On the vast flowing river of time.</w:t>
        <w:br/>
        <w:br/>
        <w:t>Amidst the past and the future,</w:t>
        <w:br/>
        <w:t>Lies my present - my great gift,</w:t>
        <w:br/>
        <w:t>With parts of my journey written and tracked,</w:t>
        <w:br/>
        <w:t>With parts of my journey waiting to be marked.</w:t>
        <w:br/>
        <w:br/>
        <w:t>I am but a hollow vessel,</w:t>
        <w:br/>
        <w:t>Whose existence is mere happenstance,</w:t>
        <w:br/>
        <w:t>In the grand scheme of the universe,</w:t>
        <w:br/>
        <w:t>I am but an insignificant stardust</w:t>
        <w:br/>
        <w:br/>
        <w:t>With your touch I found purpose,</w:t>
        <w:br/>
        <w:t>This hollow vessel became a flute.</w:t>
        <w:br/>
        <w:t>With the life breath, you infused in me,</w:t>
        <w:br/>
        <w:t>My soul resonated, and music came out.</w:t>
        <w:br/>
        <w:br/>
        <w:t>If I am insignificant, then why do I feel,</w:t>
        <w:br/>
        <w:t>Your indomitable presence in my soul?</w:t>
        <w:br/>
        <w:t>In those instances, when you bless me,</w:t>
        <w:br/>
        <w:t>I feel like a child, born to rule the skies.</w:t>
        <w:br/>
        <w:br/>
        <w:t>The music that came out from my soul,</w:t>
        <w:br/>
        <w:t>As it flew across valleys and hills,</w:t>
        <w:br/>
        <w:t>Resonated and resonated with every living soul,</w:t>
        <w:br/>
        <w:t>All at once, in a grand unison.</w:t>
        <w:br/>
        <w:br/>
        <w:t>Whenever I felt lost and empty,</w:t>
        <w:br/>
        <w:t>You answered my prayers and shared your breath.</w:t>
        <w:br/>
        <w:t>I lost count you filled my soul,</w:t>
        <w:br/>
        <w:t>Yet you keep giving, again and again.</w:t>
        <w:br/>
        <w:br/>
        <w:t>With every gift, my melodies became sweet,</w:t>
        <w:br/>
        <w:t>It grew strong and diverse and deep,</w:t>
        <w:br/>
        <w:t>Although my heart, though quite finite in size,</w:t>
        <w:br/>
        <w:t>It fully felt your blessings, quite infinite in size.</w:t>
        <w:br/>
        <w:br/>
        <w:t>My joy knew no bounds nor any limits,</w:t>
        <w:br/>
        <w:t>Whenever I was blessed, the feeling was ineffable,</w:t>
        <w:br/>
        <w:t> Unknown to me, despite the countless melodies,</w:t>
        <w:br/>
        <w:t>There was room, in my heart to sing more.</w:t>
        <w:br/>
        <w:br/>
        <w:t>Years shall pass, and I shall get weak,</w:t>
        <w:br/>
        <w:t>Sticks and stones can break my bones,</w:t>
        <w:br/>
        <w:t>But I shall stay strong and make melodies,</w:t>
        <w:br/>
        <w:t>I am blessed by your sacred touch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34" w:name="__RefHeading___Toc7073_4099531992"/>
      <w:bookmarkStart w:id="35" w:name="blushing-bride"/>
      <w:bookmarkEnd w:id="34"/>
      <w:r>
        <w:rPr>
          <w:lang w:val="en-IN"/>
        </w:rPr>
        <w:t>Blushing Bride</w:t>
      </w:r>
      <w:bookmarkEnd w:id="35"/>
    </w:p>
    <w:p>
      <w:pPr>
        <w:pStyle w:val="FirstParagraph"/>
        <w:rPr>
          <w:lang w:val="en-IN"/>
        </w:rPr>
      </w:pPr>
      <w:r>
        <w:rPr>
          <w:lang w:val="en-IN"/>
        </w:rPr>
        <w:t>As the day nears, my heart overflows with joy,</w:t>
        <w:br/>
        <w:t>My eyes express shyness, my lips speak my happiness,</w:t>
        <w:br/>
        <w:t>This was a day I dreamt, right from a tender age,</w:t>
        <w:br/>
        <w:t>I am glad it is happening, a day of new beginnings,</w:t>
        <w:br/>
        <w:br/>
        <w:t>My little heart is restless, swinging between joys and dreams,</w:t>
        <w:br/>
        <w:t>Even when I am afar, my eyes keep looking at you,</w:t>
        <w:br/>
        <w:t>I savour your charm, from the corner of my eyes,</w:t>
        <w:br/>
        <w:t>And reciprocate the love, you always showed on me,</w:t>
        <w:br/>
        <w:br/>
        <w:t>When I am alone, my heart yearns your touch,</w:t>
        <w:br/>
        <w:t>Your gentle caress strokes my inner soul,</w:t>
        <w:br/>
        <w:t>When we dance, the moon turns pink,</w:t>
        <w:br/>
        <w:t>The birds will forever sing, our love for aeons,</w:t>
        <w:br/>
        <w:br/>
        <w:t>When the darkness prevails, our story shall begin,</w:t>
        <w:br/>
        <w:t>Help me pen a tale; even the angels can’t recite,</w:t>
        <w:br/>
        <w:t>Recite your vows; I am ready with mine,</w:t>
        <w:br/>
        <w:t>Let’s hold our hands, as husband and wif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36" w:name="__RefHeading___Toc7075_4099531992"/>
      <w:bookmarkStart w:id="37" w:name="breaking-rules"/>
      <w:bookmarkEnd w:id="36"/>
      <w:r>
        <w:rPr>
          <w:lang w:val="en-IN"/>
        </w:rPr>
        <w:t>Breaking Rules</w:t>
      </w:r>
      <w:bookmarkEnd w:id="37"/>
    </w:p>
    <w:p>
      <w:pPr>
        <w:pStyle w:val="FirstParagraph"/>
        <w:rPr>
          <w:lang w:val="en-IN"/>
        </w:rPr>
      </w:pPr>
      <w:r>
        <w:rPr>
          <w:lang w:val="en-IN"/>
        </w:rPr>
        <w:t>I was young, naive and bold,</w:t>
        <w:br/>
        <w:t>With many rules, as my stronghold.</w:t>
        <w:br/>
        <w:t>Rules that kept me moving,</w:t>
        <w:br/>
        <w:t>Rules that kept me improving.</w:t>
        <w:br/>
        <w:br/>
        <w:t>As I grew old, I grew less naive,</w:t>
        <w:br/>
        <w:t>The trials in life filtered me like a sieve,</w:t>
        <w:br/>
        <w:t>These rules and these regulations,</w:t>
        <w:br/>
        <w:t>Became my many invalid foundations.</w:t>
        <w:br/>
        <w:br/>
        <w:t>How do you feel, about your life?</w:t>
        <w:br/>
        <w:t>When your heart is cut, with a knife?</w:t>
        <w:br/>
        <w:t>These rules once kept me safe,</w:t>
        <w:br/>
        <w:t>As they got outdated, I was attacked by a strafe.</w:t>
        <w:br/>
        <w:br/>
        <w:t>After many a night, losing faith,</w:t>
        <w:br/>
        <w:t>All the memories flashed like a wraith.</w:t>
        <w:br/>
        <w:t>The rules once I built are not valid,</w:t>
        <w:br/>
        <w:t>Excessively rigid and incessantly pallid.</w:t>
        <w:br/>
        <w:br/>
        <w:t>Pondering on these thoughts, I do wonder,</w:t>
        <w:br/>
        <w:t>If I had treated, myself a bit kinder?</w:t>
        <w:br/>
        <w:t>Hindsight told me, I would be happy,</w:t>
        <w:br/>
        <w:t>Much more calm, and much less grumpy.</w:t>
        <w:br/>
        <w:br/>
        <w:t>As I venture further, I am treating myself kind,</w:t>
        <w:br/>
        <w:t>No more to the days, I was stuck in a bind.</w:t>
        <w:br/>
        <w:t>Breaking my many invalid rules,</w:t>
        <w:br/>
        <w:t>I am beginning to see life jewels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38" w:name="__RefHeading___Toc7077_4099531992"/>
      <w:bookmarkStart w:id="39" w:name="brida"/>
      <w:bookmarkEnd w:id="38"/>
      <w:r>
        <w:rPr>
          <w:lang w:val="en-IN"/>
        </w:rPr>
        <w:t>Brida</w:t>
      </w:r>
      <w:bookmarkEnd w:id="39"/>
    </w:p>
    <w:p>
      <w:pPr>
        <w:pStyle w:val="FirstParagraph"/>
        <w:rPr>
          <w:lang w:val="en-IN"/>
        </w:rPr>
      </w:pPr>
      <w:r>
        <w:rPr>
          <w:lang w:val="en-IN"/>
        </w:rPr>
        <w:t>With a backpack in hand,</w:t>
        <w:br/>
        <w:t>She travels the vast land,</w:t>
        <w:br/>
        <w:t>Lover of mother nature,</w:t>
        <w:br/>
        <w:t>Whose bond you'll nurture.</w:t>
        <w:br/>
        <w:br/>
        <w:t>A free and untied spirit,</w:t>
        <w:br/>
        <w:t>With unquestionable merit.</w:t>
        <w:br/>
        <w:t>When happy she is chatty,</w:t>
        <w:br/>
        <w:t>When tempted, she is flirty.</w:t>
        <w:br/>
        <w:br/>
        <w:t>In magic, she believes,</w:t>
        <w:br/>
        <w:t>Admiration, she receives.</w:t>
        <w:br/>
        <w:t>Quite broken by the past,</w:t>
        <w:br/>
        <w:t>Yet she is not lost.</w:t>
        <w:br/>
        <w:br/>
        <w:t>A teller of great stories,</w:t>
        <w:br/>
        <w:t>Visiting many territories.</w:t>
        <w:br/>
        <w:t>Her journey is very long,</w:t>
        <w:br/>
        <w:t>To make her happy tag along.</w:t>
        <w:br/>
        <w:br/>
        <w:t>A seeker of connection,</w:t>
        <w:br/>
        <w:t>Pondering on life's reflections.</w:t>
        <w:br/>
        <w:t>Bold and beautiful soul,</w:t>
        <w:br/>
        <w:t>She strives to reach her goal.</w:t>
        <w:br/>
        <w:br/>
        <w:t>An unrelenting integrity,</w:t>
        <w:br/>
        <w:t>Ruthless to the nitty-gritty.</w:t>
        <w:br/>
        <w:t>Yet she has a kind face,</w:t>
        <w:br/>
        <w:t>Walking with stylish grac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0" w:name="__RefHeading___Toc7079_4099531992"/>
      <w:bookmarkStart w:id="41" w:name="childish-dreams"/>
      <w:bookmarkEnd w:id="40"/>
      <w:r>
        <w:rPr>
          <w:lang w:val="en-IN"/>
        </w:rPr>
        <w:t>Childish Dreams</w:t>
      </w:r>
      <w:bookmarkEnd w:id="41"/>
    </w:p>
    <w:p>
      <w:pPr>
        <w:pStyle w:val="FirstParagraph"/>
        <w:rPr>
          <w:lang w:val="en-IN"/>
        </w:rPr>
      </w:pPr>
      <w:r>
        <w:rPr>
          <w:lang w:val="en-IN"/>
        </w:rPr>
        <w:t>With one little leap,</w:t>
        <w:br/>
        <w:t>I want to touch the sky,</w:t>
        <w:br/>
        <w:t>As I caress the leaves,</w:t>
        <w:br/>
        <w:t>The plants should blossom,</w:t>
        <w:br/>
        <w:br/>
        <w:t>With my smile, I'll win the world,</w:t>
        <w:br/>
        <w:t>Fly high and kiss the moon,</w:t>
        <w:br/>
        <w:t>My heart is heavy with desires,</w:t>
        <w:br/>
        <w:t>With no care for the future,</w:t>
        <w:br/>
        <w:br/>
        <w:t>I closed my eyes lying on a chair,</w:t>
        <w:br/>
        <w:t>And I wake up in the morning on a bed,</w:t>
        <w:br/>
        <w:t>With a friendly fight, I win foes,</w:t>
        <w:br/>
        <w:t>With my charm, I mend broken hearts,</w:t>
        <w:br/>
        <w:br/>
        <w:t>I change style like the clouds that float,</w:t>
        <w:br/>
        <w:t>But my heart remains pure and pristine,</w:t>
        <w:br/>
        <w:t>A strange innocence, hope, and love,</w:t>
        <w:br/>
        <w:t>I'll spread and share to the world around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2" w:name="__RefHeading___Toc7081_4099531992"/>
      <w:bookmarkStart w:id="43" w:name="choices-and-chances"/>
      <w:bookmarkEnd w:id="42"/>
      <w:r>
        <w:rPr>
          <w:lang w:val="en-IN"/>
        </w:rPr>
        <w:t>Choices and Chances</w:t>
      </w:r>
      <w:bookmarkEnd w:id="43"/>
    </w:p>
    <w:p>
      <w:pPr>
        <w:pStyle w:val="FirstParagraph"/>
        <w:rPr>
          <w:lang w:val="en-IN"/>
        </w:rPr>
      </w:pPr>
      <w:r>
        <w:rPr>
          <w:lang w:val="en-IN"/>
        </w:rPr>
        <w:t>It happened randomly, they all write,</w:t>
        <w:br/>
        <w:t>As if the universe, conspired to make them meet.</w:t>
        <w:br/>
        <w:t>It is an Illusion, is all it is,</w:t>
        <w:br/>
        <w:t>Only a little truth, that's all there is.</w:t>
        <w:br/>
        <w:br/>
        <w:t>If love is random and happens by chance,</w:t>
        <w:br/>
        <w:t>Will it matter if you try it or not?</w:t>
        <w:br/>
        <w:t>What shall be, the difference it makes?</w:t>
        <w:br/>
        <w:t>For those who pursue, and pour in their soul?</w:t>
        <w:br/>
        <w:br/>
        <w:t>Love, you are, a mystical enigma!</w:t>
        <w:br/>
        <w:t>Despite a million tales, you are still elusive!</w:t>
        <w:br/>
        <w:t>Source of awe, wonder, and peace,</w:t>
        <w:br/>
        <w:t>Reason for disgust, disaster, and violence.</w:t>
        <w:br/>
        <w:br/>
        <w:t>You happen to many, at precarious times,</w:t>
        <w:br/>
        <w:t>Breaking their hearts, and tainting their souls.</w:t>
        <w:br/>
        <w:t>You happen, for some in odd times,</w:t>
        <w:br/>
        <w:t>And thrive and flourish, in ways never thought.</w:t>
        <w:br/>
        <w:br/>
        <w:t>For some who seek, they get tested to the core,</w:t>
        <w:br/>
        <w:t>For some, you come, taking their breath away.</w:t>
        <w:br/>
        <w:t>For some who seek, end up all alone,</w:t>
        <w:br/>
        <w:t>For some, you come, at the right moments.</w:t>
        <w:br/>
        <w:br/>
        <w:t>You tempt us all, with all that is rosy,</w:t>
        <w:br/>
        <w:t>Showing us the tales, of many twin flames.</w:t>
        <w:br/>
        <w:t>That's not the way; it happens to all,</w:t>
        <w:br/>
        <w:t>Some who believe it, they break and fall.</w:t>
        <w:br/>
        <w:br/>
        <w:t>You make two souls meet, who are fitting pieces,</w:t>
        <w:br/>
        <w:t>The flower doesn't blossom, and sees the day,</w:t>
        <w:br/>
        <w:t>You make two souls meet, who are unfit pieces,</w:t>
        <w:br/>
        <w:t>The flower blossoms, rots, and withers.</w:t>
        <w:br/>
        <w:br/>
        <w:t>You make two souls meet, who are fitting pieces,</w:t>
        <w:br/>
        <w:t>For one it blossoms, for the other it doesn't,</w:t>
        <w:br/>
        <w:t>And make the bloomers wonder, what's this sorcery?</w:t>
        <w:br/>
        <w:t>Left with no answer, forced to find closure.</w:t>
        <w:br/>
        <w:br/>
        <w:t>For some, it happens, gradual and natural,</w:t>
        <w:br/>
        <w:t>From unknown to friends to buddies to sweethearts.</w:t>
        <w:br/>
        <w:t>Blurring the lines gracefully and smooth,</w:t>
        <w:br/>
        <w:t>Nurtured and built, with time and space.</w:t>
        <w:br/>
        <w:br/>
        <w:t>For some, it happens, as if a fairy tale,</w:t>
        <w:br/>
        <w:t>With many intimate moments and many fantasies,</w:t>
        <w:br/>
        <w:t>It ends bitter, like a quenched hot steel,</w:t>
        <w:br/>
        <w:t>The heart does shatter, like broken glass.</w:t>
        <w:br/>
        <w:br/>
        <w:t>Not all your tales have a happy ending.</w:t>
        <w:br/>
        <w:t>Not all those who found you, cherish you till the end.</w:t>
        <w:br/>
        <w:t>Some end what is theirs, for greener pastures,</w:t>
        <w:br/>
        <w:t>While some change a lot, they don't fit anymore.</w:t>
        <w:br/>
        <w:br/>
        <w:t>It is a tragedy to see, a good broken heart,</w:t>
        <w:br/>
        <w:t>A heart once full of hopes, stitching its pieces.</w:t>
        <w:br/>
        <w:t>Filled with pain, and walls so high,</w:t>
        <w:br/>
        <w:t>Scared to trust, and cautious than before.</w:t>
        <w:br/>
        <w:br/>
        <w:t>It is sad to see, a good heart so lonely,</w:t>
        <w:br/>
        <w:t>A heart that yearns, for the joys of intimacy.</w:t>
        <w:br/>
        <w:t>Feeling low and cold, and learning from falls,</w:t>
        <w:br/>
        <w:t>Trying hard to be strong, despite the let downs.</w:t>
        <w:br/>
        <w:br/>
        <w:t>Are you that fickle? That you happen by chance?</w:t>
        <w:br/>
        <w:t>And you are fragile, tender yet dangerous.</w:t>
        <w:br/>
        <w:t>Are you so chaotic? That you are unpredictable?</w:t>
        <w:br/>
        <w:t>After making us win, you break us to be humble?</w:t>
        <w:br/>
        <w:br/>
        <w:t>Despite the turbulence, you bring forth,</w:t>
        <w:br/>
        <w:t>And amidst the chaos, you show us an order.</w:t>
        <w:br/>
        <w:t>Despite the shipwrecks, you show us some joy,</w:t>
        <w:br/>
        <w:t>Making our lives hard, with or without you.</w:t>
        <w:br/>
        <w:br/>
        <w:t>The stars do align, for some people proper,</w:t>
        <w:br/>
        <w:t>With time and space, everything falls in place.</w:t>
        <w:br/>
        <w:t>For some they make, the stars to align,</w:t>
        <w:br/>
        <w:t>For they can't wait, as you never visited them.</w:t>
        <w:br/>
        <w:br/>
        <w:t>It takes courage, to fall in love hard,</w:t>
        <w:br/>
        <w:t>To fall so madly, and fall so deeply.</w:t>
        <w:br/>
        <w:t>It takes, even more, to pick your shattered heart,</w:t>
        <w:br/>
        <w:t>And stitch it back in place, and move on.</w:t>
        <w:br/>
        <w:br/>
        <w:t>It takes strength to stay strong, and keep going on,</w:t>
        <w:br/>
        <w:t>To find The One you yearned, all the way long.</w:t>
        <w:br/>
        <w:t>Swimming up the river, against the cross-currents,</w:t>
        <w:br/>
        <w:t>Trying not to drown, in the stream of life.</w:t>
        <w:br/>
        <w:br/>
        <w:t>All the love that formed, out of lies and disguise,</w:t>
        <w:br/>
        <w:t>May start well at first, but it will break off.</w:t>
        <w:br/>
        <w:t>Not long can you wear, a skin different from yours,</w:t>
        <w:br/>
        <w:t>At the core of it lies, all the issues in disguise.</w:t>
        <w:br/>
        <w:br/>
        <w:t>Love once happened can wither with time as well,</w:t>
        <w:br/>
        <w:t>And it can boom back, with the same soul or other.</w:t>
        <w:br/>
        <w:t>A love formed of truth, built with trust and kindness,</w:t>
        <w:br/>
        <w:t>With passion and maturity, is deep and beautiful.</w:t>
        <w:br/>
        <w:br/>
        <w:t>You do get to choose, whom you'll fall in love,</w:t>
        <w:br/>
        <w:t>For reasons right or wrong, the choice is all yours.</w:t>
        <w:br/>
        <w:t>Welcome to the real world, it is blurry and grey,</w:t>
        <w:br/>
        <w:t>And love is quite messy, yet you want it anyway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4" w:name="__RefHeading___Toc7083_4099531992"/>
      <w:bookmarkStart w:id="45" w:name="cold-fire"/>
      <w:bookmarkEnd w:id="44"/>
      <w:r>
        <w:rPr>
          <w:lang w:val="en-IN"/>
        </w:rPr>
        <w:t>Cold Fire</w:t>
      </w:r>
      <w:bookmarkEnd w:id="45"/>
    </w:p>
    <w:p>
      <w:pPr>
        <w:pStyle w:val="FirstParagraph"/>
        <w:rPr>
          <w:lang w:val="en-IN"/>
        </w:rPr>
      </w:pPr>
      <w:r>
        <w:rPr>
          <w:lang w:val="en-IN"/>
        </w:rPr>
        <w:t>You felt its presence, yet you weren’t scared,</w:t>
        <w:br/>
        <w:t>At the beginning, you ignored, as it was timid,</w:t>
        <w:br/>
        <w:t>If you searched your feelings, the signs were there.</w:t>
        <w:br/>
        <w:t>Yet you mistook it, for a warm, gentle fire.</w:t>
        <w:br/>
        <w:br/>
        <w:t>All the flames you’ve seen were quick to kindle,</w:t>
        <w:br/>
        <w:t>They were easy to trigger and innately direct.</w:t>
        <w:br/>
        <w:t>I feel sorry for you, that you kindled the wrong fire,</w:t>
        <w:br/>
        <w:t>This one is not warm; rather it is cold.</w:t>
        <w:br/>
        <w:br/>
        <w:t>While the flame you see often, is orange and hot,</w:t>
        <w:br/>
        <w:t>Loud and greedy, passionate and bright,</w:t>
        <w:br/>
        <w:t>This flame is hotter, intense and blue,</w:t>
        <w:br/>
        <w:t>Silent and ruthless, with nothing to hold back.</w:t>
        <w:br/>
        <w:br/>
        <w:t>Nothing burns brighter, than the coldest of flames,</w:t>
        <w:br/>
        <w:t>Even its embers are cold and sharp as ice.</w:t>
        <w:br/>
        <w:t>For that is the reason, it refuses to kindle,</w:t>
        <w:br/>
        <w:t>When it starts to burns, even ashes cease to exist.</w:t>
        <w:br/>
        <w:br/>
        <w:t>The warm flame shows, a spectrum of emotions,</w:t>
        <w:br/>
        <w:t>The cold flame is stoic, distant and plain.</w:t>
        <w:br/>
        <w:t>Often quite patient, scared of its powers,</w:t>
        <w:br/>
        <w:t>Test it too much, it will ignite without warning.</w:t>
        <w:br/>
        <w:br/>
        <w:t>Be humble and gentle, honest and genuine,</w:t>
        <w:br/>
        <w:t>It will be warm and gentle and makes your life vital.</w:t>
        <w:br/>
        <w:t>Be arrogant and harsh, dishonest and fake,</w:t>
        <w:br/>
        <w:t>When the time comes, it’ll burn you with indifferenc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6" w:name="__RefHeading___Toc7085_4099531992"/>
      <w:bookmarkStart w:id="47" w:name="concede"/>
      <w:bookmarkEnd w:id="46"/>
      <w:r>
        <w:rPr>
          <w:lang w:val="en-IN"/>
        </w:rPr>
        <w:t>Concede</w:t>
      </w:r>
      <w:bookmarkEnd w:id="47"/>
    </w:p>
    <w:p>
      <w:pPr>
        <w:pStyle w:val="FirstParagraph"/>
        <w:rPr>
          <w:lang w:val="en-IN"/>
        </w:rPr>
      </w:pPr>
      <w:r>
        <w:rPr>
          <w:lang w:val="en-IN"/>
        </w:rPr>
        <w:t>You're running all day, in the pursuit of success,</w:t>
        <w:br/>
        <w:t>You march ahead strong, without any digress,</w:t>
        <w:br/>
        <w:t>You're certain you'll win, for you it's obvious,</w:t>
        <w:br/>
        <w:t>While there are many factors, totally oblivious.</w:t>
        <w:br/>
        <w:br/>
        <w:t>When ideas become real, your faith gets checked,</w:t>
        <w:br/>
        <w:t>You either set sail or get beaten and Shipwrecked!</w:t>
        <w:br/>
        <w:t>When the journey goes smooth, you sing a song,</w:t>
        <w:br/>
        <w:t>When the tides go rough, you think what went wrong!</w:t>
        <w:br/>
        <w:br/>
        <w:t>It is quite tragic when the winter winds blow,</w:t>
        <w:br/>
        <w:t>For no fault of yours, life gets cold and slow.</w:t>
        <w:br/>
        <w:t>It is quite splintering, when you make mistakes,</w:t>
        <w:br/>
        <w:t>For all the fault is yours, you lose all the stakes.</w:t>
        <w:br/>
        <w:br/>
        <w:t>Your strength is invisible when you have everything,</w:t>
        <w:br/>
        <w:t>It is seen quite well when you can't get anything!</w:t>
        <w:br/>
        <w:t>It is not in arrogance, that refuses shamefully,</w:t>
        <w:br/>
        <w:t>It is in humility, to concede gracefully.</w:t>
        <w:br/>
        <w:br/>
        <w:t>It is human to error, and we all are imperfect,</w:t>
        <w:br/>
        <w:t>It is a fallacy to believe, that you are quite perfect!</w:t>
        <w:br/>
        <w:t>It takes courage to be strong, and pursue a goal,</w:t>
        <w:br/>
        <w:t>And much much more, to mend your shattered soul.</w:t>
        <w:br/>
        <w:br/>
        <w:t>It takes strength to concede, and change your way,</w:t>
        <w:br/>
        <w:t>Muster all the courage and redefine your say.</w:t>
        <w:br/>
        <w:t>Having tasted defeat, you're not scared to play,</w:t>
        <w:br/>
        <w:t>Or change your game, while travelling midway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48" w:name="__RefHeading___Toc7087_4099531992"/>
      <w:bookmarkStart w:id="49" w:name="cursed"/>
      <w:bookmarkEnd w:id="48"/>
      <w:r>
        <w:rPr>
          <w:lang w:val="en-IN"/>
        </w:rPr>
        <w:t>Cursed</w:t>
      </w:r>
      <w:bookmarkEnd w:id="49"/>
    </w:p>
    <w:p>
      <w:pPr>
        <w:pStyle w:val="FirstParagraph"/>
        <w:rPr>
          <w:lang w:val="en-IN"/>
        </w:rPr>
      </w:pPr>
      <w:r>
        <w:rPr>
          <w:lang w:val="en-IN"/>
        </w:rPr>
        <w:t>In the eerie quiet night, I hear your heartbreak,</w:t>
        <w:br/>
        <w:t>Echoing loud and clear, deafening my solitude,</w:t>
        <w:br/>
        <w:t>It was my fault; I let you near me,</w:t>
        <w:br/>
        <w:t>I thought I was ready; I felt we could make it,</w:t>
        <w:br/>
        <w:br/>
        <w:t>There is a void in my soul, where you once stayed,</w:t>
        <w:br/>
        <w:t>A pit so deep, even an abyss feels small,</w:t>
        <w:br/>
        <w:t>A void so old, and so very cold,</w:t>
        <w:br/>
        <w:t>I feel numb, and I feel lost,</w:t>
        <w:br/>
        <w:br/>
        <w:t>Many people afar, told me I was cold,</w:t>
        <w:br/>
        <w:t>When they came near, they told me I am warm,</w:t>
        <w:br/>
        <w:t>I warned them not to come, anymore near me,</w:t>
        <w:br/>
        <w:t>They came closer, and I burnt their dreams,</w:t>
        <w:br/>
        <w:br/>
        <w:t>I pray to the universe, to put me far away,</w:t>
        <w:br/>
        <w:t>For I am cursed, and my breath reeks death,</w:t>
        <w:br/>
        <w:t>I am sorry I hurt you, I care for you,</w:t>
        <w:br/>
        <w:t>This is a curse I can't, find a way to break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50" w:name="__RefHeading___Toc7089_4099531992"/>
      <w:bookmarkStart w:id="51" w:name="curse-of-being-strong"/>
      <w:bookmarkEnd w:id="50"/>
      <w:r>
        <w:rPr>
          <w:lang w:val="en-IN"/>
        </w:rPr>
        <w:t>Curse of being strong</w:t>
      </w:r>
      <w:bookmarkEnd w:id="51"/>
    </w:p>
    <w:p>
      <w:pPr>
        <w:pStyle w:val="FirstParagraph"/>
        <w:rPr>
          <w:lang w:val="en-IN"/>
        </w:rPr>
      </w:pPr>
      <w:r>
        <w:rPr>
          <w:lang w:val="en-IN"/>
        </w:rPr>
        <w:t>There were times you were left all alone,</w:t>
        <w:br/>
        <w:t>Helpless and lost, with a heart of stone.</w:t>
        <w:br/>
        <w:t>All you wanted, was a candle in the dark,</w:t>
        <w:br/>
        <w:t>All you got, was indifference quite stark.</w:t>
        <w:br/>
        <w:br/>
        <w:t>You pulled your socks up, and went for battle,</w:t>
        <w:br/>
        <w:t>Amidst all the voices, that tend to belittle.</w:t>
        <w:br/>
        <w:t>Burning the midnight oil, you continued to persist,</w:t>
        <w:br/>
        <w:t>Steadily and surely, you went through the mist.</w:t>
        <w:br/>
        <w:br/>
        <w:t>Now you got through, what was once quite rough,</w:t>
        <w:br/>
        <w:t>Now others look at you as if you're quite tough.</w:t>
        <w:br/>
        <w:t>They all praise and sing, how strong you are,</w:t>
        <w:br/>
        <w:t>Unaware of the journey, and the perils so far.</w:t>
        <w:br/>
        <w:br/>
        <w:t>Now you are a beacon, for their hopes and dreams,</w:t>
        <w:br/>
        <w:t>Their whole life depends on you; they do scream!</w:t>
        <w:br/>
        <w:t>Asking you the gist, of your journey with disregard,</w:t>
        <w:br/>
        <w:t>Wanting the rosy road, instead of the road so hard.</w:t>
        <w:br/>
        <w:br/>
        <w:t>Treading the hard road, you became so strong,</w:t>
        <w:br/>
        <w:t>Learnt to find the truth, amidst all that is wrong.</w:t>
        <w:br/>
        <w:t>When you needed help, you got indifference,</w:t>
        <w:br/>
        <w:t>Now you asking help makes no difference.</w:t>
        <w:br/>
        <w:br/>
        <w:t>The curse of being strong is that you're left alone,</w:t>
        <w:br/>
        <w:t>To fight and fend your battles, all on your own.</w:t>
        <w:br/>
        <w:t>Very few shall relate, to the trials you went through,</w:t>
        <w:br/>
        <w:t>For you chose to move on, and see events through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52" w:name="__RefHeading___Toc7091_4099531992"/>
      <w:bookmarkStart w:id="53" w:name="dance-of-ecstasy"/>
      <w:bookmarkEnd w:id="52"/>
      <w:r>
        <w:rPr>
          <w:lang w:val="en-IN"/>
        </w:rPr>
        <w:t>Dance of Ecstasy</w:t>
      </w:r>
      <w:bookmarkEnd w:id="53"/>
    </w:p>
    <w:p>
      <w:pPr>
        <w:pStyle w:val="FirstParagraph"/>
        <w:rPr>
          <w:lang w:val="en-IN"/>
        </w:rPr>
      </w:pPr>
      <w:r>
        <w:rPr>
          <w:lang w:val="en-IN"/>
        </w:rPr>
        <w:t>As I went higher and higher, the troubles mattered less,</w:t>
        <w:br/>
        <w:t>In the struggle to climb, all my worries faded away,</w:t>
        <w:br/>
        <w:t>Sitting on the mountain, I see more than ever,</w:t>
        <w:br/>
        <w:t>The vast, broad landscapes, the bigger picture of life,</w:t>
        <w:br/>
        <w:br/>
        <w:t>As I sit and ponder, looking at my journey ahead,</w:t>
        <w:br/>
        <w:t>The path that leads to it gave me a scare,</w:t>
        <w:br/>
        <w:t>But the monsoon clouds, with its soft grey hands,</w:t>
        <w:br/>
        <w:t>Came closer to me and embraced me with hope.</w:t>
        <w:br/>
        <w:br/>
        <w:t>The winds whispered, wishes in my ears,</w:t>
        <w:br/>
        <w:t>As it caressed my hair, it cooled my soul,</w:t>
        <w:br/>
        <w:t>In a moment of ecstasy, a queer liberation came,</w:t>
        <w:br/>
        <w:t>A child that never flew dared to rule the sky,</w:t>
        <w:br/>
        <w:br/>
        <w:t>On the ground I was doubtful, now I am clear,</w:t>
        <w:br/>
        <w:t>Like the peacocks in the monsoon rain, I too shall dance,</w:t>
        <w:br/>
        <w:t>As I keep climbing, I’ll go higher and higher,</w:t>
        <w:br/>
        <w:t>And all these sorrows, cannot break me forever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54" w:name="__RefHeading___Toc7093_4099531992"/>
      <w:bookmarkStart w:id="55" w:name="depression"/>
      <w:bookmarkEnd w:id="54"/>
      <w:r>
        <w:rPr>
          <w:lang w:val="en-IN"/>
        </w:rPr>
        <w:t>Depression</w:t>
      </w:r>
      <w:bookmarkEnd w:id="55"/>
    </w:p>
    <w:p>
      <w:pPr>
        <w:pStyle w:val="FirstParagraph"/>
        <w:rPr>
          <w:lang w:val="en-IN"/>
        </w:rPr>
      </w:pPr>
      <w:r>
        <w:rPr>
          <w:lang w:val="en-IN"/>
        </w:rPr>
        <w:t>In the calmest of nights, I prayed for peace,</w:t>
        <w:br/>
        <w:t>The peaceful silence became a scream,</w:t>
        <w:br/>
        <w:t>The blissful solitude became the worst of foes,</w:t>
        <w:br/>
        <w:t>The ever normal heart, beaten with insanity.</w:t>
        <w:br/>
        <w:br/>
        <w:t>They saw my wings, but didn't see the chains,</w:t>
        <w:br/>
        <w:t>I fought to break; I got torn instead,</w:t>
        <w:br/>
        <w:t>We all face it, they said in chorus,</w:t>
        <w:br/>
        <w:t>Having never suffered a void in their hearts,</w:t>
        <w:br/>
        <w:br/>
        <w:t>The nights filled with sleepless worries,</w:t>
        <w:br/>
        <w:t>My past demons dancing in my dreams,</w:t>
        <w:br/>
        <w:t>Selling your soul to get some sleep,</w:t>
        <w:br/>
        <w:t>You wake up empty, with disregard and apathy,</w:t>
        <w:br/>
        <w:br/>
        <w:t>A prisoner in your mind, you see the world real,</w:t>
        <w:br/>
        <w:t>Drowning in your sorrow, you cry for help,</w:t>
        <w:br/>
        <w:t>I don't want my grief to overflow to others,</w:t>
        <w:br/>
        <w:t>Said my heart in pain, as I sunk slowly into a grav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56" w:name="__RefHeading___Toc7095_4099531992"/>
      <w:bookmarkStart w:id="57" w:name="detached"/>
      <w:bookmarkEnd w:id="56"/>
      <w:r>
        <w:rPr>
          <w:lang w:val="en-IN"/>
        </w:rPr>
        <w:t>Detached</w:t>
      </w:r>
      <w:bookmarkEnd w:id="57"/>
    </w:p>
    <w:p>
      <w:pPr>
        <w:pStyle w:val="FirstParagraph"/>
        <w:rPr>
          <w:lang w:val="en-IN"/>
        </w:rPr>
      </w:pPr>
      <w:r>
        <w:rPr>
          <w:lang w:val="en-IN"/>
        </w:rPr>
        <w:t>I started to run,</w:t>
        <w:br/>
        <w:t>Even before I could walk,</w:t>
        <w:br/>
        <w:t>There were needs, and time was short.</w:t>
        <w:br/>
        <w:br/>
        <w:t>The farther I went,</w:t>
        <w:br/>
        <w:t>The finish line went even farther,</w:t>
        <w:br/>
        <w:t>I ran faster, yet nothing in sight.</w:t>
        <w:br/>
        <w:br/>
        <w:t>My feet bled, sore from pain,</w:t>
        <w:br/>
        <w:t>Everything else became a blur,</w:t>
        <w:br/>
        <w:t>I turn back, and I was all alone.</w:t>
        <w:br/>
        <w:br/>
        <w:t>Time went fast and slow,</w:t>
        <w:br/>
        <w:t>Days fleeted like minutes,</w:t>
        <w:br/>
        <w:t>Went a long way, still feel I've learnt none.</w:t>
        <w:br/>
        <w:br/>
        <w:t>Some of my dreams came true,</w:t>
        <w:br/>
        <w:t>But why do I feel so empty?</w:t>
        <w:br/>
        <w:t>And not a smile on my face?</w:t>
        <w:br/>
        <w:br/>
        <w:t>While I see others, running and happy,</w:t>
        <w:br/>
        <w:t>Can't help but feel raging envy.</w:t>
        <w:br/>
        <w:t>Why didn't it happen to me?</w:t>
        <w:br/>
        <w:br/>
        <w:t>Did I go wrong? Take a wrong turn?</w:t>
        <w:br/>
        <w:t>Everything seems out of place.</w:t>
        <w:br/>
        <w:t>The irrational heart asked, why me?</w:t>
        <w:br/>
        <w:br/>
        <w:t>While I kept running, I forgot,</w:t>
        <w:br/>
        <w:t>To see the scenery, city, and people,</w:t>
        <w:br/>
        <w:t>The curse of never wandering.</w:t>
        <w:br/>
        <w:br/>
        <w:t>Am I the person I am?</w:t>
        <w:br/>
        <w:t>I feel like an alien to myself.</w:t>
        <w:br/>
        <w:t>Trapped in a world that speaks a foreign tongue.</w:t>
        <w:br/>
        <w:br/>
        <w:t>Trying to learn the rules of the game,</w:t>
        <w:br/>
        <w:t>It is such a mess and drives me insane.</w:t>
        <w:br/>
        <w:t>Feeling lost in this unending maze.</w:t>
        <w:br/>
        <w:br/>
        <w:t>Kept running all day, and I lost track,</w:t>
        <w:br/>
        <w:t>Of other pursuits that keep life intact,</w:t>
        <w:br/>
        <w:t>For once I felt I was ready to enact.</w:t>
        <w:br/>
        <w:br/>
        <w:t>The setting was different, and things were subtle,</w:t>
        <w:br/>
        <w:t>I learnt the alphabets and tried to write,</w:t>
        <w:br/>
        <w:t>The settings wanted prose instead.</w:t>
        <w:br/>
        <w:br/>
        <w:t>It is hard to keep the embers burning,</w:t>
        <w:br/>
        <w:t>Realising my limits, yet pursuing,</w:t>
        <w:br/>
        <w:t>In an ever-changing world, detached.</w:t>
        <w:br/>
        <w:br/>
        <w:t>I will keep my embers burning bright,</w:t>
        <w:br/>
        <w:t>Forgo all the weight that pulled me back,</w:t>
        <w:br/>
        <w:t>And I shall pause for a while, here and there.</w:t>
        <w:br/>
        <w:br/>
        <w:t>Like the ball that sinks in water,</w:t>
        <w:br/>
        <w:t>Amidst all noise, I shall rise,</w:t>
        <w:br/>
        <w:t>For I have many promises to keep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58" w:name="__RefHeading___Toc7097_4099531992"/>
      <w:bookmarkStart w:id="59" w:name="excelsior"/>
      <w:bookmarkEnd w:id="58"/>
      <w:r>
        <w:rPr>
          <w:lang w:val="en-IN"/>
        </w:rPr>
        <w:t>Excelsior!</w:t>
      </w:r>
      <w:bookmarkEnd w:id="59"/>
    </w:p>
    <w:p>
      <w:pPr>
        <w:pStyle w:val="FirstParagraph"/>
        <w:rPr>
          <w:lang w:val="en-IN"/>
        </w:rPr>
      </w:pPr>
      <w:r>
        <w:rPr>
          <w:lang w:val="en-IN"/>
        </w:rPr>
        <w:t>A dreamer I am, I loved fantasy,</w:t>
        <w:br/>
        <w:t>For in its core, there is ecstasy,</w:t>
        <w:br/>
        <w:t>Many people say some dreams are impossible,</w:t>
        <w:br/>
        <w:t>Till, a soul like you, comes and makes it possible.</w:t>
        <w:br/>
        <w:br/>
        <w:t>Your art made me wonder, and warmed my heart,</w:t>
        <w:br/>
        <w:t>Many stories to ponder, with characters off the chart!</w:t>
        <w:br/>
        <w:t>You lived a life rich, and full of memories,</w:t>
        <w:br/>
        <w:t>Making my childhood sweet, with your great stories.</w:t>
        <w:br/>
        <w:br/>
        <w:t>Who shall be worthy of filling your place?</w:t>
        <w:br/>
        <w:t>Thor can never find, a worthy one to replace!</w:t>
        <w:br/>
        <w:t>When Peter met Mary Jane, his heart skipped a beat,</w:t>
        <w:br/>
        <w:t>Will there be someone, to fill your seat?</w:t>
        <w:br/>
        <w:br/>
        <w:t>The legacy you leave is insurmountable,</w:t>
        <w:br/>
        <w:t>The brilliance you showed, is unmeasurable!</w:t>
        <w:br/>
        <w:t>Till my heart beats, I shall always remember!</w:t>
        <w:br/>
        <w:t>The role you had in life, for aeons together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0" w:name="__RefHeading___Toc7099_4099531992"/>
      <w:bookmarkStart w:id="61" w:name="far-cry"/>
      <w:bookmarkEnd w:id="60"/>
      <w:r>
        <w:rPr>
          <w:lang w:val="en-IN"/>
        </w:rPr>
        <w:t>Far Cry</w:t>
      </w:r>
      <w:bookmarkEnd w:id="61"/>
    </w:p>
    <w:p>
      <w:pPr>
        <w:pStyle w:val="FirstParagraph"/>
        <w:rPr>
          <w:lang w:val="en-IN"/>
        </w:rPr>
      </w:pPr>
      <w:r>
        <w:rPr>
          <w:lang w:val="en-IN"/>
        </w:rPr>
        <w:t>When he was all well,</w:t>
        <w:br/>
        <w:t>He felt dead on the inside,</w:t>
        <w:br/>
        <w:t>For the world was stale,</w:t>
        <w:br/>
        <w:t>And content became contempt.</w:t>
        <w:br/>
        <w:br/>
        <w:t>When he was never well,</w:t>
        <w:br/>
        <w:t>He felt lively on the inside,</w:t>
        <w:br/>
        <w:t>For the world was changing,</w:t>
        <w:br/>
        <w:t>And no room for content.</w:t>
        <w:br/>
        <w:br/>
        <w:t>When things went well,</w:t>
        <w:br/>
        <w:t>He asked for a challenge,</w:t>
        <w:br/>
        <w:t>He wanted to feel his blood,</w:t>
        <w:br/>
        <w:t>Rushing through his veins.</w:t>
        <w:br/>
        <w:br/>
        <w:t>When nothing went well,</w:t>
        <w:br/>
        <w:t>He asked for peace,</w:t>
        <w:br/>
        <w:t>He felt all the thoughts,</w:t>
        <w:br/>
        <w:t>Rushing though his mind.</w:t>
        <w:br/>
        <w:br/>
        <w:t>A man is such, a living irony,</w:t>
        <w:br/>
        <w:t>Asking for things, he can’t have,</w:t>
        <w:br/>
        <w:t>Rejecting the things, he does have,</w:t>
        <w:br/>
        <w:t>Cribbing about both, again and again.</w:t>
        <w:br/>
        <w:br/>
        <w:t>Through happiness and suffering,</w:t>
        <w:br/>
        <w:t>He thinks he defies nature,</w:t>
        <w:br/>
        <w:t>But all he does in actions,</w:t>
        <w:br/>
        <w:t>Is a vain attempt to be a far cry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2" w:name="__RefHeading___Toc7101_4099531992"/>
      <w:bookmarkStart w:id="63" w:name="feeling-infinite"/>
      <w:bookmarkEnd w:id="62"/>
      <w:r>
        <w:rPr>
          <w:lang w:val="en-IN"/>
        </w:rPr>
        <w:t>Feeling Infinite</w:t>
      </w:r>
      <w:bookmarkEnd w:id="63"/>
    </w:p>
    <w:p>
      <w:pPr>
        <w:pStyle w:val="FirstParagraph"/>
        <w:rPr>
          <w:lang w:val="en-IN"/>
        </w:rPr>
      </w:pPr>
      <w:r>
        <w:rPr>
          <w:lang w:val="en-IN"/>
        </w:rPr>
        <w:t>I was lost in space, wandering in time,</w:t>
        <w:br/>
        <w:t>Dwelling on the past, my future was blurred.</w:t>
        <w:br/>
        <w:t>In the depths of darkness, a ray of light emerged,</w:t>
        <w:br/>
        <w:t>A ray of bitter truth, a path of reconciliation.</w:t>
        <w:br/>
        <w:br/>
        <w:t>The shackles that bounded began to rust,</w:t>
        <w:br/>
        <w:t>My strength emerged; I broke free.</w:t>
        <w:br/>
        <w:t>The severed wings, once again sprouted,</w:t>
        <w:br/>
        <w:t>The freedom tasted sweet, happiness spouted.</w:t>
        <w:br/>
        <w:br/>
        <w:t>No more I am foolish; I have grown wise,</w:t>
        <w:br/>
        <w:t>Yet my smile was wide, as the deep blue sky.</w:t>
        <w:br/>
        <w:t>I chose to be kind, on myself more,</w:t>
        <w:br/>
        <w:t>I accepted what I can, and what I can't do.</w:t>
        <w:br/>
        <w:br/>
        <w:t>With a new found hope, I dived,</w:t>
        <w:br/>
        <w:t>The winds caressed my feathers, and I flew high.</w:t>
        <w:br/>
        <w:t>In that sweet moment, although I am finite,</w:t>
        <w:br/>
        <w:t>I felt strong to move on, and felt Infinite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4" w:name="__RefHeading___Toc7103_4099531992"/>
      <w:bookmarkStart w:id="65" w:name="festival-of-lights"/>
      <w:bookmarkEnd w:id="64"/>
      <w:r>
        <w:rPr>
          <w:lang w:val="en-IN"/>
        </w:rPr>
        <w:t>Festival of Lights</w:t>
      </w:r>
      <w:bookmarkEnd w:id="65"/>
    </w:p>
    <w:p>
      <w:pPr>
        <w:pStyle w:val="FirstParagraph"/>
        <w:rPr>
          <w:lang w:val="en-IN"/>
        </w:rPr>
      </w:pPr>
      <w:r>
        <w:rPr>
          <w:lang w:val="en-IN"/>
        </w:rPr>
        <w:t>On this epic day, were justice prevails,</w:t>
        <w:br/>
        <w:t>The light overcomes dark and persists,</w:t>
        <w:br/>
        <w:t>Nothing is great and fulfilling but,</w:t>
        <w:br/>
        <w:t>The warm company of kith and kin,</w:t>
      </w:r>
    </w:p>
    <w:p>
      <w:pPr>
        <w:pStyle w:val="TextBody"/>
        <w:rPr>
          <w:lang w:val="en-IN"/>
        </w:rPr>
      </w:pPr>
      <w:r>
        <w:rPr>
          <w:lang w:val="en-IN"/>
        </w:rPr>
        <w:t>Let the heavenly light gaze your homes,</w:t>
        <w:br/>
        <w:t>And spread its charm in all your lives,</w:t>
        <w:br/>
        <w:t>To all friends, family and all,</w:t>
        <w:br/>
        <w:t>A very Happy deepavali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6" w:name="__RefHeading___Toc7105_4099531992"/>
      <w:bookmarkStart w:id="67" w:name="fighting-life"/>
      <w:bookmarkEnd w:id="66"/>
      <w:r>
        <w:rPr>
          <w:lang w:val="en-IN"/>
        </w:rPr>
        <w:t>Fighting Life</w:t>
      </w:r>
      <w:bookmarkEnd w:id="67"/>
    </w:p>
    <w:p>
      <w:pPr>
        <w:pStyle w:val="FirstParagraph"/>
        <w:rPr>
          <w:lang w:val="en-IN"/>
        </w:rPr>
      </w:pPr>
      <w:r>
        <w:rPr>
          <w:lang w:val="en-IN"/>
        </w:rPr>
        <w:t>The journey of a man is always enigmatic,</w:t>
        <w:br/>
        <w:t>Through thick and thin a purpose is in need,</w:t>
        <w:br/>
        <w:t>While a few succeed and many fail bad,</w:t>
        <w:br/>
        <w:t>The river of life never stops for a break,</w:t>
        <w:br/>
        <w:br/>
        <w:t>The world is full of masked actors,</w:t>
        <w:br/>
        <w:t>With so many roles in so many plays,</w:t>
        <w:br/>
        <w:t>Masking and masking all life long</w:t>
        <w:br/>
        <w:t>Till there is nothing novel to share,</w:t>
        <w:br/>
        <w:br/>
        <w:t>The valiant mind is the biggest joke,</w:t>
        <w:br/>
        <w:t>For it goes on amidst a massive storm,</w:t>
        <w:br/>
        <w:t>Through deserts and tides and thorny vines,</w:t>
        <w:br/>
        <w:t>Life is hardest for the strongest to go,</w:t>
        <w:br/>
        <w:br/>
        <w:t>In the quest of life, in search of a purpose,</w:t>
        <w:br/>
        <w:t>While many fail to stand against time,</w:t>
        <w:br/>
        <w:t>With broken bones and bloody knuckles,</w:t>
        <w:br/>
        <w:t>Life must move for the strongest of all,</w:t>
        <w:br/>
        <w:br/>
        <w:t>Let the truth be that I am strong,</w:t>
        <w:br/>
        <w:t>Residing in winter and forging my spring,</w:t>
        <w:br/>
        <w:t>Deception, Evil, Pain or Grave,</w:t>
        <w:br/>
        <w:t>Nothing can break my Godly game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68" w:name="__RefHeading___Toc7107_4099531992"/>
      <w:bookmarkStart w:id="69" w:name="flamboyant-dance-of-a-phoenix"/>
      <w:bookmarkEnd w:id="68"/>
      <w:r>
        <w:rPr>
          <w:lang w:val="en-IN"/>
        </w:rPr>
        <w:t>Flamboyant Dance of a Phoenix</w:t>
      </w:r>
      <w:bookmarkEnd w:id="69"/>
    </w:p>
    <w:p>
      <w:pPr>
        <w:pStyle w:val="FirstParagraph"/>
        <w:rPr>
          <w:lang w:val="en-IN"/>
        </w:rPr>
      </w:pPr>
      <w:r>
        <w:rPr>
          <w:lang w:val="en-IN"/>
        </w:rPr>
        <w:t>Among the group there stood one,</w:t>
        <w:br/>
        <w:t>Unnoticed by the common ones,</w:t>
        <w:br/>
        <w:t>Who wanders around wide and far,</w:t>
        <w:br/>
        <w:t>Curious and kind, her nature by far,</w:t>
        <w:br/>
        <w:br/>
        <w:t>Full of hope and full of care,</w:t>
        <w:br/>
        <w:t>With a heart overflowing to dare,</w:t>
        <w:br/>
        <w:t>While people walk away with others,</w:t>
        <w:br/>
        <w:t>She spreads awe in a dance of colours,</w:t>
        <w:br/>
        <w:br/>
        <w:t>While I walked in a colourless planet,</w:t>
        <w:br/>
        <w:t>Minding my work and winding my life,</w:t>
        <w:br/>
        <w:t>She flashed into my life as a sonnet,</w:t>
        <w:br/>
        <w:t>And changed my life with the dance,</w:t>
        <w:br/>
        <w:br/>
        <w:t>With her wings of majestic beauty,</w:t>
        <w:br/>
        <w:t>With feathers of red, green and blue,</w:t>
        <w:br/>
        <w:t>She made the calm sky brightly sunny,</w:t>
        <w:br/>
        <w:t>And none on this world didn’t have a clue,</w:t>
        <w:br/>
        <w:br/>
        <w:t>Who is she? The lovely little damsel?</w:t>
        <w:br/>
        <w:t>Whose mere existence is refining my conscience?</w:t>
        <w:br/>
        <w:t>She makes all the worldly knots unravel,</w:t>
        <w:br/>
        <w:t>Breaking the boundaries put by science,</w:t>
        <w:br/>
        <w:br/>
        <w:t>With her majestic wings and peculiar smile,</w:t>
        <w:br/>
        <w:t>She basked in the sunshine hovering for a while,</w:t>
        <w:br/>
        <w:t>As she hovered she dived into a cloud,</w:t>
        <w:br/>
        <w:t>And out came a thunderous storm,</w:t>
        <w:br/>
        <w:br/>
        <w:t>The storm rained black and blue,</w:t>
        <w:br/>
        <w:t>Its rain cleansed my sins and woe,</w:t>
        <w:br/>
        <w:t>It restored my world to the way it was,</w:t>
        <w:br/>
        <w:t>Free from all forms of worry and foe,</w:t>
        <w:br/>
        <w:br/>
        <w:t>Unaware to all the Phoenix had fears,</w:t>
        <w:br/>
        <w:t>That nobody shall see her tears,</w:t>
        <w:br/>
        <w:t>Tears that flow on seeing people hurt,</w:t>
        <w:br/>
        <w:t>She wanted to cleanse the people of dirt,</w:t>
        <w:br/>
        <w:br/>
        <w:t>The storm that brewed was not of the clouds,</w:t>
        <w:br/>
        <w:t>But the rage and pain that brewed in her soul,</w:t>
        <w:br/>
        <w:t>With her charm, she fooled us with the clouds,</w:t>
        <w:br/>
        <w:t>And her tears were the rain that fell to heal,</w:t>
        <w:br/>
        <w:br/>
        <w:t>The sun rises and sets every day,</w:t>
        <w:br/>
        <w:t>But it was dark even today,</w:t>
        <w:br/>
        <w:t>The dance she offered today,</w:t>
        <w:br/>
        <w:t>Was something to be hailed every day!</w:t>
        <w:br/>
        <w:br/>
        <w:t>Out came a gust that swept the world,</w:t>
        <w:br/>
        <w:t>That filled our hearts with bliss,</w:t>
        <w:br/>
        <w:t>It was the songs of the lovely damsel,</w:t>
        <w:br/>
        <w:t>That echoed all around the world,</w:t>
        <w:br/>
        <w:br/>
        <w:t>Her voice echoed into everyone's heart,</w:t>
        <w:br/>
        <w:t>Reaching the unreached and heard by all,</w:t>
        <w:br/>
        <w:t>It travelled even the deepest of voids,</w:t>
        <w:br/>
        <w:t>The cruellest of hearts and through strongest of barriers,</w:t>
        <w:br/>
        <w:br/>
        <w:t>We all have rules and principles,</w:t>
        <w:br/>
        <w:t>Even a religion to show our face,</w:t>
        <w:br/>
        <w:t>Simple or profound all have one,</w:t>
        <w:br/>
        <w:t>All designed to keep us safe,</w:t>
        <w:br/>
        <w:br/>
        <w:t>But when she danced, there was a tremor,</w:t>
        <w:br/>
        <w:t>An unnatural sense that words failed to name,</w:t>
        <w:br/>
        <w:t>It was the waves of shock and surprise,</w:t>
        <w:br/>
        <w:t>That my whole life longed to see,</w:t>
        <w:br/>
        <w:br/>
        <w:t>I felt the rules get broken,</w:t>
        <w:br/>
        <w:t>I sensed my freedom multiply,</w:t>
        <w:br/>
        <w:t>It gave me the courage to dare,</w:t>
        <w:br/>
        <w:t>The power to question my faith,</w:t>
        <w:br/>
        <w:br/>
        <w:t>My inhibition tend to fade,</w:t>
        <w:br/>
        <w:t>My heart filled with hope,</w:t>
        <w:br/>
        <w:t>I dared to leap,</w:t>
        <w:br/>
        <w:t>That I feared all my life,</w:t>
        <w:br/>
        <w:br/>
        <w:t>I broke the false shackles of society,</w:t>
        <w:br/>
        <w:t>Realised the bounds that surround me,</w:t>
        <w:br/>
        <w:t>From a frog confined to a well,</w:t>
        <w:br/>
        <w:t>I became a phoenix, wild and unbounded,</w:t>
        <w:br/>
        <w:br/>
        <w:t>That dance struck my heart with a cure,</w:t>
        <w:br/>
        <w:t>And guided me to greater heights and more,</w:t>
        <w:br/>
        <w:t>That dance was not a dance, but a fight,</w:t>
        <w:br/>
        <w:t>A fight for the meaning of existence,</w:t>
        <w:br/>
        <w:br/>
        <w:t>Nor was I the only mortal to feel,</w:t>
        <w:br/>
        <w:t>But there were many who went with the wind,</w:t>
        <w:br/>
        <w:t>All felt similar remorse at heart,</w:t>
        <w:br/>
        <w:t>And did the impossible defined by immortals,</w:t>
        <w:br/>
        <w:br/>
        <w:t>But that was not the end to the dance,</w:t>
        <w:br/>
        <w:t>The dance was rather a choice and chance,</w:t>
        <w:br/>
        <w:t>All of a sudden, when all were there to stare,</w:t>
        <w:br/>
        <w:t>The damsel stopped and vanished in thin air,</w:t>
        <w:br/>
        <w:br/>
        <w:t>The lovely Phoenix that filled the sky with delight,</w:t>
        <w:br/>
        <w:t>Blew into flames and went out of sight,</w:t>
        <w:br/>
        <w:t>Filled the sky with a spectacular light and flare,</w:t>
        <w:br/>
        <w:t>Sweeping darkness like a second sun in the sky,</w:t>
        <w:br/>
        <w:br/>
        <w:t>Out came the feathers all lit with flames,</w:t>
        <w:br/>
        <w:t>Turned into ashes as they touched the grounds,</w:t>
        <w:br/>
        <w:t>Ashes untouched filled the lands with meadows,</w:t>
        <w:br/>
        <w:t>And among the blades of grass stood a baby bird,</w:t>
        <w:br/>
        <w:br/>
        <w:t>Among the fortunate who took the ashes,</w:t>
        <w:br/>
        <w:t>Their hearts were filled with fire,</w:t>
        <w:br/>
        <w:t>A fire that taught passion and compassion,</w:t>
        <w:br/>
        <w:t>A fire for meaning, a fire for existence,</w:t>
        <w:br/>
        <w:br/>
        <w:t>For the sceptical mortals who chose to avoid,</w:t>
        <w:br/>
        <w:t>Life was still colourless and void,</w:t>
        <w:br/>
        <w:t>For the strugglers and believers who chose to see,</w:t>
        <w:br/>
        <w:t>Life always went flamboyant and sane,</w:t>
        <w:br/>
        <w:br/>
        <w:t>The strugglers and believers who realised the dance,</w:t>
        <w:br/>
        <w:t>Who knew it was a choice and chance,</w:t>
        <w:br/>
        <w:t>Stood like a lighthouse strong against the waves,</w:t>
        <w:br/>
        <w:t>And guided many ships amidst turbulent oceans,</w:t>
        <w:br/>
        <w:br/>
        <w:t>When coerced, forced, humiliated or betrayed,</w:t>
        <w:br/>
        <w:t>Even when the entire world stood against my will,</w:t>
        <w:br/>
        <w:t>I stood strong like a king and fought, when,</w:t>
        <w:br/>
        <w:t>The damsel appeared and saved my skull,</w:t>
        <w:br/>
        <w:br/>
        <w:t>Whenever in solitude, alone or in grief,</w:t>
        <w:br/>
        <w:t>I remember the dance that lovely damsel gave,</w:t>
        <w:br/>
        <w:t>It filled my heart with ecstasy and belief,</w:t>
        <w:br/>
        <w:t>That happily haunted me till my grave,</w:t>
        <w:br/>
        <w:br/>
        <w:t>The dance of the damsel was a message to all,</w:t>
        <w:br/>
        <w:t>What everyone can do! In the form of a phoenix!</w:t>
        <w:br/>
        <w:t>Those who seek true glory do in front of all,</w:t>
        <w:br/>
        <w:t>The Flamboyant Dance of the Phoenix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70" w:name="__RefHeading___Toc7109_4099531992"/>
      <w:bookmarkStart w:id="71" w:name="fluidic-colours"/>
      <w:bookmarkEnd w:id="70"/>
      <w:r>
        <w:rPr>
          <w:lang w:val="en-IN"/>
        </w:rPr>
        <w:t>Fluidic Colours</w:t>
      </w:r>
      <w:bookmarkEnd w:id="71"/>
    </w:p>
    <w:p>
      <w:pPr>
        <w:pStyle w:val="FirstParagraph"/>
        <w:rPr>
          <w:lang w:val="en-IN"/>
        </w:rPr>
      </w:pPr>
      <w:r>
        <w:rPr>
          <w:lang w:val="en-IN"/>
        </w:rPr>
        <w:t>When the cool winds caressed,</w:t>
        <w:br/>
        <w:t>When the waning moon blessed,</w:t>
        <w:br/>
        <w:t>The heart was full of colour,</w:t>
        <w:br/>
        <w:t>What it meant I wonder.</w:t>
        <w:br/>
        <w:br/>
        <w:t>The colours came and went,</w:t>
        <w:br/>
        <w:t>What emotions they sent?</w:t>
        <w:br/>
        <w:t>For every thought, a colour emerged,</w:t>
        <w:br/>
        <w:t>Thinking about you, my thoughts converged.</w:t>
        <w:br/>
        <w:br/>
        <w:t>Like the flowers that blossomed,</w:t>
        <w:br/>
        <w:t>Spreading all the fragrance around,</w:t>
        <w:br/>
        <w:t>My love for you blossomed,</w:t>
        <w:br/>
        <w:t>Gradually and without any bound.</w:t>
        <w:br/>
        <w:br/>
        <w:t>Do we have a bond?</w:t>
        <w:br/>
        <w:t>Then why do I hear your heart?</w:t>
        <w:br/>
        <w:t>As if bound by a wand,</w:t>
        <w:br/>
        <w:t>I remember your words by heart.</w:t>
        <w:br/>
        <w:br/>
        <w:t>Like the birds that sing sweet,</w:t>
        <w:br/>
        <w:t>As sweet as honey a lovely treat,</w:t>
        <w:br/>
        <w:t>I have a song for you quite upbeat,</w:t>
        <w:br/>
        <w:t>True and sincere and hard to retreat.</w:t>
        <w:br/>
        <w:br/>
        <w:t>Sweet as nectar my heart feels joy,</w:t>
        <w:br/>
        <w:t>On hearing your words, rejoiced this boy,</w:t>
        <w:br/>
        <w:t>Our talks and words made no sense,</w:t>
        <w:br/>
        <w:t>Yet we can't stop hearing this sweet nonsense.</w:t>
        <w:br/>
        <w:br/>
        <w:t>Like the leaf on a flowing stream,</w:t>
        <w:br/>
        <w:t>The world is changing its scheme,</w:t>
        <w:br/>
        <w:t>Amidst many aspirations and dreams,</w:t>
        <w:br/>
        <w:t>Time is fleeting and changing its theme.</w:t>
        <w:br/>
        <w:br/>
        <w:t>What time holds in our future?</w:t>
        <w:br/>
        <w:t>Regardless I shall always nurture,</w:t>
        <w:br/>
        <w:t>The memories and moments with you persistent,</w:t>
        <w:br/>
        <w:t>Change is not my only constant.</w:t>
        <w:br/>
        <w:br/>
        <w:t>Like the morning dew that rejuvenates,</w:t>
        <w:br/>
        <w:t>Thinking of your love my heart scintillates,</w:t>
        <w:br/>
        <w:t>In a mystical trance, it eternally oscillates,</w:t>
        <w:br/>
        <w:t>Meanings of life it quietly resonates.</w:t>
        <w:br/>
        <w:br/>
        <w:t>All the sparrows and their flock,</w:t>
        <w:br/>
        <w:t>Will come together and sing our song.</w:t>
        <w:br/>
        <w:t>All the parrots and their flock,</w:t>
        <w:br/>
        <w:t>Will come along and write our story long.</w:t>
        <w:br/>
        <w:br/>
        <w:t>I thank the universe for letting our lives cross,</w:t>
        <w:br/>
        <w:t>Knitting our lives with moments like a floss,</w:t>
        <w:br/>
        <w:t>I don't believe in any god or any faith,</w:t>
        <w:br/>
        <w:t>But for you, I am ready to leap with faith.</w:t>
        <w:br/>
        <w:br/>
        <w:t>Traversing life riddle after riddle,</w:t>
        <w:br/>
        <w:t>I don't know how it will unfold,</w:t>
        <w:br/>
        <w:t>With you beside me, it will be gentle,</w:t>
        <w:br/>
        <w:t>Together we shall pen a story never told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72" w:name="__RefHeading___Toc7111_4099531992"/>
      <w:bookmarkStart w:id="73" w:name="gamble-of-waiting"/>
      <w:bookmarkEnd w:id="72"/>
      <w:r>
        <w:rPr>
          <w:lang w:val="en-IN"/>
        </w:rPr>
        <w:t>Gamble of Waiting</w:t>
      </w:r>
      <w:bookmarkEnd w:id="73"/>
    </w:p>
    <w:p>
      <w:pPr>
        <w:pStyle w:val="FirstParagraph"/>
        <w:rPr>
          <w:lang w:val="en-IN"/>
        </w:rPr>
      </w:pPr>
      <w:r>
        <w:rPr>
          <w:lang w:val="en-IN"/>
        </w:rPr>
        <w:t>It is in nature, to expect something,</w:t>
        <w:br/>
        <w:t>Very few venture, to gain nothing.</w:t>
        <w:br/>
        <w:t>Some events in life, are not so straight,</w:t>
        <w:br/>
        <w:t>You might have to, sit and wait.</w:t>
        <w:br/>
        <w:br/>
        <w:t>Fortune favours the bold some say,</w:t>
        <w:br/>
        <w:t>Ask and wait it'll come some say.</w:t>
        <w:br/>
        <w:t>Stuck between, is the confused soul,</w:t>
        <w:br/>
        <w:t>Lost and clueless, aiming for the goal.</w:t>
        <w:br/>
        <w:br/>
        <w:t>There is truth in both the cases,</w:t>
        <w:br/>
        <w:t>They do work out in many places.</w:t>
        <w:br/>
        <w:t>The struggle is real to find the best fit,</w:t>
        <w:br/>
        <w:t>When to move forward, and when to just sit.</w:t>
        <w:br/>
        <w:br/>
        <w:t>Going with the flow, without any care,</w:t>
        <w:br/>
        <w:t>Many things will happen, and it may not be fair.</w:t>
        <w:br/>
        <w:t>Making up your mind, and seeking what you want,</w:t>
        <w:br/>
        <w:t>There is some hope, that you'll get what you want.</w:t>
        <w:br/>
        <w:br/>
        <w:t>Unfortunate are those, who tried so hard,</w:t>
        <w:br/>
        <w:t>Failed many times, tired and charred.</w:t>
        <w:br/>
        <w:t>Although not a victor, they did try it out,</w:t>
        <w:br/>
        <w:t>They have closure and their hearts don't shout.</w:t>
        <w:br/>
        <w:br/>
        <w:t>Miserable are those, who waited so long,</w:t>
        <w:br/>
        <w:t>And hoped that someday, they'll sing a song.</w:t>
        <w:br/>
        <w:t>They realised too late; the ships started sailing,</w:t>
        <w:br/>
        <w:t>That is a big regret, the gamble of waiting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74" w:name="__RefHeading___Toc7113_4099531992"/>
      <w:bookmarkStart w:id="75" w:name="game-planner"/>
      <w:bookmarkEnd w:id="74"/>
      <w:r>
        <w:rPr>
          <w:lang w:val="en-IN"/>
        </w:rPr>
        <w:t>Game Planner</w:t>
      </w:r>
      <w:bookmarkEnd w:id="75"/>
    </w:p>
    <w:p>
      <w:pPr>
        <w:pStyle w:val="FirstParagraph"/>
        <w:rPr>
          <w:lang w:val="en-IN"/>
        </w:rPr>
      </w:pPr>
      <w:r>
        <w:rPr>
          <w:lang w:val="en-IN"/>
        </w:rPr>
        <w:t>There is never, a clutter on his table,</w:t>
        <w:br/>
        <w:t>Quite a clarity, on what is doable.</w:t>
        <w:br/>
        <w:t>Smart and clear, on what he wants to do,</w:t>
        <w:br/>
        <w:t>Plans them well and sticks to it like glue.</w:t>
        <w:br/>
        <w:br/>
        <w:t>If there are risks that need to be addressed,</w:t>
        <w:br/>
        <w:t>He'll work out smart, without getting digressed.</w:t>
        <w:br/>
        <w:t>Quite modest and frank, about who he is,</w:t>
        <w:br/>
        <w:t>Reliable and dependable, that's who he is.</w:t>
        <w:br/>
        <w:br/>
        <w:t>Although he is occupied, with so many plans,</w:t>
        <w:br/>
        <w:t>But has the balance, to remember his clans.</w:t>
        <w:br/>
        <w:t>Calm and composed, and can be a bit naughty,</w:t>
        <w:br/>
        <w:t>Once he makes his mind, he is very doughty.</w:t>
        <w:br/>
        <w:br/>
        <w:t>He is a good friend who stood for me like a rock,</w:t>
        <w:br/>
        <w:t>Whenever there was trouble, he was there to talk.</w:t>
        <w:br/>
        <w:t>You are blessed to have, him as a best friend,</w:t>
        <w:br/>
        <w:t>His friendship is special, to be cherished till the end.</w:t>
        <w:br/>
        <w:br/>
        <w:t>As he steps forward, for the next year in his life,</w:t>
        <w:br/>
        <w:t>I wish him all the best, for opportunities quite rife.</w:t>
        <w:br/>
        <w:t>As he steps forward, for another trip around the sun,</w:t>
        <w:br/>
        <w:t>I wish him all the best, for many laurels to be won.</w:t>
        <w:br/>
        <w:br/>
        <w:t>Being a quirky friend, figuring out his way,</w:t>
        <w:br/>
        <w:t>I cannot thank him enough, for what he had to say.</w:t>
        <w:br/>
        <w:t>Many times I feel, that I indeed won a prize,</w:t>
        <w:br/>
        <w:t>For him in my life, is a blessing in disguis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76" w:name="__RefHeading___Toc7115_4099531992"/>
      <w:bookmarkStart w:id="77" w:name="gold-need-not-glitter"/>
      <w:bookmarkEnd w:id="76"/>
      <w:r>
        <w:rPr>
          <w:lang w:val="en-IN"/>
        </w:rPr>
        <w:t>Gold need not Glitter</w:t>
      </w:r>
      <w:bookmarkEnd w:id="77"/>
    </w:p>
    <w:p>
      <w:pPr>
        <w:pStyle w:val="FirstParagraph"/>
        <w:rPr>
          <w:lang w:val="en-IN"/>
        </w:rPr>
      </w:pPr>
      <w:r>
        <w:rPr>
          <w:lang w:val="en-IN"/>
        </w:rPr>
        <w:t>An unsettled restlessness, lingered in the air,</w:t>
        <w:br/>
        <w:t>A need to be heard, and accepted by the crowd,</w:t>
        <w:br/>
        <w:t>A misplaced sense of what’s right and wrong,</w:t>
        <w:br/>
        <w:t>A heart quite insecure that it can’t remain calm.</w:t>
        <w:br/>
        <w:br/>
        <w:t>While the world can be harsh, it is gentle too,</w:t>
        <w:br/>
        <w:t>You can see the ground, or choose to see the stars.</w:t>
        <w:br/>
        <w:t>Don’t hope to see the stars by looking down,</w:t>
        <w:br/>
        <w:t>Nor by belittling others, can you climb quite high.</w:t>
        <w:br/>
        <w:br/>
        <w:t>You can be the loudest, and a fierce cut-throat,</w:t>
        <w:br/>
        <w:t>But your success is fuelled by emptiness.</w:t>
        <w:br/>
        <w:t>A desire so material, and a heart so shallow,</w:t>
        <w:br/>
        <w:t>While you journey through, you burn bridges down.</w:t>
        <w:br/>
        <w:br/>
        <w:t>You think you deserve and feel so entitled,</w:t>
        <w:br/>
        <w:t>Tell me one thing, what is it you desire?</w:t>
        <w:br/>
        <w:t>Your arrogance and greed, all blinds your path,</w:t>
        <w:br/>
        <w:t>Then you sit and search when it is too late.</w:t>
        <w:br/>
        <w:br/>
        <w:t>While the world can be harsh, kindness is a virtue,</w:t>
        <w:br/>
        <w:t>If you see it as weakness, you have no hope.</w:t>
        <w:br/>
        <w:t>You might put many masks, and shine so bright,</w:t>
        <w:br/>
        <w:t>You might glitter and glimmer, but you’re not gold.</w:t>
        <w:br/>
        <w:br/>
        <w:t>It takes strength to be kind, in a world so harsh,</w:t>
        <w:br/>
        <w:t>Great changes are quiet, and often very patient.</w:t>
        <w:br/>
        <w:t>All that is gold need not always glitter.</w:t>
        <w:br/>
        <w:t>As glitter does not define, what gold truly is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78" w:name="__RefHeading___Toc7117_4099531992"/>
      <w:bookmarkStart w:id="79" w:name="grace-in-defeat"/>
      <w:bookmarkEnd w:id="78"/>
      <w:r>
        <w:rPr>
          <w:lang w:val="en-IN"/>
        </w:rPr>
        <w:t>Grace in Defeat</w:t>
      </w:r>
      <w:bookmarkEnd w:id="79"/>
    </w:p>
    <w:p>
      <w:pPr>
        <w:pStyle w:val="FirstParagraph"/>
        <w:rPr>
          <w:lang w:val="en-IN"/>
        </w:rPr>
      </w:pPr>
      <w:r>
        <w:rPr>
          <w:lang w:val="en-IN"/>
        </w:rPr>
        <w:t>You hoped it gets lighter,</w:t>
        <w:br/>
        <w:t>But it always became tighter,</w:t>
        <w:br/>
        <w:t>The moment you win,</w:t>
        <w:br/>
        <w:t>The bar raises, higher and higher.</w:t>
        <w:br/>
        <w:br/>
        <w:t>With few to tell what went wrong,</w:t>
        <w:br/>
        <w:t>You pull yourself out of the abyss,</w:t>
        <w:br/>
        <w:t>Still shaken from the fall before,</w:t>
        <w:br/>
        <w:t>Trembling and rattling, you keep walking.</w:t>
        <w:br/>
        <w:br/>
        <w:t>The shattered heart feels the worst,</w:t>
        <w:br/>
        <w:t>To stay confident amidst turbulent times,</w:t>
        <w:br/>
        <w:t>To be mad amidst the epiphany of a realist,</w:t>
        <w:br/>
        <w:t>To choose the road less travelled.</w:t>
        <w:br/>
        <w:br/>
        <w:t>The victor gets many laurels,</w:t>
        <w:br/>
        <w:t>But there is a Grace in Defeat.</w:t>
        <w:br/>
        <w:t>It's easy to smile when you win,</w:t>
        <w:br/>
        <w:t>Can you do that in your defeat?</w:t>
        <w:br/>
        <w:br/>
        <w:t>Your heart yearns rest, but the show will go on,</w:t>
        <w:br/>
        <w:t>And hence you persist picking your battles wisely.</w:t>
        <w:br/>
        <w:t>Growing wise and humble, with every defeat,</w:t>
        <w:br/>
        <w:t>Less scared and less broken in spirit.</w:t>
        <w:br/>
        <w:br/>
        <w:t>Oh dear universe, give me the strength!</w:t>
        <w:br/>
        <w:t>To let go of the battles, I can't win with grace,</w:t>
        <w:br/>
        <w:t>To keep the embers burning, in the ones that matter,</w:t>
        <w:br/>
        <w:t>And to be wise to know the differenc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0" w:name="__RefHeading___Toc7119_4099531992"/>
      <w:bookmarkStart w:id="81" w:name="imperfectly-perfect"/>
      <w:bookmarkEnd w:id="80"/>
      <w:r>
        <w:rPr>
          <w:lang w:val="en-IN"/>
        </w:rPr>
        <w:t>Imperfectly Perfect</w:t>
      </w:r>
      <w:bookmarkEnd w:id="81"/>
    </w:p>
    <w:p>
      <w:pPr>
        <w:pStyle w:val="FirstParagraph"/>
        <w:rPr>
          <w:lang w:val="en-IN"/>
        </w:rPr>
      </w:pPr>
      <w:r>
        <w:rPr>
          <w:lang w:val="en-IN"/>
        </w:rPr>
        <w:t>You take great care,</w:t>
        <w:br/>
        <w:t>And factor every detail,</w:t>
        <w:br/>
        <w:t>To do it perfectly,</w:t>
        <w:br/>
        <w:t>And everyone applauds you.</w:t>
        <w:br/>
        <w:br/>
        <w:t>But you are human,</w:t>
        <w:br/>
        <w:t>Bound to make errors.</w:t>
        <w:br/>
        <w:t>And when you slip,</w:t>
        <w:br/>
        <w:t>Others can't accept it.</w:t>
        <w:br/>
        <w:br/>
        <w:t>When you're aiming perfection,</w:t>
        <w:br/>
        <w:t>You go great lengths,</w:t>
        <w:br/>
        <w:t>You take great pains,</w:t>
        <w:br/>
        <w:t>To make moments right.</w:t>
        <w:br/>
        <w:br/>
        <w:t>What is the price?</w:t>
        <w:br/>
        <w:t>Your pay in return,</w:t>
        <w:br/>
        <w:t>Only you know it,</w:t>
        <w:br/>
        <w:t>Others can't see it.</w:t>
        <w:br/>
        <w:br/>
        <w:t>You push the bar,</w:t>
        <w:br/>
        <w:t>To a new summit,</w:t>
        <w:br/>
        <w:t>Unknowingly you keep adding,</w:t>
        <w:br/>
        <w:t>More pressure to yourself.</w:t>
        <w:br/>
        <w:br/>
        <w:t>The journey of perfection,</w:t>
        <w:br/>
        <w:t>Often blinds your vision,</w:t>
        <w:br/>
        <w:t>To the self-inflicted harm,</w:t>
        <w:br/>
        <w:t>And the agonising loneliness.</w:t>
        <w:br/>
        <w:br/>
        <w:t>It makes you mad,</w:t>
        <w:br/>
        <w:t>To see flawed people,</w:t>
        <w:br/>
        <w:t>Doing work just fine,</w:t>
        <w:br/>
        <w:t>Cheerful, laughing and happy.</w:t>
        <w:br/>
        <w:br/>
        <w:t>While you plough through,</w:t>
        <w:br/>
        <w:t>So many intricate issues,</w:t>
        <w:br/>
        <w:t>That others couldn't see,</w:t>
        <w:br/>
        <w:t>And you take responsibility.</w:t>
        <w:br/>
        <w:br/>
        <w:t>Remind your gentle heart,</w:t>
        <w:br/>
        <w:t>That there's nothing wrong,</w:t>
        <w:br/>
        <w:t>For the losses incurred,</w:t>
        <w:br/>
        <w:t>Were aims too high.</w:t>
        <w:br/>
        <w:br/>
        <w:t>The peril of perfection,</w:t>
        <w:br/>
        <w:t>Constricts your breath away.</w:t>
        <w:br/>
        <w:t>Makes you be hard,</w:t>
        <w:br/>
        <w:t>On yourself all time.</w:t>
        <w:br/>
        <w:br/>
        <w:t>While it is good,</w:t>
        <w:br/>
        <w:t>To be hard once,</w:t>
        <w:br/>
        <w:t>But when done often,</w:t>
        <w:br/>
        <w:t>You shatter your peace.</w:t>
        <w:br/>
        <w:br/>
        <w:t>It throws you ultimatums,</w:t>
        <w:br/>
        <w:t>And makes you paralysed,</w:t>
        <w:br/>
        <w:t>While trying to make,</w:t>
        <w:br/>
        <w:t>Decisions all the time.</w:t>
        <w:br/>
        <w:br/>
        <w:t>Can you pen tales,</w:t>
        <w:br/>
        <w:t>With dry, empty pens?</w:t>
        <w:br/>
        <w:t>With worn out nibs,</w:t>
        <w:br/>
        <w:t>And leaking body parts?</w:t>
        <w:br/>
        <w:br/>
        <w:t>You, my dear perfectionist,</w:t>
        <w:br/>
        <w:t>The price you pay,</w:t>
        <w:br/>
        <w:t>For being very hard,</w:t>
        <w:br/>
        <w:t>Is to break yourself.</w:t>
        <w:br/>
        <w:br/>
        <w:t>Like the broken pen,</w:t>
        <w:br/>
        <w:t>That leaks all ink,</w:t>
        <w:br/>
        <w:t>Your sad broken heart,</w:t>
        <w:br/>
        <w:t>Will leak all happiness.</w:t>
        <w:br/>
        <w:br/>
        <w:t>And just like how,</w:t>
        <w:br/>
        <w:t>You seal the cracks,</w:t>
        <w:br/>
        <w:t>To stop the leaking,</w:t>
        <w:br/>
        <w:t>Your heart needs fixing.</w:t>
        <w:br/>
        <w:br/>
        <w:t>When a pen breaks,</w:t>
        <w:br/>
        <w:t>You can buy another.</w:t>
        <w:br/>
        <w:t>When your heart breaks,</w:t>
        <w:br/>
        <w:t>Can you replace it?</w:t>
        <w:br/>
        <w:br/>
        <w:t>The journey of perfection,</w:t>
        <w:br/>
        <w:t>Does shackle your limbs,</w:t>
        <w:br/>
        <w:t>To break all shackles,</w:t>
        <w:br/>
        <w:t>Start loving yourself more.</w:t>
        <w:br/>
        <w:br/>
        <w:t>You are not satisfied,</w:t>
        <w:br/>
        <w:t>Not because of arrogance,</w:t>
        <w:br/>
        <w:t>It's that you developed,</w:t>
        <w:br/>
        <w:t>A knack for things.</w:t>
        <w:br/>
        <w:br/>
        <w:t>True perfection occurs when,</w:t>
        <w:br/>
        <w:t>Not when under control.</w:t>
        <w:br/>
        <w:t>Rather you let go,</w:t>
        <w:br/>
        <w:t>Of worries and play.</w:t>
        <w:br/>
        <w:br/>
        <w:t>While perfection is noble,</w:t>
        <w:br/>
        <w:t>And everyone appreciates it,</w:t>
        <w:br/>
        <w:t>Others become detached to</w:t>
        <w:br/>
        <w:t>What you truly are.</w:t>
        <w:br/>
        <w:br/>
        <w:t>To strike a bond,</w:t>
        <w:br/>
        <w:t>With the people close,</w:t>
        <w:br/>
        <w:t>Perfection does not matter,</w:t>
        <w:br/>
        <w:t>It is the flaws.</w:t>
        <w:br/>
        <w:br/>
        <w:t>Despite what you do,</w:t>
        <w:br/>
        <w:t>You are a human,</w:t>
        <w:br/>
        <w:t>Bound to make errors,</w:t>
        <w:br/>
        <w:t>Bound to learn again.</w:t>
        <w:br/>
        <w:br/>
        <w:t>While it is wise,</w:t>
        <w:br/>
        <w:t>To have watchful eyes,</w:t>
        <w:br/>
        <w:t>You should understand dear,</w:t>
        <w:br/>
        <w:t>It is quite natural.</w:t>
        <w:br/>
        <w:br/>
        <w:t>This is a lesson,</w:t>
        <w:br/>
        <w:t>To keep in mind,</w:t>
        <w:br/>
        <w:t>When you plough through,</w:t>
        <w:br/>
        <w:t>And hurt yourself badly.</w:t>
        <w:br/>
        <w:br/>
        <w:t>This is a lesson,</w:t>
        <w:br/>
        <w:t>To forget in mind,</w:t>
        <w:br/>
        <w:t>When you make mistakes,</w:t>
        <w:br/>
        <w:t>And you don't learn.</w:t>
        <w:br/>
        <w:br/>
        <w:t>When you love yourself,</w:t>
        <w:br/>
        <w:t>You accept yourself wholly,</w:t>
        <w:br/>
        <w:t>The good parts and,</w:t>
        <w:br/>
        <w:t>The broken parts too.</w:t>
        <w:br/>
        <w:br/>
        <w:t>A sense of peace,</w:t>
        <w:br/>
        <w:t>Does linger in you,</w:t>
        <w:br/>
        <w:t>When you accept yourself,</w:t>
        <w:br/>
        <w:t>And it radiates outward.</w:t>
        <w:br/>
        <w:br/>
        <w:t>You now truly become,</w:t>
        <w:br/>
        <w:t>The pen you dreamt,</w:t>
        <w:br/>
        <w:t>To write many tales,</w:t>
        <w:br/>
        <w:t>To your heart's content.</w:t>
        <w:br/>
        <w:br/>
        <w:t>This is what truly,</w:t>
        <w:br/>
        <w:t>Means to be yourself,</w:t>
        <w:br/>
        <w:t>Your heart and mind,</w:t>
        <w:br/>
        <w:t>And body in unison.</w:t>
        <w:br/>
        <w:br/>
        <w:t>When this does happen,</w:t>
        <w:br/>
        <w:t>Your heart is full,</w:t>
        <w:br/>
        <w:t>Of happiness and joy,</w:t>
        <w:br/>
        <w:t>And a serene calmness.</w:t>
        <w:br/>
        <w:br/>
        <w:t>In such restful state,</w:t>
        <w:br/>
        <w:t>The heart is content,</w:t>
        <w:br/>
        <w:t>The mind is clear,</w:t>
        <w:br/>
        <w:t>Your body is ready.</w:t>
        <w:br/>
        <w:br/>
        <w:t>Now you set forth,</w:t>
        <w:br/>
        <w:t>Your journey of perfection,</w:t>
        <w:br/>
        <w:t>You will sail smooth,</w:t>
        <w:br/>
        <w:t>And you will win.</w:t>
        <w:br/>
        <w:br/>
        <w:t>In such restful state,</w:t>
        <w:br/>
        <w:t>Your union is complete,</w:t>
        <w:br/>
        <w:t>And you find ways,</w:t>
        <w:br/>
        <w:t>To correct all flaws.</w:t>
        <w:br/>
        <w:br/>
        <w:t>Now people will not,</w:t>
        <w:br/>
        <w:t>Think of you odd,</w:t>
        <w:br/>
        <w:t>For they have seen,</w:t>
        <w:br/>
        <w:t>Your best and worst.</w:t>
        <w:br/>
        <w:br/>
        <w:t>And now more importantly,</w:t>
        <w:br/>
        <w:t>They saw your flaws,</w:t>
        <w:br/>
        <w:t>And were able to,</w:t>
        <w:br/>
        <w:t>Relate with you truly.</w:t>
        <w:br/>
        <w:br/>
        <w:t>Added to your admiration,</w:t>
        <w:br/>
        <w:t>They shall feel related,</w:t>
        <w:br/>
        <w:t>The formal talks dissolve,</w:t>
        <w:br/>
        <w:t>And the controls fade.</w:t>
        <w:br/>
        <w:br/>
        <w:t>They now feel calm,</w:t>
        <w:br/>
        <w:t>To open themselves up,</w:t>
        <w:br/>
        <w:t>For they see you,</w:t>
        <w:br/>
        <w:t>As a human too.</w:t>
        <w:br/>
        <w:br/>
        <w:t>None of us are,</w:t>
        <w:br/>
        <w:t>Truly Gods in life.</w:t>
        <w:br/>
        <w:t>We may climb up,</w:t>
        <w:br/>
        <w:t>But still are humans.</w:t>
        <w:br/>
        <w:br/>
        <w:t>If we are perfect,</w:t>
        <w:br/>
        <w:t>Will we be humans?</w:t>
        <w:br/>
        <w:t>That begs the answer,</w:t>
        <w:br/>
        <w:t>Imperfections make us human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2" w:name="__RefHeading___Toc7121_4099531992"/>
      <w:bookmarkStart w:id="83" w:name="indra"/>
      <w:bookmarkEnd w:id="82"/>
      <w:r>
        <w:rPr>
          <w:lang w:val="en-IN"/>
        </w:rPr>
        <w:t>Indra</w:t>
      </w:r>
      <w:bookmarkEnd w:id="83"/>
    </w:p>
    <w:p>
      <w:pPr>
        <w:pStyle w:val="FirstParagraph"/>
        <w:rPr>
          <w:lang w:val="en-IN"/>
        </w:rPr>
      </w:pPr>
      <w:r>
        <w:rPr>
          <w:lang w:val="en-IN"/>
        </w:rPr>
        <w:t>I defeated sleep with a fight,</w:t>
        <w:br/>
        <w:t>And stayed awake all night,</w:t>
        <w:br/>
        <w:t>To see the moon wane,</w:t>
        <w:br/>
        <w:t>After it waxed once again.</w:t>
        <w:br/>
        <w:br/>
        <w:t>While the eyes admired the moon,</w:t>
        <w:br/>
        <w:t>The heart hoped to see you soon,</w:t>
        <w:br/>
        <w:t>Through the moon’s many phases,</w:t>
        <w:br/>
        <w:t>I saw your heart’s many faces.</w:t>
        <w:br/>
        <w:br/>
        <w:t>Lying on the grass amidst the dew,</w:t>
        <w:br/>
        <w:t>A breeze caressed me as it blew.</w:t>
        <w:br/>
        <w:t>I turned around to see you linger,</w:t>
        <w:br/>
        <w:t>Behind the tree, my smile bringer.</w:t>
        <w:br/>
        <w:br/>
        <w:t>In my dreams I see you smile,</w:t>
        <w:br/>
        <w:t>You peck my cheek once in a while,</w:t>
        <w:br/>
        <w:t>My little heart always skipped a beat,</w:t>
        <w:br/>
        <w:t>When you’re close to me to greet.</w:t>
        <w:br/>
        <w:br/>
        <w:t>You came to my life when I started to wax,</w:t>
        <w:br/>
        <w:t>My life before you was never truly lax.</w:t>
        <w:br/>
        <w:t>Even now it is a tough fight,</w:t>
        <w:br/>
        <w:t>With you beside me, my heart feels right.</w:t>
        <w:br/>
        <w:br/>
        <w:t>My dreams about you are quite rife,</w:t>
        <w:br/>
        <w:t>I hope I see you soon in real life.</w:t>
        <w:br/>
        <w:t>Like the land and the sky forever,</w:t>
        <w:br/>
        <w:t>We’ll be together forever and ever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4" w:name="__RefHeading___Toc7123_4099531992"/>
      <w:bookmarkStart w:id="85" w:name="in-search-of-a-unicorn"/>
      <w:bookmarkEnd w:id="84"/>
      <w:r>
        <w:rPr>
          <w:lang w:val="en-IN"/>
        </w:rPr>
        <w:t>In search of a Unicorn</w:t>
      </w:r>
      <w:bookmarkEnd w:id="85"/>
    </w:p>
    <w:p>
      <w:pPr>
        <w:pStyle w:val="FirstParagraph"/>
        <w:rPr>
          <w:lang w:val="en-IN"/>
        </w:rPr>
      </w:pPr>
      <w:r>
        <w:rPr>
          <w:lang w:val="en-IN"/>
        </w:rPr>
        <w:t>Walking up and down the roads,</w:t>
        <w:br/>
        <w:t>Crossing many valleys and fjords,</w:t>
        <w:br/>
        <w:t>Ascending and descending many peaks,</w:t>
        <w:br/>
        <w:t>Walking steadily for many many weeks.</w:t>
        <w:br/>
        <w:br/>
        <w:t>I smelt your scent, and tried to track you,</w:t>
        <w:br/>
        <w:t>Attempted many times, and I still missed you.</w:t>
        <w:br/>
        <w:t>In my quest to find where you are,</w:t>
        <w:br/>
        <w:t>I discovered myself the most so far.</w:t>
        <w:br/>
        <w:br/>
        <w:t>On the way I saw, many nomads like me,</w:t>
        <w:br/>
        <w:t>Seated on horses firmly, who think they are free.</w:t>
        <w:br/>
        <w:t>They laughed at my naivety, and told me I’m foolish,</w:t>
        <w:br/>
        <w:t>But I moved forward, discarding their rubbish.</w:t>
        <w:br/>
        <w:br/>
        <w:t>For they do not know, the thirst to discover,</w:t>
        <w:br/>
        <w:t>To break and fall apart, and still rise and recover.</w:t>
        <w:br/>
        <w:t>A few salted hairs do not imply wisdom,</w:t>
        <w:br/>
        <w:t>For wisdom doesn’t come in exchange for freedom.</w:t>
        <w:br/>
        <w:br/>
        <w:t>My quest maybe foolish, and all this may be a loss,</w:t>
        <w:br/>
        <w:t>At times of despair, this thought does cross.</w:t>
        <w:br/>
        <w:t>Is it sheer stubbornness or resolve I can’t tell,</w:t>
        <w:br/>
        <w:t>Your magic is strong, and I’m bound by your spell.</w:t>
        <w:br/>
        <w:br/>
        <w:t>And so I keep walking one step at a time,</w:t>
        <w:br/>
        <w:t>Penning songs on my way with a rhyme.</w:t>
        <w:br/>
        <w:t>Even if I fall, I’ll rise and continue once again,</w:t>
        <w:br/>
        <w:t>I found you once, and I shall find you again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6" w:name="__RefHeading___Toc7125_4099531992"/>
      <w:bookmarkStart w:id="87" w:name="inward-journey"/>
      <w:bookmarkEnd w:id="86"/>
      <w:r>
        <w:rPr>
          <w:lang w:val="en-IN"/>
        </w:rPr>
        <w:t>Inward Journey</w:t>
      </w:r>
      <w:bookmarkEnd w:id="87"/>
    </w:p>
    <w:p>
      <w:pPr>
        <w:pStyle w:val="FirstParagraph"/>
        <w:rPr>
          <w:lang w:val="en-IN"/>
        </w:rPr>
      </w:pPr>
      <w:r>
        <w:rPr>
          <w:lang w:val="en-IN"/>
        </w:rPr>
        <w:t>There exists a side,</w:t>
        <w:br/>
        <w:t>As big as a tide,</w:t>
        <w:br/>
        <w:t>Hiding in the dark,</w:t>
        <w:br/>
        <w:t>Like a beautiful Lark.</w:t>
        <w:br/>
        <w:br/>
        <w:t>Lurking in a corner,</w:t>
        <w:br/>
        <w:t>Peeping out further,</w:t>
        <w:br/>
        <w:t>I gathered all my hope,</w:t>
        <w:br/>
        <w:t>To take a lope.</w:t>
        <w:br/>
        <w:br/>
        <w:t>I stand at the edge,</w:t>
        <w:br/>
        <w:t>Thinking of a pledge,</w:t>
        <w:br/>
        <w:t>To walk on the road,</w:t>
        <w:br/>
        <w:t>And make stories untold.</w:t>
        <w:br/>
        <w:br/>
        <w:t>I once locked my heart,</w:t>
        <w:br/>
        <w:t>Suppressed all my art,</w:t>
        <w:br/>
        <w:t>My heart felt a void,</w:t>
        <w:br/>
        <w:t>And I never enjoyed.</w:t>
        <w:br/>
        <w:br/>
        <w:t>I am ready to leap,</w:t>
        <w:br/>
        <w:t>To explore deep,</w:t>
        <w:br/>
        <w:t>I won't be a shadow,</w:t>
        <w:br/>
        <w:t>I'll bask in the meadow.</w:t>
        <w:br/>
        <w:br/>
        <w:t>I see an open road,</w:t>
        <w:br/>
        <w:t>I dropped my past load,</w:t>
        <w:br/>
        <w:t>I leapt into a spree,</w:t>
        <w:br/>
        <w:t>The journey set me fre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88" w:name="__RefHeading___Toc7127_4099531992"/>
      <w:bookmarkStart w:id="89" w:name="iron-queen"/>
      <w:bookmarkEnd w:id="88"/>
      <w:r>
        <w:rPr>
          <w:lang w:val="en-IN"/>
        </w:rPr>
        <w:t>Iron Queen</w:t>
      </w:r>
      <w:bookmarkEnd w:id="89"/>
    </w:p>
    <w:p>
      <w:pPr>
        <w:pStyle w:val="FirstParagraph"/>
        <w:rPr>
          <w:lang w:val="en-IN"/>
        </w:rPr>
      </w:pPr>
      <w:r>
        <w:rPr>
          <w:lang w:val="en-IN"/>
        </w:rPr>
        <w:t>She has grace, like a beautiful flower,</w:t>
        <w:br/>
        <w:t>A flower that blossoms, gracefully from a fire.</w:t>
        <w:br/>
        <w:t>A heart so strong, a lady iron born,</w:t>
        <w:br/>
        <w:t>Yet so gentle, and sweet to kindle.</w:t>
        <w:br/>
        <w:br/>
        <w:t>She flows like a river, carving her path,</w:t>
        <w:br/>
        <w:t>Nurturing the lands, wherever she passes,</w:t>
        <w:br/>
        <w:t>Dare not obstruct, the way she follows,</w:t>
        <w:br/>
        <w:t>A stream can be forgiving a flood will not.</w:t>
        <w:br/>
        <w:br/>
        <w:t>Your love for people is so vast and wide,</w:t>
        <w:br/>
        <w:t>Even when divided, it is abundant.</w:t>
        <w:br/>
        <w:t>Kind and caring and charming you are,</w:t>
        <w:br/>
        <w:t>When scorned your fury, is a treacherous storm.</w:t>
        <w:br/>
        <w:br/>
        <w:t>Residing in your heart, a fire so bright,</w:t>
        <w:br/>
        <w:t>Brighter than the stars, I can see combined,</w:t>
        <w:br/>
        <w:t>A will so strong, forged from sun's core.</w:t>
        <w:br/>
        <w:t>You are a Queen, with the nerves of Steel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90" w:name="__RefHeading___Toc7129_4099531992"/>
      <w:bookmarkStart w:id="91" w:name="it-is-never-easy"/>
      <w:bookmarkEnd w:id="90"/>
      <w:r>
        <w:rPr>
          <w:lang w:val="en-IN"/>
        </w:rPr>
        <w:t>It is never easy</w:t>
      </w:r>
      <w:bookmarkEnd w:id="91"/>
    </w:p>
    <w:p>
      <w:pPr>
        <w:pStyle w:val="FirstParagraph"/>
        <w:rPr>
          <w:lang w:val="en-IN"/>
        </w:rPr>
      </w:pPr>
      <w:r>
        <w:rPr>
          <w:lang w:val="en-IN"/>
        </w:rPr>
        <w:t>It is quite a test, that pushes all your buttons,</w:t>
        <w:br/>
        <w:t>Whenever he or she, asks those questions,</w:t>
        <w:br/>
        <w:t>In their odd ways, they do quite care,</w:t>
        <w:br/>
        <w:t>But in the process, they break and make you.</w:t>
        <w:br/>
        <w:br/>
        <w:t>It is quite easy, to take them as your enemy,</w:t>
        <w:br/>
        <w:t>They do disagree, to a lot you say,</w:t>
        <w:br/>
        <w:t>Most of us are, quite fortunate that,</w:t>
        <w:br/>
        <w:t>They are not, indeed your enemies.</w:t>
        <w:br/>
        <w:br/>
        <w:t>They did give birth, to you in this world,</w:t>
        <w:br/>
        <w:t>And for a long time, you didn't know any better,</w:t>
        <w:br/>
        <w:t>So they took it upon, themselves to raise you,</w:t>
        <w:br/>
        <w:t>And it is quite hard, for them to step back.</w:t>
        <w:br/>
        <w:br/>
        <w:t>And when you start to grow, the struggles begin.</w:t>
        <w:br/>
        <w:t>And within a matter of time, you fight against them.</w:t>
        <w:br/>
        <w:t>You have the youth, and resilience to spring back,</w:t>
        <w:br/>
        <w:t>They have their wisdom and worldly caution.</w:t>
        <w:br/>
        <w:br/>
        <w:t>With time, in this changing world,</w:t>
        <w:br/>
        <w:t>The struggle is real, to put forth your points.</w:t>
        <w:br/>
        <w:t>Amidst many arguments, and many expectations,</w:t>
        <w:br/>
        <w:t>In the heated debates, the egos clash.</w:t>
        <w:br/>
        <w:br/>
        <w:t>It is quite an irony, in the journey of life,</w:t>
        <w:br/>
        <w:t>How often the people you love tend to hurt you.</w:t>
        <w:br/>
        <w:t>But despite the fights, most of us are lucky,</w:t>
        <w:br/>
        <w:t>As they are the ones, who love you the most.</w:t>
        <w:br/>
        <w:br/>
        <w:t>Raising kids was never an easy task,</w:t>
        <w:br/>
        <w:t>With changing times, there were no rules,</w:t>
        <w:br/>
        <w:t>As you grow up, you thought they knew it all,</w:t>
        <w:br/>
        <w:t>As you mature, you see the plight they faced.</w:t>
        <w:br/>
        <w:br/>
        <w:t>While they do care, they have their demons,</w:t>
        <w:br/>
        <w:t>Demons of expectations, fears and insecurities,</w:t>
        <w:br/>
        <w:t>Some made sense and some will not,</w:t>
        <w:br/>
        <w:t>Despite the obscurity, they love you truly.</w:t>
        <w:br/>
        <w:br/>
        <w:t>As you grow old, you start to empathise,</w:t>
        <w:br/>
        <w:t>And try to reconcile, the differences you have,</w:t>
        <w:br/>
        <w:t>You take a deep breath, and let go the anger,</w:t>
        <w:br/>
        <w:t>In the moments of silence, you step in their shoes.</w:t>
        <w:br/>
        <w:br/>
        <w:t>You realise that it's long and hard learning,</w:t>
        <w:br/>
        <w:t>You learnt a lot, and still, have a lot to learn.</w:t>
        <w:br/>
        <w:t>You tread carefully, and sensibly as possible,</w:t>
        <w:br/>
        <w:t>And in those moments, you feel their burden.</w:t>
        <w:br/>
        <w:br/>
        <w:t>You and them might be poles apart,</w:t>
        <w:br/>
        <w:t>Both you and they care deeply for the other,</w:t>
        <w:br/>
        <w:t>It is, however, the flaws in us and the words,</w:t>
        <w:br/>
        <w:t>That pushes and pulls both you and them.</w:t>
        <w:br/>
        <w:br/>
        <w:t>Sometimes you wonder, can't it be easy?</w:t>
        <w:br/>
        <w:t>It is in some cases; it isn't in some cases,</w:t>
        <w:br/>
        <w:t>There is no winner in these fights all the time,</w:t>
        <w:br/>
        <w:t>As long as no one is left helpless and alon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92" w:name="__RefHeading___Toc7131_4099531992"/>
      <w:bookmarkStart w:id="93" w:name="its-time-for-spring"/>
      <w:bookmarkEnd w:id="92"/>
      <w:r>
        <w:rPr>
          <w:lang w:val="en-IN"/>
        </w:rPr>
        <w:t>It’s time for Spring</w:t>
      </w:r>
      <w:bookmarkEnd w:id="93"/>
    </w:p>
    <w:p>
      <w:pPr>
        <w:pStyle w:val="FirstParagraph"/>
        <w:rPr>
          <w:lang w:val="en-IN"/>
        </w:rPr>
      </w:pPr>
      <w:r>
        <w:rPr>
          <w:lang w:val="en-IN"/>
        </w:rPr>
        <w:t>The truant sun that played hide and seek,</w:t>
        <w:br/>
        <w:t>Lost the game, and chose to work again,</w:t>
        <w:br/>
        <w:t>For the days are now, no longer weak,</w:t>
        <w:br/>
        <w:t>The lake that became icy started to thaw again.</w:t>
        <w:br/>
        <w:br/>
        <w:t>All the dreams I had, in the womb of winter,</w:t>
        <w:br/>
        <w:t>Now matured well, and began to germinate.</w:t>
        <w:br/>
        <w:t>I should’ve waited, and tried for them later,</w:t>
        <w:br/>
        <w:t>The cold winds iced my dream’s fate.</w:t>
        <w:br/>
        <w:br/>
        <w:t>The dream in my winter was hope for spring,</w:t>
        <w:br/>
        <w:t>The dream that I clung to, without an end near.</w:t>
        <w:br/>
        <w:t>The winds of winter, have made me quite strong,</w:t>
        <w:br/>
        <w:t>It made me worthy, of the gifts spring bears.</w:t>
        <w:br/>
        <w:br/>
        <w:t>In the cold struggle, in the absence of light,</w:t>
        <w:br/>
        <w:t>I struggled hard, to find an easy path.</w:t>
        <w:br/>
        <w:t>Now I am strong and much more bright,</w:t>
        <w:br/>
        <w:t>I now walk freely, and I forge my path.</w:t>
        <w:br/>
        <w:br/>
        <w:t>An autumn child I am, I was born amidst change,</w:t>
        <w:br/>
        <w:t>Close to the day, when the sun was fair with light.</w:t>
        <w:br/>
        <w:t>Conceived in the cold, amidst changes quite strange,</w:t>
        <w:br/>
        <w:t>I chose to fight, the darkness and be bright.</w:t>
        <w:br/>
        <w:br/>
        <w:t>Trembling in the cold, I made my fire,</w:t>
        <w:br/>
        <w:t>Amidst the darkness, I found my light,</w:t>
        <w:br/>
        <w:t>And my frozen dreams started thawing in the fire,</w:t>
        <w:br/>
        <w:t>My spring is nearby, and it is quite bright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94" w:name="__RefHeading___Toc7133_4099531992"/>
      <w:bookmarkStart w:id="95" w:name="keep-smiling"/>
      <w:bookmarkEnd w:id="94"/>
      <w:r>
        <w:rPr>
          <w:lang w:val="en-IN"/>
        </w:rPr>
        <w:t>Keep Smiling</w:t>
      </w:r>
      <w:bookmarkEnd w:id="95"/>
    </w:p>
    <w:p>
      <w:pPr>
        <w:pStyle w:val="FirstParagraph"/>
        <w:rPr>
          <w:lang w:val="en-IN"/>
        </w:rPr>
      </w:pPr>
      <w:r>
        <w:rPr>
          <w:lang w:val="en-IN"/>
        </w:rPr>
        <w:t>When life hits you hard,</w:t>
        <w:br/>
        <w:t>Breaks your heart into shards,</w:t>
        <w:br/>
        <w:t>At that moment,</w:t>
        <w:br/>
        <w:t>Keep Smiling.</w:t>
        <w:br/>
        <w:br/>
        <w:t>When things are hopeless</w:t>
        <w:br/>
        <w:t>And you are clueless,</w:t>
        <w:br/>
        <w:t>At that moment,</w:t>
        <w:br/>
        <w:t>Keep Smiling.</w:t>
        <w:br/>
        <w:br/>
        <w:t>When the odds do not favour,</w:t>
        <w:br/>
        <w:t>You persist with fervour,</w:t>
        <w:br/>
        <w:t>At that moment,</w:t>
        <w:br/>
        <w:t>Keep Smiling.</w:t>
        <w:br/>
        <w:br/>
        <w:t>When you have the courage,</w:t>
        <w:br/>
        <w:t>To rise against the discourage,</w:t>
        <w:br/>
        <w:t>At that moment,</w:t>
        <w:br/>
        <w:t>Keep Smiling.</w:t>
        <w:br/>
        <w:br/>
        <w:t>You know you're vincible,</w:t>
        <w:br/>
        <w:t>But giving up is impossible,</w:t>
        <w:br/>
        <w:t>At that moment,</w:t>
        <w:br/>
        <w:t>Keep Smiling.</w:t>
        <w:br/>
        <w:br/>
        <w:t>You fear because you're wise,</w:t>
        <w:br/>
        <w:t>You hide it in disguise,</w:t>
        <w:br/>
        <w:t>At that moment,</w:t>
        <w:br/>
        <w:t>Keep Smiling.</w:t>
        <w:br/>
        <w:br/>
        <w:t>When you're truly scared,</w:t>
        <w:br/>
        <w:t>But persist facing the feared,</w:t>
        <w:br/>
        <w:t>At that moment,</w:t>
        <w:br/>
        <w:t>Keep Smiling.</w:t>
        <w:br/>
        <w:br/>
        <w:t>The smile you put shall hide,</w:t>
        <w:br/>
        <w:t>All the pain on the inside,</w:t>
        <w:br/>
        <w:t>But it is needed to move onward,</w:t>
        <w:br/>
        <w:t>The needed courage to go forward.</w:t>
        <w:br/>
        <w:br/>
        <w:t>Though the smile is fake,</w:t>
        <w:br/>
        <w:t>It keeps the hope awake.</w:t>
        <w:br/>
        <w:t>It's easy to smile when nothing is at a loss,</w:t>
        <w:br/>
        <w:t>Can you smile when everything is at a loss?</w:t>
        <w:br/>
        <w:br/>
        <w:t>I can smile despite having nothing,</w:t>
        <w:br/>
        <w:t>I learnt to smile losing everything.</w:t>
        <w:br/>
        <w:t>That surprises people,</w:t>
        <w:br/>
        <w:t>And it amazes me too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96" w:name="__RefHeading___Toc7135_4099531992"/>
      <w:bookmarkStart w:id="97" w:name="lessons-from-entropy"/>
      <w:bookmarkEnd w:id="96"/>
      <w:r>
        <w:rPr>
          <w:lang w:val="en-IN"/>
        </w:rPr>
        <w:t>Lessons from Entropy</w:t>
      </w:r>
      <w:bookmarkEnd w:id="97"/>
    </w:p>
    <w:p>
      <w:pPr>
        <w:pStyle w:val="FirstParagraph"/>
        <w:rPr>
          <w:lang w:val="en-IN"/>
        </w:rPr>
      </w:pPr>
      <w:r>
        <w:rPr>
          <w:lang w:val="en-IN"/>
        </w:rPr>
        <w:t>We, mortals, dream for order and peace,</w:t>
        <w:br/>
        <w:t>But nature has its own rules and laws.</w:t>
        <w:br/>
        <w:t>Laws that seem to favour order at first,</w:t>
        <w:br/>
        <w:t>Still, in the end, favours chaos and disarray.</w:t>
        <w:br/>
        <w:br/>
        <w:t>Swimming upstream against the mighty river,</w:t>
        <w:br/>
        <w:t>We expend our energy to maintain our order.</w:t>
        <w:br/>
        <w:t>For if we don’t expend the river will sweep through,</w:t>
        <w:br/>
        <w:t>Even the universe sails on Entropy.</w:t>
        <w:br/>
        <w:br/>
        <w:t>We little mortals in our briefest of existence,</w:t>
        <w:br/>
        <w:t>Have such audacity to play the role of God,</w:t>
        <w:br/>
        <w:t>Forgetting the fact that we are mere dust,</w:t>
        <w:br/>
        <w:t>Who shouts in despair that we are special.</w:t>
        <w:br/>
        <w:br/>
        <w:t>We are nothing but mere guests to the cosmos,</w:t>
        <w:br/>
        <w:t>While our visit is short, let’s live in harmony.</w:t>
        <w:br/>
        <w:t>Entropy is the enemy, and the enemy never loses,</w:t>
        <w:br/>
        <w:t>Still, we must fight, and perhaps that’s all we need.</w:t>
        <w:br/>
        <w:br/>
        <w:t>While our existence is special to us in myriad ways,</w:t>
        <w:br/>
        <w:t>We are randomness in the ripples of space and time.</w:t>
        <w:br/>
        <w:t>That is a cold truth and an inconvenient one,</w:t>
        <w:br/>
        <w:t>While it is depressing, it is oddly liberating.</w:t>
        <w:br/>
        <w:br/>
        <w:t>In our delusions to defy nature and its rules,</w:t>
        <w:br/>
        <w:t>We tend to cause more harm than good.</w:t>
        <w:br/>
        <w:t>While we do evolve and change for the better,</w:t>
        <w:br/>
        <w:t>The price we pay often is disruption and pain.</w:t>
        <w:br/>
        <w:br/>
        <w:t>As we grow old and realise the difference we made,</w:t>
        <w:br/>
        <w:t>It is often too late, and you can’t undo the damage.</w:t>
        <w:br/>
        <w:t>And time is a slave for the ever-increasing Entropy,</w:t>
        <w:br/>
        <w:t>And it does not allow us, to undo our wrongs.</w:t>
        <w:br/>
        <w:br/>
        <w:t>Break the delusions before you can’t realise,</w:t>
        <w:br/>
        <w:t>Realise it before you lose your gift to learn,</w:t>
        <w:br/>
        <w:t>Learn before you become resistant to change,</w:t>
        <w:br/>
        <w:t>Change before it is already too late.</w:t>
      </w:r>
    </w:p>
    <w:p>
      <w:pPr>
        <w:pStyle w:val="Heading1"/>
        <w:rPr>
          <w:lang w:val="en-IN"/>
        </w:rPr>
      </w:pPr>
      <w:bookmarkStart w:id="98" w:name="__RefHeading___Toc7137_4099531992"/>
      <w:bookmarkStart w:id="99" w:name="let-it-go"/>
      <w:bookmarkEnd w:id="98"/>
      <w:r>
        <w:rPr>
          <w:lang w:val="en-IN"/>
        </w:rPr>
        <w:t>Let it go</w:t>
      </w:r>
      <w:bookmarkEnd w:id="99"/>
    </w:p>
    <w:p>
      <w:pPr>
        <w:pStyle w:val="FirstParagraph"/>
        <w:rPr>
          <w:lang w:val="en-IN"/>
        </w:rPr>
      </w:pPr>
      <w:r>
        <w:rPr>
          <w:lang w:val="en-IN"/>
        </w:rPr>
        <w:t>When the dreamer in you, tells you to go,</w:t>
        <w:br/>
        <w:t>While the realist in you, tells you to let go,</w:t>
        <w:br/>
        <w:t>The conflict will be an intense tug of war,</w:t>
        <w:br/>
        <w:t>The torn heart with scars the spoils-of-war.</w:t>
        <w:br/>
        <w:br/>
        <w:t>There is admiration in trying, and being persistent,</w:t>
        <w:br/>
        <w:t>Wiping all your sweat, and trying to be consistent.</w:t>
        <w:br/>
        <w:t>How long can you, put up such resistance?</w:t>
        <w:br/>
        <w:t>When the other side offers, very little insistence?</w:t>
        <w:br/>
        <w:br/>
        <w:t>Somethings in life, though you made no fault,</w:t>
        <w:br/>
        <w:t>You can't do much, and you fail by default.</w:t>
        <w:br/>
        <w:t>The dreamer in you hoped something different,</w:t>
        <w:br/>
        <w:t>Even the realist in you was ready to be belligerent.</w:t>
        <w:br/>
        <w:br/>
        <w:t>Amidst the darkness, cries the heart in loneliness,</w:t>
        <w:br/>
        <w:t>It was hopeful and eager, among life's wilderness.</w:t>
        <w:br/>
        <w:t>There is nothing wrong if you can't carry on,</w:t>
        <w:br/>
        <w:t>You've tried your best, it's time to move on.</w:t>
        <w:br/>
        <w:br/>
        <w:t>When you started the journey, there was no map,</w:t>
        <w:br/>
        <w:t>It was unfortunate, that life gave you a tight slap.</w:t>
        <w:br/>
        <w:t>How long can you walk, carrying all the past?</w:t>
        <w:br/>
        <w:t>Burdening your injured heart, healing under a cast?</w:t>
        <w:br/>
        <w:br/>
        <w:t>You are brave and strong, to hold on very long,</w:t>
        <w:br/>
        <w:t>It is time to let go, and there is nothing wrong.</w:t>
        <w:br/>
        <w:t>It does not mean, you don't care anymore,</w:t>
        <w:br/>
        <w:t>It means you choose, to love yourself more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0" w:name="__RefHeading___Toc7139_4099531992"/>
      <w:bookmarkStart w:id="101" w:name="little-joys"/>
      <w:bookmarkEnd w:id="100"/>
      <w:r>
        <w:rPr>
          <w:lang w:val="en-IN"/>
        </w:rPr>
        <w:t>Little Joys</w:t>
      </w:r>
      <w:bookmarkEnd w:id="101"/>
    </w:p>
    <w:p>
      <w:pPr>
        <w:pStyle w:val="FirstParagraph"/>
        <w:rPr>
          <w:lang w:val="en-IN"/>
        </w:rPr>
      </w:pPr>
      <w:r>
        <w:rPr>
          <w:lang w:val="en-IN"/>
        </w:rPr>
        <w:t>As the days go by, I latch to your memories,</w:t>
        <w:br/>
        <w:t>Lingering like fragrance, from an emptied perfume,</w:t>
        <w:br/>
        <w:t>I know deep down; I will meet you soon,</w:t>
        <w:br/>
        <w:t>But the wait is painful, without you nearby.</w:t>
        <w:br/>
        <w:br/>
        <w:t>The endless reveries, that pulls me out from life,</w:t>
        <w:br/>
        <w:t>An overlooked feeling, that adds hope to life,</w:t>
        <w:br/>
        <w:t>Adding purpose and solace, and a bit of wine,</w:t>
        <w:br/>
        <w:t>To my famished heart, amidst the daily strife.</w:t>
        <w:br/>
        <w:br/>
        <w:t>I am very thankful, for all the wonders in the world,</w:t>
        <w:br/>
        <w:t>For trying very hard, to distract my mind from you.</w:t>
        <w:br/>
        <w:t>Although they succeed, for a brief moment,</w:t>
        <w:br/>
        <w:t>What is a raindrop, in front of an ocean?</w:t>
        <w:br/>
        <w:br/>
        <w:t>The friendly little bickering, fights and silly games,</w:t>
        <w:br/>
        <w:t>The moments of togetherness, through thick and thin,</w:t>
        <w:br/>
        <w:t>When I was young, I felt I was cursed,</w:t>
        <w:br/>
        <w:t>Now I reflect, and I realise I’m blessed.</w:t>
        <w:br/>
        <w:br/>
        <w:t>A good friend, a guide and my anchor,</w:t>
        <w:br/>
        <w:t>Who saw me through and knows me more.</w:t>
        <w:br/>
        <w:t>As I wait so patiently, for my ship to reach the shore,</w:t>
        <w:br/>
        <w:t>I linger to all our memories, with a dorky smile.</w:t>
        <w:br/>
        <w:br/>
        <w:t>I wish we could be kids still, without worry about life,</w:t>
        <w:br/>
        <w:t>And eat mangoes in the day, and watch the stars at night.</w:t>
        <w:br/>
        <w:t>Yet I am glad for all the moments we spent,</w:t>
        <w:br/>
        <w:t>For those precious memories, are my little joys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2" w:name="__RefHeading___Toc7141_4099531992"/>
      <w:bookmarkStart w:id="103" w:name="love-under-the-stars"/>
      <w:bookmarkEnd w:id="102"/>
      <w:r>
        <w:rPr>
          <w:lang w:val="en-IN"/>
        </w:rPr>
        <w:t>Love under the Stars</w:t>
      </w:r>
      <w:bookmarkEnd w:id="103"/>
    </w:p>
    <w:p>
      <w:pPr>
        <w:pStyle w:val="FirstParagraph"/>
        <w:rPr>
          <w:lang w:val="en-IN"/>
        </w:rPr>
      </w:pPr>
      <w:r>
        <w:rPr>
          <w:lang w:val="en-IN"/>
        </w:rPr>
        <w:t>Holding your hands, we walked the coast,</w:t>
        <w:br/>
        <w:t>In the candlelight dinner, we had a toast.</w:t>
        <w:br/>
        <w:t>From twilight to midnight, the moments were right,</w:t>
        <w:br/>
        <w:t>You're in my sight, beautiful and bright!</w:t>
        <w:br/>
        <w:br/>
        <w:t>Meeting your eyes, and seeing the twinkle,</w:t>
        <w:br/>
        <w:t>I shower my love, like a water sprinkle.</w:t>
        <w:br/>
        <w:t>Holding you up close, like a gentle rose,</w:t>
        <w:br/>
        <w:t>You're the woman I chose, a wonderful prose.</w:t>
        <w:br/>
        <w:br/>
        <w:t>Just like last night, before midnight,</w:t>
        <w:br/>
        <w:t>Let's make it right, and travel out of sight!</w:t>
        <w:br/>
        <w:t>No one to find us, and the stars to guide us,</w:t>
        <w:br/>
        <w:t>Just the two of us, and no worldly fuss.</w:t>
        <w:br/>
        <w:br/>
        <w:t>In the middle of nowhere, in a moment so rare,</w:t>
        <w:br/>
        <w:t>With consent, I dare and kiss you with care.</w:t>
        <w:br/>
        <w:t>With a sensual caress, let us undress,</w:t>
        <w:br/>
        <w:t>With much love to express, let's not digress.</w:t>
        <w:br/>
        <w:br/>
        <w:t>The night was calm, and you were warm,</w:t>
        <w:br/>
        <w:t>With our eyes to confirm, we rhymed uniform.</w:t>
        <w:br/>
        <w:t>Amidst the sandy dust, we quench our lust,</w:t>
        <w:br/>
        <w:t>With nothing to adjust, hearts full of trust.</w:t>
        <w:br/>
        <w:br/>
        <w:t>I want to get lost, like a tiny little frost,</w:t>
        <w:br/>
        <w:t>I want you to get lost, like a tiny little frost.</w:t>
        <w:br/>
        <w:t>And find each other, inside each other,</w:t>
        <w:br/>
        <w:t>We'll be together, and this bond is forever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4" w:name="__RefHeading___Toc7143_4099531992"/>
      <w:bookmarkStart w:id="105" w:name="magi"/>
      <w:bookmarkEnd w:id="104"/>
      <w:r>
        <w:rPr>
          <w:lang w:val="en-IN"/>
        </w:rPr>
        <w:t>Magi</w:t>
      </w:r>
      <w:bookmarkEnd w:id="105"/>
    </w:p>
    <w:p>
      <w:pPr>
        <w:pStyle w:val="FirstParagraph"/>
        <w:rPr>
          <w:lang w:val="en-IN"/>
        </w:rPr>
      </w:pPr>
      <w:r>
        <w:rPr>
          <w:lang w:val="en-IN"/>
        </w:rPr>
        <w:t>Someone knocked on my door,</w:t>
        <w:br/>
        <w:t>And brought me back to the world.</w:t>
        <w:br/>
        <w:t>“What is it you seek?”, I asked.</w:t>
        <w:br/>
        <w:t>“None, what do you seek?”, they asked back.</w:t>
        <w:br/>
        <w:br/>
        <w:t>“Why did you come?”, I never called them.</w:t>
        <w:br/>
        <w:t>“Your heart is in agony.”, they told me.</w:t>
        <w:br/>
        <w:t>Baffled and confused, I let them in,</w:t>
        <w:br/>
        <w:t>They brought gifts, queer and rare.</w:t>
        <w:br/>
        <w:br/>
        <w:t>“I seek many, and I feel lost”, I told,</w:t>
        <w:br/>
        <w:t>“Seek what is certain, you will be fine.”, they told.</w:t>
        <w:br/>
        <w:t>“I try hard, and yet I don't grow”, I told.</w:t>
        <w:br/>
        <w:t>“Do you rest in between and heal?”, they asked.</w:t>
        <w:br/>
        <w:br/>
        <w:t>“Whatever I learn, it is incomplete”, I told.</w:t>
        <w:br/>
        <w:t>“Be an open bowl, and remove the lens”, they told.</w:t>
        <w:br/>
        <w:t>“I keep trying, and somethings never happen”, I told.</w:t>
        <w:br/>
        <w:t>“Keep trying and grow, things will happen”, they told.</w:t>
        <w:br/>
        <w:br/>
        <w:t>“No one understands me, I try to”, I told.</w:t>
        <w:br/>
        <w:t>“Know yourself, and others will follow”, they told.</w:t>
        <w:br/>
        <w:t>“I aim too high, and fall too low”, I told.</w:t>
        <w:br/>
        <w:t>“You are mature but naive, go steady”, they told.</w:t>
        <w:br/>
        <w:br/>
        <w:t>“I feel I am inadequate, and I am hard”, I told.</w:t>
        <w:br/>
        <w:t>“Realise you can find what you want”, they told.</w:t>
        <w:br/>
        <w:t>“Will I be happy? Will this happiness last?”, I asked.</w:t>
        <w:br/>
        <w:t>“It will last”, they told, “as long as your heart is free.”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6" w:name="__RefHeading___Toc7145_4099531992"/>
      <w:bookmarkStart w:id="107" w:name="maybe-its-not-meant-to-be"/>
      <w:bookmarkEnd w:id="106"/>
      <w:r>
        <w:rPr>
          <w:lang w:val="en-IN"/>
        </w:rPr>
        <w:t>Maybe it’s not meant to be</w:t>
      </w:r>
      <w:bookmarkEnd w:id="107"/>
    </w:p>
    <w:p>
      <w:pPr>
        <w:pStyle w:val="FirstParagraph"/>
        <w:rPr>
          <w:lang w:val="en-IN"/>
        </w:rPr>
      </w:pPr>
      <w:r>
        <w:rPr>
          <w:lang w:val="en-IN"/>
        </w:rPr>
        <w:t>Often you see, people around you,</w:t>
        <w:br/>
        <w:t>Walking their lives, without any clue,</w:t>
        <w:br/>
        <w:t>They have goals, ambitions and dreams,</w:t>
        <w:br/>
        <w:t>Done at the cost of silencing the screams.</w:t>
        <w:br/>
        <w:br/>
        <w:t>Trying to fit their lives, to the rules of the world,</w:t>
        <w:br/>
        <w:t>Forgetting to nurture, their true inner world.</w:t>
        <w:br/>
        <w:t>It is no wonder, their heart screams out loud,</w:t>
        <w:br/>
        <w:t>For it has nothing, to be truly proud.</w:t>
        <w:br/>
        <w:br/>
        <w:t>Some people chose, to let the universe decide,</w:t>
        <w:br/>
        <w:t>Hoping its grand plan and their lives coincide.</w:t>
        <w:br/>
        <w:t>It is mere stupidity or arrogance I can’t decide,</w:t>
        <w:br/>
        <w:t>To give up so meekly is similar to suicide.</w:t>
        <w:br/>
        <w:br/>
        <w:t>It is true that the world has its own rules,</w:t>
        <w:br/>
        <w:t>That does not mean, we have to be mules.</w:t>
        <w:br/>
        <w:t>If you let someone else, to make decisions for you,</w:t>
        <w:br/>
        <w:t>You will meet issues, popping out of the blue.</w:t>
        <w:br/>
        <w:br/>
        <w:t>While the world is harsh, there is some hope,</w:t>
        <w:br/>
        <w:t>And to catch that ray, one should dare to lope.</w:t>
        <w:br/>
        <w:t>It is quite scary, and it may not end well,</w:t>
        <w:br/>
        <w:t>Yet you have closure, and a brave story to tell.</w:t>
        <w:br/>
        <w:br/>
        <w:t>It is foolish to say: maybe it’s not meant to be,</w:t>
        <w:br/>
        <w:t>Before trying anything and that’s clear to see.</w:t>
        <w:br/>
        <w:t>If everything is easy, there is no point in trying,</w:t>
        <w:br/>
        <w:t>If everything is easy, what’s the point in living?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08" w:name="__RefHeading___Toc7147_4099531992"/>
      <w:bookmarkStart w:id="109" w:name="mental-health"/>
      <w:bookmarkEnd w:id="108"/>
      <w:r>
        <w:rPr>
          <w:lang w:val="en-IN"/>
        </w:rPr>
        <w:t>Mental Health</w:t>
      </w:r>
      <w:bookmarkEnd w:id="109"/>
    </w:p>
    <w:p>
      <w:pPr>
        <w:pStyle w:val="FirstParagraph"/>
        <w:rPr>
          <w:lang w:val="en-IN"/>
        </w:rPr>
      </w:pPr>
      <w:r>
        <w:rPr>
          <w:lang w:val="en-IN"/>
        </w:rPr>
        <w:t>When you feel low, and time flows slow,</w:t>
        <w:br/>
        <w:t>The world moves fast, and you feel you're last,</w:t>
        <w:br/>
        <w:t>Trying to evade the pain, you wander in vain,</w:t>
        <w:br/>
        <w:t>Buried in your thought, you feel lost.</w:t>
        <w:br/>
        <w:br/>
        <w:t>You hear voices, deciding your choices,</w:t>
        <w:br/>
        <w:t>Hold on to your braces; these are just noises.</w:t>
        <w:br/>
        <w:t>When your fear summons, the inner demons,</w:t>
        <w:br/>
        <w:t>It is okay to yelp we are there to help.</w:t>
        <w:br/>
        <w:br/>
        <w:t>The mind is very fickle, and problems do trickle,</w:t>
        <w:br/>
        <w:t>Better act quick, before you get sick,</w:t>
        <w:br/>
        <w:t>Mental illness is not subtle, and needs no rebuttal,</w:t>
        <w:br/>
        <w:t>What can you truly gain, by suppressing all the pain?</w:t>
        <w:br/>
        <w:br/>
        <w:t>Such illness is uncommon, but naysayers are common,</w:t>
        <w:br/>
        <w:t>But don't let the outrage, drain down your courage.</w:t>
        <w:br/>
        <w:t>You are not insane, and those who say so are a bane!</w:t>
        <w:br/>
        <w:t>Tend to your brain that is in pain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10" w:name="__RefHeading___Toc7149_4099531992"/>
      <w:bookmarkStart w:id="111" w:name="midnight-dreams"/>
      <w:bookmarkEnd w:id="110"/>
      <w:r>
        <w:rPr>
          <w:lang w:val="en-IN"/>
        </w:rPr>
        <w:t>Midnight Dreams</w:t>
      </w:r>
      <w:bookmarkEnd w:id="111"/>
    </w:p>
    <w:p>
      <w:pPr>
        <w:pStyle w:val="FirstParagraph"/>
        <w:rPr>
          <w:lang w:val="en-IN"/>
        </w:rPr>
      </w:pPr>
      <w:r>
        <w:rPr>
          <w:lang w:val="en-IN"/>
        </w:rPr>
        <w:t>I am thankful,</w:t>
        <w:br/>
        <w:t>for that glance from your eyes,</w:t>
        <w:br/>
        <w:t>I am blessed,</w:t>
        <w:br/>
        <w:t>for our intertwined fingers,</w:t>
        <w:br/>
        <w:t>I pray,</w:t>
        <w:br/>
        <w:t>for this night to never end,</w:t>
        <w:br/>
        <w:t>I hear your heart,</w:t>
        <w:br/>
        <w:t>whenever our eyes meet,</w:t>
        <w:br/>
        <w:br/>
        <w:t>In this blissful solitude,</w:t>
        <w:br/>
        <w:t>your presence fills my soul,</w:t>
        <w:br/>
        <w:t>I am in your arms; you are in mine,</w:t>
        <w:br/>
        <w:t>naked and shameless, in our little world,</w:t>
        <w:br/>
        <w:t>I am grateful,</w:t>
        <w:br/>
        <w:t>for the universe to unite us,</w:t>
        <w:br/>
        <w:t>I hope this is forever,</w:t>
        <w:br/>
        <w:t>the bond we have for each other.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12" w:name="__RefHeading___Toc7151_4099531992"/>
      <w:bookmarkStart w:id="113" w:name="moonlight"/>
      <w:bookmarkEnd w:id="112"/>
      <w:r>
        <w:rPr>
          <w:lang w:val="en-IN"/>
        </w:rPr>
        <w:t>Moonlight</w:t>
      </w:r>
      <w:bookmarkEnd w:id="113"/>
    </w:p>
    <w:p>
      <w:pPr>
        <w:pStyle w:val="FirstParagraph"/>
        <w:rPr>
          <w:lang w:val="en-IN"/>
        </w:rPr>
      </w:pPr>
      <w:r>
        <w:rPr>
          <w:lang w:val="en-IN"/>
        </w:rPr>
        <w:t>One day, I looked at the mirror,</w:t>
        <w:br/>
        <w:t>Then found, a hair quite silver,</w:t>
        <w:br/>
        <w:t>Seemed yesterday; I started my journey,</w:t>
        <w:br/>
        <w:t>Years passed, and I gathered memories.</w:t>
        <w:br/>
        <w:br/>
        <w:t>Behind me, I see many laurels,</w:t>
        <w:br/>
        <w:t>Many goals; that I won trying,</w:t>
        <w:br/>
        <w:t>Many defeats; that I lost trying,</w:t>
        <w:br/>
        <w:t>Many lessons; that tempered me well.</w:t>
        <w:br/>
        <w:br/>
        <w:t>I'm surprised, for the paths crossed,</w:t>
        <w:br/>
        <w:t>Never imagined, the place I'm now,</w:t>
        <w:br/>
        <w:t>Did quit, on some ventures before,</w:t>
        <w:br/>
        <w:t>Yet persisting, on many ventures still.</w:t>
        <w:br/>
        <w:br/>
        <w:t>I walked, past the cold streets,</w:t>
        <w:br/>
        <w:t>The darkness, that tried luring me,</w:t>
        <w:br/>
        <w:t>The burdens, that made me question,</w:t>
        <w:br/>
        <w:t>The doubts, that pulled me back.</w:t>
        <w:br/>
        <w:br/>
        <w:t>I still, have doubts and burdens,</w:t>
        <w:br/>
        <w:t>But then, the fog is clearing,</w:t>
        <w:br/>
        <w:t>Through it, I see light streaks,</w:t>
        <w:br/>
        <w:t>The darkness is now slowly receding.</w:t>
        <w:br/>
        <w:br/>
        <w:t>I struggled, to find myself clear,</w:t>
        <w:br/>
        <w:t>My heart did break into pieces,</w:t>
        <w:br/>
        <w:t>That's when, it fully opened up,</w:t>
        <w:br/>
        <w:t>And I found myself quite clear.</w:t>
        <w:br/>
        <w:br/>
        <w:t>I was, once full of doubts,</w:t>
        <w:br/>
        <w:t>I still, have a long road,</w:t>
        <w:br/>
        <w:t>But slowly, I am finding strength,</w:t>
        <w:br/>
        <w:t>And surprised, to tackle it well.</w:t>
        <w:br/>
        <w:br/>
        <w:t>The fog, that clouded my judgement,</w:t>
        <w:br/>
        <w:t>Became thin, and started to fade,</w:t>
        <w:br/>
        <w:t>Through it, I see light streaks,</w:t>
        <w:br/>
        <w:t>Out came, the moon to guide.</w:t>
        <w:br/>
        <w:br/>
        <w:t>With time, it gave me peace,</w:t>
        <w:br/>
        <w:t>Quite detached, from what is around,</w:t>
        <w:br/>
        <w:t>Yet attached, to what I want,</w:t>
        <w:br/>
        <w:t>Still cheerful, but calm and composed.</w:t>
        <w:br/>
        <w:br/>
        <w:t>Then I, realised in a moment,</w:t>
        <w:br/>
        <w:t>The moon, that shined all night,</w:t>
        <w:br/>
        <w:t>Did vanish, yet there was light,</w:t>
        <w:br/>
        <w:t>I realised, the moonlight in me.</w:t>
        <w:br/>
        <w:br/>
        <w:t>Don't lose, the hope in yourself,</w:t>
        <w:br/>
        <w:t>This pain shall also pass soon,</w:t>
        <w:br/>
        <w:t>You strain, and break your muscles,</w:t>
        <w:br/>
        <w:t>You rise, with more stronger muscles.</w:t>
        <w:br/>
        <w:br/>
        <w:t>You grow, at your own pace,</w:t>
        <w:br/>
        <w:t>You break, your heart many times,</w:t>
        <w:br/>
        <w:t>But still, mend your broken pieces,</w:t>
        <w:br/>
        <w:t>What is, a moon without craters?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14" w:name="__RefHeading___Toc7153_4099531992"/>
      <w:bookmarkStart w:id="115" w:name="more-than-what-meets-the-eye"/>
      <w:bookmarkEnd w:id="114"/>
      <w:r>
        <w:rPr>
          <w:lang w:val="en-IN"/>
        </w:rPr>
        <w:t>More than what meets the Eye</w:t>
      </w:r>
      <w:bookmarkEnd w:id="115"/>
    </w:p>
    <w:p>
      <w:pPr>
        <w:pStyle w:val="FirstParagraph"/>
        <w:rPr>
          <w:lang w:val="en-IN"/>
        </w:rPr>
      </w:pPr>
      <w:r>
        <w:rPr>
          <w:lang w:val="en-IN"/>
        </w:rPr>
        <w:t>I saw you that day by mere chance,</w:t>
        <w:br/>
        <w:t>And I chose to give you a glance.</w:t>
        <w:br/>
        <w:t>What can happen between us?</w:t>
        <w:br/>
        <w:t>We are mere passengers in this life bus.</w:t>
        <w:br/>
        <w:br/>
        <w:t>You are a whole universe all by yourself,</w:t>
        <w:br/>
        <w:t>A unique book from a library bookshelf.</w:t>
        <w:br/>
        <w:t>Trying to know you by reading every page,</w:t>
        <w:br/>
        <w:t>You are one enigma bound to no cage.</w:t>
        <w:br/>
        <w:br/>
        <w:t>At the onset of our journey, I was quite scared,</w:t>
        <w:br/>
        <w:t>Seeing your wounds I realised you're scarred!</w:t>
        <w:br/>
        <w:t>Life was never smooth and rosy as they say,</w:t>
        <w:br/>
        <w:t>It is hard for all to keep our problems at bay.</w:t>
        <w:br/>
        <w:br/>
        <w:t>It is a risk and quite a gamble,</w:t>
        <w:br/>
        <w:t>To approach you looking at your preamble.</w:t>
        <w:br/>
        <w:t>Will I see meadows, rivers, and fruit trees?</w:t>
        <w:br/>
        <w:t>Or a barren desert, with a scorching land breeze?</w:t>
        <w:br/>
        <w:br/>
        <w:t>I only see glimpses of what you are,</w:t>
        <w:br/>
        <w:t>To know you more I need to travel so far!</w:t>
        <w:br/>
        <w:t>There is an urge in me to not to say goodbye,</w:t>
        <w:br/>
        <w:t>You are more than what meets the eye!</w:t>
        <w:br/>
        <w:br/>
        <w:t>It takes patience and faith to make the call,</w:t>
        <w:br/>
        <w:t>To try and know you and risk losing it all.</w:t>
        <w:br/>
        <w:t>I undress my soul with all my guards down,</w:t>
        <w:br/>
        <w:t>I show myself true don't shoot me down!</w:t>
      </w:r>
    </w:p>
    <w:p>
      <w:pPr>
        <w:pStyle w:val="Heading1"/>
        <w:rPr>
          <w:lang w:val="en-IN"/>
        </w:rPr>
      </w:pPr>
      <w:r>
        <w:rPr>
          <w:lang w:val="en-IN"/>
        </w:rPr>
      </w:r>
      <w:r>
        <w:br w:type="page"/>
      </w:r>
    </w:p>
    <w:p>
      <w:pPr>
        <w:pStyle w:val="Heading1"/>
        <w:rPr>
          <w:lang w:val="en-IN"/>
        </w:rPr>
      </w:pPr>
      <w:bookmarkStart w:id="116" w:name="__RefHeading___Toc7155_4099531992"/>
      <w:bookmarkStart w:id="117" w:name="my-time-has-come"/>
      <w:bookmarkEnd w:id="116"/>
      <w:r>
        <w:rPr>
          <w:lang w:val="en-IN"/>
        </w:rPr>
        <w:t>My time has come</w:t>
      </w:r>
      <w:bookmarkEnd w:id="117"/>
    </w:p>
    <w:p>
      <w:pPr>
        <w:pStyle w:val="FirstParagraph"/>
        <w:rPr>
          <w:lang w:val="en-IN"/>
        </w:rPr>
      </w:pPr>
      <w:r>
        <w:rPr>
          <w:lang w:val="en-IN"/>
        </w:rPr>
        <w:t>The bow is stretched to the yielding limit,</w:t>
        <w:br/>
        <w:t>The axe is now very sharp,</w:t>
        <w:br/>
        <w:t>The wasted carbon was buried deep,</w:t>
        <w:br/>
        <w:t>It was waiting for the grand day.</w:t>
        <w:br/>
        <w:br/>
        <w:t>The foes are clear, and their strategies are out,</w:t>
        <w:br/>
        <w:t>The wait is over and my time has come,</w:t>
        <w:br/>
        <w:t>All the joharis are now very clear,</w:t>
        <w:br/>
        <w:t>The last few straws are now no more,</w:t>
        <w:br/>
        <w:br/>
        <w:t>Seneca's words came true now,</w:t>
        <w:br/>
        <w:t>And all the fake masks are now torn,</w:t>
        <w:br/>
        <w:t>My rules and religions are now strong,</w:t>
        <w:br/>
        <w:t>Now they shall keep me safe,</w:t>
        <w:br/>
        <w:br/>
        <w:t>I was buried with a huge burden,</w:t>
        <w:br/>
        <w:t>Which gave me the strength to bear the pain,</w:t>
        <w:br/>
        <w:t>I was innocent to be played with deceit,</w:t>
        <w:br/>
        <w:t>Which helped me learn to tear your mask,</w:t>
        <w:br/>
        <w:br/>
        <w:t>I wanted help when I suffered a crisis,</w:t>
        <w:br/>
        <w:t>But I received subterfuges in return,</w:t>
        <w:br/>
        <w:t>In the middle of all this rat race and poignancy,</w:t>
        <w:br/>
        <w:t>I regained parts of my windy west childhood,</w:t>
        <w:br/>
        <w:br/>
        <w:t>The rules you have now,</w:t>
        <w:br/>
        <w:t>Will slowly be shattered,</w:t>
        <w:br/>
        <w:t>In the middle of the turbulence,</w:t>
        <w:br/>
        <w:t>You will question back your faith.</w:t>
        <w:br/>
        <w:br/>
        <w:t>The arrow ready to fire,</w:t>
        <w:br/>
        <w:t>The axe is ready to cut,</w:t>
        <w:br/>
        <w:t>The carbon is now a diamond,</w:t>
        <w:br/>
        <w:t>Now I shall write your fate!</w:t>
        <w:br/>
        <w:br/>
        <w:t>Can faint clouds block the sun?</w:t>
        <w:br/>
        <w:t>Can trees obstruct a storm?</w:t>
        <w:br/>
        <w:t>Will hyenas delight with all the fun,</w:t>
        <w:br/>
        <w:t>When a furious lion hunts them?</w:t>
      </w:r>
    </w:p>
    <w:p>
      <w:pPr>
        <w:pStyle w:val="Heading1"/>
        <w:rPr>
          <w:lang w:val="en-IN"/>
        </w:rPr>
      </w:pPr>
      <w:bookmarkStart w:id="118" w:name="__RefHeading___Toc7157_4099531992"/>
      <w:bookmarkStart w:id="119" w:name="nameday"/>
      <w:bookmarkEnd w:id="118"/>
      <w:r>
        <w:rPr>
          <w:lang w:val="en-IN"/>
        </w:rPr>
        <w:t>Nameday</w:t>
      </w:r>
      <w:bookmarkEnd w:id="119"/>
    </w:p>
    <w:p>
      <w:pPr>
        <w:pStyle w:val="FirstParagraph"/>
        <w:rPr>
          <w:lang w:val="en-IN"/>
        </w:rPr>
      </w:pPr>
      <w:r>
        <w:rPr>
          <w:lang w:val="en-IN"/>
        </w:rPr>
        <w:t>The beautiful moon in the sky,</w:t>
        <w:br/>
        <w:t>All of a sudden became shy,</w:t>
        <w:br/>
        <w:t>Watching it, I wondered why,</w:t>
        <w:br/>
        <w:br/>
        <w:t>Wandering the sky all around,</w:t>
        <w:br/>
        <w:t>It stood still to hear the sound,</w:t>
        <w:br/>
        <w:t>Of a song so profound,</w:t>
        <w:br/>
        <w:br/>
        <w:t>Lines that rhyme sweet and fine,</w:t>
        <w:br/>
        <w:t>With grace and elegance so divine,</w:t>
        <w:br/>
        <w:t>Sang the boy of age twenty-five.</w:t>
        <w:br/>
        <w:br/>
        <w:t>The twinkling stars made the ambience bliss,</w:t>
        <w:br/>
        <w:t>The beauty of his song quite hard to miss,</w:t>
        <w:br/>
        <w:t>The lively voice was such a bliss,</w:t>
        <w:br/>
        <w:br/>
        <w:t>The clouds gathered to see him sing,</w:t>
        <w:br/>
        <w:t>As happy subjects meeting a king,</w:t>
        <w:br/>
        <w:t>With a truant thunder giving a timely ring,</w:t>
        <w:br/>
        <w:br/>
        <w:t>The rain showered, like the tears of joy,</w:t>
        <w:br/>
        <w:t>To praise the talent of this beautiful boy,</w:t>
        <w:br/>
        <w:t>Me the witness could only enjoy,</w:t>
        <w:br/>
        <w:br/>
        <w:t>The stars twinkled and wished him hope,</w:t>
        <w:br/>
        <w:t>Blessing him, a life with a rising slope,</w:t>
        <w:br/>
        <w:t>And strength to pass barriers with a lope,</w:t>
        <w:br/>
        <w:br/>
        <w:t>The shy moon beamed a bright glow,</w:t>
        <w:br/>
        <w:t>And danced in ecstasy, a beautiful show,</w:t>
        <w:br/>
        <w:t>I wished the time would move slow,</w:t>
        <w:br/>
        <w:br/>
        <w:t>Many more happy returns of the day,</w:t>
        <w:br/>
        <w:t>A life full with sun’s ray,</w:t>
        <w:br/>
        <w:t>Beyond that, what can I say?</w:t>
      </w:r>
    </w:p>
    <w:p>
      <w:pPr>
        <w:pStyle w:val="Heading1"/>
        <w:rPr>
          <w:lang w:val="en-IN"/>
        </w:rPr>
      </w:pPr>
      <w:bookmarkStart w:id="120" w:name="__RefHeading___Toc7159_4099531992"/>
      <w:bookmarkStart w:id="121" w:name="nemesis-reborn"/>
      <w:bookmarkEnd w:id="120"/>
      <w:r>
        <w:rPr>
          <w:lang w:val="en-IN"/>
        </w:rPr>
        <w:t>Nemesis Reborn</w:t>
      </w:r>
      <w:bookmarkEnd w:id="121"/>
    </w:p>
    <w:p>
      <w:pPr>
        <w:pStyle w:val="FirstParagraph"/>
        <w:rPr>
          <w:lang w:val="en-IN"/>
        </w:rPr>
      </w:pPr>
      <w:r>
        <w:rPr>
          <w:lang w:val="en-IN"/>
        </w:rPr>
        <w:t>You thought you won when you broke me that day,</w:t>
        <w:br/>
        <w:t>That dance of arrogance, I still remember,</w:t>
        <w:br/>
        <w:t>My heart did swell, and bled with a vengeance,</w:t>
        <w:br/>
        <w:t>Anger did boil, and flowed through my veins,</w:t>
        <w:br/>
        <w:br/>
        <w:t>While you danced and rejoiced, I stood up once more,</w:t>
        <w:br/>
        <w:t>With hands of diamonds, and nerves of steel,</w:t>
        <w:br/>
        <w:t>Gone are the days, I played for sport,</w:t>
        <w:br/>
        <w:t>Now I am ruthless, with a spine-chilling smile,</w:t>
        <w:br/>
        <w:br/>
        <w:t>When we meet to fight, you will tremble in fear,</w:t>
        <w:br/>
        <w:t>All the sins of your life will flash in front of your eyes,</w:t>
        <w:br/>
        <w:t>Flee if you want, it won't matter,</w:t>
        <w:br/>
        <w:t>For I will find you, and I will kill you,</w:t>
        <w:br/>
        <w:br/>
        <w:t>Say your prayers, and count your blessings,</w:t>
        <w:br/>
        <w:t>For the monster you are, you deserve no pity,</w:t>
        <w:br/>
        <w:t>You saw me fall, now see me rise,</w:t>
        <w:br/>
        <w:t>Run far away; your nemesis is reborn.</w:t>
      </w:r>
    </w:p>
    <w:p>
      <w:pPr>
        <w:pStyle w:val="Heading1"/>
        <w:rPr>
          <w:lang w:val="en-IN"/>
        </w:rPr>
      </w:pPr>
      <w:bookmarkStart w:id="122" w:name="__RefHeading___Toc7161_4099531992"/>
      <w:bookmarkStart w:id="123" w:name="new-beginnings"/>
      <w:bookmarkEnd w:id="122"/>
      <w:r>
        <w:rPr>
          <w:lang w:val="en-IN"/>
        </w:rPr>
        <w:t>New Beginnings</w:t>
      </w:r>
      <w:bookmarkEnd w:id="123"/>
    </w:p>
    <w:p>
      <w:pPr>
        <w:pStyle w:val="FirstParagraph"/>
        <w:rPr>
          <w:lang w:val="en-IN"/>
        </w:rPr>
      </w:pPr>
      <w:r>
        <w:rPr>
          <w:lang w:val="en-IN"/>
        </w:rPr>
        <w:t>I am leaping,</w:t>
        <w:br/>
        <w:t>Moving far and away,</w:t>
        <w:br/>
        <w:t>My ship is waiting,</w:t>
        <w:br/>
        <w:t>My time is fleeting,</w:t>
        <w:br/>
        <w:br/>
        <w:t>My heart is heavy,</w:t>
        <w:br/>
        <w:t>Filled with memories,</w:t>
        <w:br/>
        <w:t>But my journey beckons,</w:t>
        <w:br/>
        <w:t>And I must go on,</w:t>
        <w:br/>
        <w:br/>
        <w:t>A nomad I came,</w:t>
        <w:br/>
        <w:t>With no strings attached,</w:t>
        <w:br/>
        <w:t>Then why is it hard,</w:t>
        <w:br/>
        <w:t>To leave detached,</w:t>
        <w:br/>
        <w:br/>
        <w:t>I am going high,</w:t>
        <w:br/>
        <w:t>My heart racing fast,</w:t>
        <w:br/>
        <w:t>For fear of falling,</w:t>
        <w:br/>
        <w:t>For fear of leaving,</w:t>
        <w:br/>
        <w:br/>
        <w:t>The nights of solitude,</w:t>
        <w:br/>
        <w:t>The jokes and sadness,</w:t>
        <w:br/>
        <w:t>The days of sunshine,</w:t>
        <w:br/>
        <w:t>And countless desires,</w:t>
        <w:br/>
        <w:br/>
        <w:t>I came here once,</w:t>
        <w:br/>
        <w:t>To leave a mark,</w:t>
        <w:br/>
        <w:t>But now I feel,</w:t>
        <w:br/>
        <w:t>The place marked me,</w:t>
        <w:br/>
        <w:br/>
        <w:t>I want to say,</w:t>
        <w:br/>
        <w:t>That I love you,</w:t>
        <w:br/>
        <w:t>A million miles away,</w:t>
        <w:br/>
        <w:t>I will think about you,</w:t>
        <w:br/>
        <w:br/>
        <w:t>Wish me luck my friend,</w:t>
        <w:br/>
        <w:t>I am writing a new chapter,</w:t>
        <w:br/>
        <w:t>This is just a comma,</w:t>
        <w:br/>
        <w:t>And our lives will cross again,</w:t>
      </w:r>
    </w:p>
    <w:p>
      <w:pPr>
        <w:pStyle w:val="Heading1"/>
        <w:rPr>
          <w:lang w:val="en-IN"/>
        </w:rPr>
      </w:pPr>
      <w:bookmarkStart w:id="124" w:name="__RefHeading___Toc7163_4099531992"/>
      <w:bookmarkStart w:id="125" w:name="no-one"/>
      <w:bookmarkEnd w:id="124"/>
      <w:r>
        <w:rPr>
          <w:lang w:val="en-IN"/>
        </w:rPr>
        <w:t>No one</w:t>
      </w:r>
      <w:bookmarkEnd w:id="125"/>
    </w:p>
    <w:p>
      <w:pPr>
        <w:pStyle w:val="FirstParagraph"/>
        <w:rPr>
          <w:lang w:val="en-IN"/>
        </w:rPr>
      </w:pPr>
      <w:r>
        <w:rPr>
          <w:lang w:val="en-IN"/>
        </w:rPr>
        <w:t>A man with no name,</w:t>
        <w:br/>
        <w:t>Is playing a secret game.</w:t>
        <w:br/>
        <w:t>Is it for name or for fame?</w:t>
        <w:br/>
        <w:t>His life never the same.</w:t>
        <w:br/>
        <w:br/>
        <w:t>He has an inner flame,</w:t>
        <w:br/>
        <w:t>That is hard to tame.</w:t>
        <w:br/>
        <w:t>Feeling neither guilt or shame,</w:t>
        <w:br/>
        <w:t>For him both are the same.</w:t>
        <w:br/>
        <w:br/>
        <w:t>Who is he knows no one,</w:t>
        <w:br/>
        <w:t>But looks normal like anyone.</w:t>
        <w:br/>
        <w:t>Works alone without someone,</w:t>
        <w:br/>
        <w:t>He moves on waiting for none.</w:t>
        <w:br/>
        <w:br/>
        <w:t>A mysterious past he has one,</w:t>
        <w:br/>
        <w:t>Made mistakes quite a tonne.</w:t>
        <w:br/>
        <w:t>Accepting the past with regrets none,</w:t>
        <w:br/>
        <w:t>He silently plans till it's done.</w:t>
      </w:r>
    </w:p>
    <w:p>
      <w:pPr>
        <w:pStyle w:val="Heading1"/>
        <w:rPr>
          <w:lang w:val="en-IN"/>
        </w:rPr>
      </w:pPr>
      <w:bookmarkStart w:id="126" w:name="__RefHeading___Toc7165_4099531992"/>
      <w:bookmarkStart w:id="127" w:name="nymphadora"/>
      <w:bookmarkEnd w:id="126"/>
      <w:r>
        <w:rPr>
          <w:lang w:val="en-IN"/>
        </w:rPr>
        <w:t>Nymphadora</w:t>
      </w:r>
      <w:bookmarkEnd w:id="127"/>
    </w:p>
    <w:p>
      <w:pPr>
        <w:pStyle w:val="FirstParagraph"/>
        <w:rPr>
          <w:lang w:val="en-IN"/>
        </w:rPr>
      </w:pPr>
      <w:r>
        <w:rPr>
          <w:lang w:val="en-IN"/>
        </w:rPr>
        <w:t>Swaras, being 7 and finite,</w:t>
        <w:br/>
        <w:t>Can express the ragas infinite,</w:t>
        <w:br/>
        <w:t>But even the swaras failed with chords,</w:t>
        <w:br/>
        <w:t>To confess my endless love for you,</w:t>
        <w:br/>
        <w:br/>
        <w:t>With the ragas, I know and the words I learnt,</w:t>
        <w:br/>
        <w:t>I attempted to pen for you, my dear saki,</w:t>
        <w:br/>
        <w:t>A letter of love, with lyrics of divine,</w:t>
        <w:br/>
        <w:t>A song fit for the Gods combined,</w:t>
        <w:br/>
        <w:br/>
        <w:t>My heart is full of words, about you,</w:t>
        <w:br/>
        <w:t>And songs full of thoughts, with you,</w:t>
        <w:br/>
        <w:t>My mortal heart, could not contain,</w:t>
        <w:br/>
        <w:t>Hence I send you, my musings of joy,</w:t>
        <w:br/>
        <w:br/>
        <w:t>With sun and moon, as the guides to my love,</w:t>
        <w:br/>
        <w:t>Carrying the letters, of love and divine,</w:t>
        <w:br/>
        <w:t>Love written, with the blue of the sky,</w:t>
        <w:br/>
        <w:t>On never-ending stretches of stratus clouds,</w:t>
        <w:br/>
        <w:br/>
        <w:t>Oh, you celestial nymph! Where are you?</w:t>
        <w:br/>
        <w:t>Bless this gallivanting soul with your grace!</w:t>
        <w:br/>
        <w:t>Longing for your glance, in the waves of life,</w:t>
        <w:br/>
        <w:t>Will you be my star and guide me to haven?</w:t>
        <w:br/>
        <w:br/>
        <w:t>The blades of grass, the tenderly mint,</w:t>
        <w:br/>
        <w:t>The sparkle of garnets, the Bells of Ireland,</w:t>
        <w:br/>
        <w:t>The brightest of parakeets, the shades of leaves,</w:t>
        <w:br/>
        <w:t>Nothing matches the green of your clothes,</w:t>
        <w:br/>
        <w:br/>
        <w:t>The petals of a rose, the face of mars,</w:t>
        <w:br/>
        <w:t>The brightest scarlets, the ravishing Gulmohar,</w:t>
        <w:br/>
        <w:t>The spiciest chillies, the sparkle of rubies,</w:t>
        <w:br/>
        <w:t>Nothing matches the red of your blush,</w:t>
        <w:br/>
        <w:br/>
        <w:t>The embers of flame, the light of a Diya,</w:t>
        <w:br/>
        <w:t>The glitter of gold, the charming tulips,</w:t>
        <w:br/>
        <w:t>The shade of turmeric, the light streaks of dawn,</w:t>
        <w:br/>
        <w:t>Nothing matches the yellow of your glow,</w:t>
        <w:br/>
        <w:br/>
        <w:t>The shades of violet, the limitless sea,</w:t>
        <w:br/>
        <w:t>The endless sky, the sparkle of sapphire,</w:t>
        <w:br/>
        <w:t>The face of Neptune, the adorable Smurfs,</w:t>
        <w:br/>
        <w:t>Nothing matches the blue of your eyes,</w:t>
        <w:br/>
        <w:br/>
        <w:t>The emptiness of space, the kajal of your eyes,</w:t>
        <w:br/>
        <w:t>The feathers of a raven, the darkest of nights,</w:t>
        <w:br/>
        <w:t>The night tulips, the sharpest obsidian,</w:t>
        <w:br/>
        <w:t>Nothing matches the black of your hair,</w:t>
        <w:br/>
        <w:br/>
        <w:t>The flawless cumulus, the ravishing jasmine,</w:t>
        <w:br/>
        <w:t>The foam on the waves, the teeth of a baby,</w:t>
        <w:br/>
        <w:t>The purest of milk, the flags of peace,</w:t>
        <w:br/>
        <w:t>Nothing matches the white of your heart,</w:t>
        <w:br/>
        <w:br/>
        <w:t>My Geetanjali of music, My Ponanjali of dreams,</w:t>
        <w:br/>
        <w:t>My Pushpanjali of heart, My Kavitanjali of beauty,</w:t>
        <w:br/>
        <w:t>I ask you, with all the courage in the world,</w:t>
        <w:br/>
        <w:t>Will you be my bride? Oh, Nymphadora!</w:t>
      </w:r>
    </w:p>
    <w:p>
      <w:pPr>
        <w:pStyle w:val="Heading1"/>
        <w:rPr>
          <w:lang w:val="en-IN"/>
        </w:rPr>
      </w:pPr>
      <w:bookmarkStart w:id="128" w:name="__RefHeading___Toc7167_4099531992"/>
      <w:bookmarkStart w:id="129" w:name="paint-the-town-red"/>
      <w:bookmarkEnd w:id="128"/>
      <w:r>
        <w:rPr>
          <w:lang w:val="en-IN"/>
        </w:rPr>
        <w:t>Paint the town Red</w:t>
      </w:r>
      <w:bookmarkEnd w:id="129"/>
    </w:p>
    <w:p>
      <w:pPr>
        <w:pStyle w:val="FirstParagraph"/>
        <w:rPr>
          <w:lang w:val="en-IN"/>
        </w:rPr>
      </w:pPr>
      <w:r>
        <w:rPr>
          <w:lang w:val="en-IN"/>
        </w:rPr>
        <w:t>It was raining blue, the dye of the sky poured,</w:t>
        <w:br/>
        <w:t>In the quiet that followed, I heard your heartbeat,</w:t>
        <w:br/>
        <w:t>A naughty smile lingered, in the corner of your lips,</w:t>
        <w:br/>
        <w:t>A twinkle of mischief, and spark in your eyes,</w:t>
        <w:br/>
        <w:br/>
        <w:t>In the evening twilight, I saw a sun rising,</w:t>
        <w:br/>
        <w:t>I turned to see it, and I saw you,</w:t>
        <w:br/>
        <w:t>In the weariness of the evening, I had a dream,</w:t>
        <w:br/>
        <w:t>It was about you, and you came in front of me,</w:t>
        <w:br/>
        <w:br/>
        <w:t>I want to hold your hand, and walk on the beach,</w:t>
        <w:br/>
        <w:t>See the beautiful sunset, as you lean on me,</w:t>
        <w:br/>
        <w:t>The winds caress my hair, and kissed my cheek,</w:t>
        <w:br/>
        <w:t>I turned to see you, and our eyes met,</w:t>
        <w:br/>
        <w:br/>
        <w:t>As we talked and chatted, the birds did chirp,</w:t>
        <w:br/>
        <w:t>It told me to come near, and told me to hold you,</w:t>
        <w:br/>
        <w:t>We didn't speak a word, but our hearts talked a lot,</w:t>
        <w:br/>
        <w:t>With a bit of mischief, we ran to paint the town red.</w:t>
      </w:r>
    </w:p>
    <w:p>
      <w:pPr>
        <w:pStyle w:val="Heading1"/>
        <w:rPr>
          <w:lang w:val="en-IN"/>
        </w:rPr>
      </w:pPr>
      <w:bookmarkStart w:id="130" w:name="__RefHeading___Toc7169_4099531992"/>
      <w:bookmarkStart w:id="131" w:name="path-to-transcedence"/>
      <w:bookmarkEnd w:id="130"/>
      <w:r>
        <w:rPr>
          <w:lang w:val="en-IN"/>
        </w:rPr>
        <w:t>Path to Transce</w:t>
      </w:r>
      <w:r>
        <w:rPr>
          <w:lang w:val="en-IN"/>
        </w:rPr>
        <w:t>n</w:t>
      </w:r>
      <w:r>
        <w:rPr>
          <w:lang w:val="en-IN"/>
        </w:rPr>
        <w:t>dence</w:t>
      </w:r>
      <w:bookmarkEnd w:id="131"/>
    </w:p>
    <w:p>
      <w:pPr>
        <w:pStyle w:val="FirstParagraph"/>
        <w:rPr>
          <w:lang w:val="en-IN"/>
        </w:rPr>
      </w:pPr>
      <w:r>
        <w:rPr>
          <w:lang w:val="en-IN"/>
        </w:rPr>
        <w:t>As I float on the river, I got carried away,</w:t>
        <w:br/>
        <w:t>Drifting with the ripples, on a bright day.</w:t>
        <w:br/>
        <w:t>In the eerie silence, away from the worldly noises,</w:t>
        <w:br/>
        <w:t>All the noises in my head, lost all their voices.</w:t>
        <w:br/>
        <w:br/>
        <w:t>The voices I hear from the world were queer,</w:t>
        <w:br/>
        <w:t>They forced upon me and gave me quite a steer.</w:t>
        <w:br/>
        <w:t>Were the guiding me? Or were they bettering me?</w:t>
        <w:br/>
        <w:t>I couldn’t tell truly, but they tried to alter me.</w:t>
        <w:br/>
        <w:br/>
        <w:t>These voices that were quite resilient,</w:t>
        <w:br/>
        <w:t>The moment I dip my head went silent.</w:t>
        <w:br/>
        <w:t>All this time when, I drowned myself into the world,</w:t>
        <w:br/>
        <w:t>These voices tried to keep me unfurled.</w:t>
        <w:br/>
        <w:br/>
        <w:t>Voices that whined, that I’m not good enough,</w:t>
        <w:br/>
        <w:t>Voices that ridiculed, that I’m not tough enough.</w:t>
        <w:br/>
        <w:t>Voices that cried, about the mistakes of the past,</w:t>
        <w:br/>
        <w:t>Voices that brooded, about things that never last.</w:t>
        <w:br/>
        <w:br/>
        <w:t>When I raised my head, again from the waters,</w:t>
        <w:br/>
        <w:t>The voices came back, emerging from the tatters.</w:t>
        <w:br/>
        <w:t>But now it was different, for now I had the leash,</w:t>
        <w:br/>
        <w:t>And I can tie them down, or I can freely unleash.</w:t>
        <w:br/>
        <w:br/>
        <w:t>Is it because I am floating, and drifting astray?</w:t>
        <w:br/>
        <w:t>Or because I gasped, as I lost my breath away?</w:t>
        <w:br/>
        <w:t>Is it because I chose, to turn back and walk away?</w:t>
        <w:br/>
        <w:t>Or because for once, I chose to rebel anyway?</w:t>
        <w:br/>
        <w:br/>
        <w:t>As I float on the river, drifting like a wood,</w:t>
        <w:br/>
        <w:t>For once the ever running time froze and stood.</w:t>
        <w:br/>
        <w:t>The river’s ripples, settled my muddled thoughts,</w:t>
        <w:br/>
        <w:t>It gently caressed and undid my emotional knots.</w:t>
        <w:br/>
        <w:br/>
        <w:t>The bubble that kept me, safe all along popped,</w:t>
        <w:br/>
        <w:t>The tints of colours it painted, the world dropped.</w:t>
        <w:br/>
        <w:t>For long I believed, the bubble to keep me safe,</w:t>
        <w:br/>
        <w:t>Now it’s no more, and yet I am quite safe.</w:t>
      </w:r>
    </w:p>
    <w:p>
      <w:pPr>
        <w:pStyle w:val="Heading1"/>
        <w:rPr>
          <w:lang w:val="en-IN"/>
        </w:rPr>
      </w:pPr>
      <w:bookmarkStart w:id="132" w:name="__RefHeading___Toc7171_4099531992"/>
      <w:bookmarkStart w:id="133" w:name="perspective"/>
      <w:bookmarkEnd w:id="132"/>
      <w:r>
        <w:rPr>
          <w:lang w:val="en-IN"/>
        </w:rPr>
        <w:t>Perspective</w:t>
      </w:r>
      <w:bookmarkEnd w:id="133"/>
    </w:p>
    <w:p>
      <w:pPr>
        <w:pStyle w:val="FirstParagraph"/>
        <w:rPr>
          <w:lang w:val="en-IN"/>
        </w:rPr>
      </w:pPr>
      <w:r>
        <w:rPr>
          <w:lang w:val="en-IN"/>
        </w:rPr>
        <w:t>I am unlovable and deserve loneliness.</w:t>
        <w:br/>
        <w:t>A thought that I will never accept is that,</w:t>
        <w:br/>
        <w:t>I am alright, and I will find love.</w:t>
        <w:br/>
        <w:t>When push comes to shove,</w:t>
        <w:br/>
        <w:t>I am incomplete and full of flaws.</w:t>
        <w:br/>
        <w:t>I used to believe a delusional lie that,</w:t>
        <w:br/>
        <w:t>Anyone can find love if they try.</w:t>
        <w:br/>
        <w:t>If life has taught me something, it’s that,</w:t>
        <w:br/>
        <w:t>Only some are blessed to be happy.</w:t>
        <w:br/>
        <w:t>And you can say a lot to convince me that,</w:t>
        <w:br/>
        <w:t>I have what it takes to find love.</w:t>
        <w:br/>
        <w:t>I have realised after many struggles that,</w:t>
        <w:br/>
        <w:t>I am cursed, and I don’t deserve happiness.</w:t>
        <w:br/>
        <w:t>No matter what happens I can’t accept that,</w:t>
        <w:br/>
        <w:t>There is a lot of goodness within me.</w:t>
        <w:br/>
        <w:t>Whenever I search my feelings, I wonder,</w:t>
        <w:br/>
        <w:t>Am I destined to a long cold life?</w:t>
        <w:br/>
        <w:br/>
        <w:t>(Now read from bottom to top!)</w:t>
      </w:r>
    </w:p>
    <w:p>
      <w:pPr>
        <w:pStyle w:val="Heading1"/>
        <w:rPr>
          <w:lang w:val="en-IN"/>
        </w:rPr>
      </w:pPr>
      <w:bookmarkStart w:id="134" w:name="__RefHeading___Toc7173_4099531992"/>
      <w:bookmarkStart w:id="135" w:name="prayer-to-the-universe---part-1"/>
      <w:bookmarkEnd w:id="134"/>
      <w:r>
        <w:rPr>
          <w:lang w:val="en-IN"/>
        </w:rPr>
        <w:t>Prayer to the Universe - Part 1</w:t>
      </w:r>
      <w:bookmarkEnd w:id="135"/>
    </w:p>
    <w:p>
      <w:pPr>
        <w:pStyle w:val="FirstParagraph"/>
        <w:rPr>
          <w:lang w:val="en-IN"/>
        </w:rPr>
      </w:pPr>
      <w:r>
        <w:rPr>
          <w:lang w:val="en-IN"/>
        </w:rPr>
        <w:t>I address you because you are absolute,</w:t>
        <w:br/>
        <w:t>And I believe that you are godly,</w:t>
        <w:br/>
        <w:t>And so with all the will and faith,</w:t>
        <w:br/>
        <w:t>I am asking you a lot gently listen.</w:t>
        <w:br/>
        <w:br/>
        <w:t>Thank you for your valuable lessons,</w:t>
        <w:br/>
        <w:t>For teaching us various facets of life,</w:t>
        <w:br/>
        <w:t>Thank you for your joys and pleasures,</w:t>
        <w:br/>
        <w:t>Its a sign for for our hopes being alive.</w:t>
        <w:br/>
        <w:br/>
        <w:t>Let the air fill with hope and spirit,</w:t>
        <w:br/>
        <w:t>Millions and Millions are in desperate need,</w:t>
        <w:br/>
        <w:t>Reflect back all the wishes and prayers,</w:t>
        <w:br/>
        <w:t>For those who are worthy and deserving.</w:t>
        <w:br/>
        <w:br/>
        <w:t>Let science and literature expand more,</w:t>
        <w:br/>
        <w:t>Let people know more about you,</w:t>
        <w:br/>
        <w:t>Let people touch your string that connect,</w:t>
        <w:br/>
        <w:t>Each and every one and form a theory.</w:t>
        <w:br/>
        <w:br/>
        <w:t>When times are dark and hopes are faint,</w:t>
        <w:br/>
        <w:t>When good is rare and faith is shaking,</w:t>
        <w:br/>
        <w:t>Give people strength to sail the storms,</w:t>
        <w:br/>
        <w:t>Give them courage to remain strong.</w:t>
        <w:br/>
        <w:br/>
        <w:t>Let poverty vanish from the world,</w:t>
        <w:br/>
        <w:t>Let the hungry children get a good meal,</w:t>
        <w:br/>
        <w:t>Give every being a happy family,</w:t>
        <w:br/>
        <w:t>Make this world a better place to live.</w:t>
        <w:br/>
        <w:br/>
        <w:t>Please make man to realise his errors,</w:t>
        <w:br/>
        <w:t>And all the blunders and faults he has caused,</w:t>
        <w:br/>
        <w:t>Let him realise from this moment,</w:t>
        <w:br/>
        <w:t>That he has to change and get remorse.</w:t>
        <w:br/>
        <w:br/>
        <w:t>Let the corruption to this beautiful planet,</w:t>
        <w:br/>
        <w:t>Fade one by one till its fine once again,</w:t>
        <w:br/>
        <w:t>Let every new soul born in this world,</w:t>
        <w:br/>
        <w:t>Let it feel that this planet is a haven.</w:t>
        <w:br/>
        <w:br/>
        <w:t>Let the sky fill with flamboyant birds,</w:t>
        <w:br/>
        <w:t>Let the world reach the ultimate limits of happiness,</w:t>
        <w:br/>
        <w:t>Let all the suffering, corruption, and all things bad,</w:t>
        <w:br/>
        <w:t>Let all of these feel that they have no bond with this world.</w:t>
        <w:br/>
        <w:br/>
        <w:t>Let each family have a heaven within,</w:t>
        <w:br/>
        <w:t>Let there be events to rejuvenate the happiness,</w:t>
        <w:br/>
        <w:t>Does a butterfly need a license to fly?</w:t>
        <w:br/>
        <w:t>Let the same be for the living and love.</w:t>
        <w:br/>
        <w:br/>
        <w:t>If all of this is hard to make soon,</w:t>
        <w:br/>
        <w:t>Let it happen in its own pace,</w:t>
        <w:br/>
        <w:t>But let it happen in a pace such that,</w:t>
        <w:br/>
        <w:t>It keeps faith strong and hopes always up.</w:t>
        <w:br/>
        <w:br/>
        <w:t>If some of these are to be done by us,</w:t>
        <w:br/>
        <w:t>Throw out signs and please let us know,</w:t>
        <w:br/>
        <w:t>Lend us the magic to set things right,</w:t>
        <w:br/>
        <w:t>And bless us with your immaculate grace,</w:t>
        <w:br/>
        <w:br/>
        <w:t>Shower your rays of joy to all living souls,</w:t>
        <w:br/>
        <w:t>Help them realise their roles in this cosmic existence,</w:t>
        <w:br/>
        <w:t>Unlike the birds that take shelter during rains,</w:t>
        <w:br/>
        <w:t>Help us find the eagle in us to bask in the sunlight above the nimbus.</w:t>
      </w:r>
    </w:p>
    <w:p>
      <w:pPr>
        <w:pStyle w:val="Heading1"/>
        <w:rPr>
          <w:lang w:val="en-IN"/>
        </w:rPr>
      </w:pPr>
      <w:bookmarkStart w:id="136" w:name="__RefHeading___Toc7175_4099531992"/>
      <w:bookmarkStart w:id="137" w:name="prayer-to-the-universe---part-2"/>
      <w:bookmarkEnd w:id="136"/>
      <w:r>
        <w:rPr>
          <w:lang w:val="en-IN"/>
        </w:rPr>
        <w:t>Prayer to the Universe - Part 2</w:t>
      </w:r>
      <w:bookmarkEnd w:id="137"/>
    </w:p>
    <w:p>
      <w:pPr>
        <w:pStyle w:val="FirstParagraph"/>
        <w:rPr>
          <w:lang w:val="en-IN"/>
        </w:rPr>
      </w:pPr>
      <w:r>
        <w:rPr>
          <w:lang w:val="en-IN"/>
        </w:rPr>
        <w:t>With all of humility , and full of pain,</w:t>
        <w:br/>
        <w:t>I call upon you to hear me explain,</w:t>
        <w:br/>
        <w:t>For you, the head of all our clan,</w:t>
        <w:br/>
        <w:t>Please listen gently, and make a plan,</w:t>
        <w:br/>
        <w:br/>
        <w:t>With, the world going mad,</w:t>
        <w:br/>
        <w:t>Millions, are very sad,</w:t>
        <w:br/>
        <w:t>The weather, is very bad,</w:t>
        <w:br/>
        <w:t>And no one, is truly glad,</w:t>
        <w:br/>
        <w:br/>
        <w:t>So many wars, and so many fights,</w:t>
        <w:br/>
        <w:t>Thousands are helpless, to see these sights,</w:t>
        <w:br/>
        <w:t>The days are fading, with peaceless nights,</w:t>
        <w:br/>
        <w:t>People are running, to escape many plights,</w:t>
        <w:br/>
        <w:br/>
        <w:t>Thousands are dying, with numerous disease,</w:t>
        <w:br/>
        <w:t>Is there a way? To cleanse this unease?</w:t>
        <w:br/>
        <w:t>Wars of Faith, failing to cease,</w:t>
        <w:br/>
        <w:t>I am powerless, as if decease,</w:t>
        <w:br/>
        <w:br/>
        <w:t>Lighting a lamp, is a plain crime,</w:t>
        <w:br/>
        <w:t>While thousand crimes, do rhyme,</w:t>
        <w:br/>
        <w:t>This "world" of humans, has lost it's prime,</w:t>
        <w:br/>
        <w:t>Corrupting everyday, as if there is time,</w:t>
        <w:br/>
        <w:br/>
        <w:t>Children are crying, People are lying,</w:t>
        <w:br/>
        <w:t>Many are stealing, Many are killing,</w:t>
        <w:br/>
        <w:t>None are changing, Morals are falling,</w:t>
        <w:br/>
        <w:t>When the good are tying, no one is buying,</w:t>
        <w:br/>
        <w:br/>
        <w:t>I am powerless, bounded by chains,</w:t>
        <w:br/>
        <w:t>Becoming hopeless, with unheard claims,</w:t>
        <w:br/>
        <w:t>Struggling to be fearless, despite heavy rains,</w:t>
        <w:br/>
        <w:t>Soon will be tearless, with watery plains,</w:t>
        <w:br/>
        <w:br/>
        <w:t>Change this world, With women standing equals,</w:t>
        <w:br/>
        <w:t>Change this world, With faith preaching morals,</w:t>
        <w:br/>
        <w:t>Change this world, With children having meals,</w:t>
        <w:br/>
        <w:t>Change this world, With people joining realms,</w:t>
        <w:br/>
        <w:br/>
        <w:t>With tearful eyes and burdened heart,</w:t>
        <w:br/>
        <w:t>Finding it hard, to move in my cart,</w:t>
        <w:br/>
        <w:t>Hoping to see a day, with a hopeful heart,</w:t>
        <w:br/>
        <w:t>When all of these are truthfully sort!</w:t>
        <w:br/>
        <w:br/>
        <w:t>"I want revolution! Nothing else shall suffice!"</w:t>
        <w:br/>
        <w:t>"Please bring evolution! This species can't previse!"</w:t>
        <w:br/>
        <w:t>"World is an involution! With no cure to advice!"</w:t>
        <w:br/>
        <w:t>"It needs annihilation! This is the revise!"</w:t>
      </w:r>
    </w:p>
    <w:p>
      <w:pPr>
        <w:pStyle w:val="Heading1"/>
        <w:rPr>
          <w:lang w:val="en-IN"/>
        </w:rPr>
      </w:pPr>
      <w:bookmarkStart w:id="138" w:name="__RefHeading___Toc7177_4099531992"/>
      <w:bookmarkStart w:id="139" w:name="raajali"/>
      <w:bookmarkEnd w:id="138"/>
      <w:r>
        <w:rPr>
          <w:lang w:val="en-IN"/>
        </w:rPr>
        <w:t>Raajali</w:t>
      </w:r>
      <w:bookmarkEnd w:id="139"/>
    </w:p>
    <w:p>
      <w:pPr>
        <w:pStyle w:val="FirstParagraph"/>
        <w:rPr>
          <w:lang w:val="en-IN"/>
        </w:rPr>
      </w:pPr>
      <w:r>
        <w:rPr>
          <w:lang w:val="en-IN"/>
        </w:rPr>
        <w:t>I look up in the sky,</w:t>
        <w:br/>
        <w:t>To see you fly by,</w:t>
        <w:br/>
        <w:t>You spread your wings wide,</w:t>
        <w:br/>
        <w:t>Majestic as a king by my side.</w:t>
        <w:br/>
        <w:br/>
        <w:t>With eyes very sharp,</w:t>
        <w:br/>
        <w:t>You dive near a scarp,</w:t>
        <w:br/>
        <w:t>Catching prey at sight,</w:t>
        <w:br/>
        <w:t>With a strong might.</w:t>
        <w:br/>
        <w:br/>
        <w:t>Basking in the sky all day,</w:t>
        <w:br/>
        <w:t>I have no words to say,</w:t>
        <w:br/>
        <w:t>All the awe and wonder I see,</w:t>
        <w:br/>
        <w:t>I am jumping like a kid with glee.</w:t>
        <w:br/>
        <w:br/>
        <w:t>Little does anyone know,</w:t>
        <w:br/>
        <w:t>What it took to bestow,</w:t>
        <w:br/>
        <w:t>Such wonder is your gift!</w:t>
        <w:br/>
        <w:t>And speed so vibrant and swift.</w:t>
        <w:br/>
        <w:br/>
        <w:t>Share your vision with me,</w:t>
        <w:br/>
        <w:t>And grant your focus to me,</w:t>
        <w:br/>
        <w:t>So I may never lose track,</w:t>
        <w:br/>
        <w:t>When I need to go off track.</w:t>
        <w:br/>
        <w:br/>
        <w:t>Share your grace with me,</w:t>
        <w:br/>
        <w:t>And grant your demeanour to me,</w:t>
        <w:br/>
        <w:t>So I may handle my rise with grace,</w:t>
        <w:br/>
        <w:t>And be calm during disgrace.</w:t>
        <w:br/>
        <w:br/>
        <w:t>Share your strength with me,</w:t>
        <w:br/>
        <w:t>And grant your wings to me,</w:t>
        <w:br/>
        <w:t>So I may stay strong and fly,</w:t>
        <w:br/>
        <w:t>And never quit to try.</w:t>
        <w:br/>
        <w:br/>
        <w:t>Share your hope with me,</w:t>
        <w:br/>
        <w:t>And grant your courage to me,</w:t>
        <w:br/>
        <w:t>So I may pass through troubles rife,</w:t>
        <w:br/>
        <w:t>And fly above the storm of life.</w:t>
      </w:r>
    </w:p>
    <w:p>
      <w:pPr>
        <w:pStyle w:val="Heading1"/>
        <w:rPr>
          <w:lang w:val="en-IN"/>
        </w:rPr>
      </w:pPr>
      <w:bookmarkStart w:id="140" w:name="__RefHeading___Toc7179_4099531992"/>
      <w:bookmarkStart w:id="141" w:name="rakshabandhan"/>
      <w:bookmarkEnd w:id="140"/>
      <w:r>
        <w:rPr>
          <w:lang w:val="en-IN"/>
        </w:rPr>
        <w:t>Rakshabandhan</w:t>
      </w:r>
      <w:bookmarkEnd w:id="141"/>
    </w:p>
    <w:p>
      <w:pPr>
        <w:pStyle w:val="FirstParagraph"/>
        <w:rPr>
          <w:lang w:val="en-IN"/>
        </w:rPr>
      </w:pPr>
      <w:r>
        <w:rPr>
          <w:lang w:val="en-IN"/>
        </w:rPr>
        <w:t>Blood or by bond, now we're kith and kin,</w:t>
        <w:br/>
        <w:t>Even with different feathers, we flocked together,</w:t>
        <w:br/>
        <w:t>Met by chance, united by destiny,</w:t>
        <w:br/>
        <w:t>Our hearts beat in sync, even when we're far.</w:t>
        <w:br/>
        <w:br/>
        <w:t>In your presence, everything feels fine,</w:t>
        <w:br/>
        <w:t>In your absence, everything feels amiss,</w:t>
        <w:br/>
        <w:t>You pull me to light when I am in the dark</w:t>
        <w:br/>
        <w:t>You showed me hope, in this cruel world.</w:t>
        <w:br/>
        <w:br/>
        <w:t>My confidant, my traitor, my fan, my critic,</w:t>
        <w:br/>
        <w:t>My trustee, my liability, my light, my darkness,</w:t>
        <w:br/>
        <w:t>My friend, my foe, my companion, my rival,</w:t>
        <w:br/>
        <w:t>My angel, my devil, my blessing, my curse.</w:t>
        <w:br/>
        <w:br/>
        <w:t>I'll pull you down when you act all mighty,</w:t>
        <w:br/>
        <w:t>And push you up, when you feel all lost,</w:t>
        <w:br/>
        <w:t>I tease you a lot; I might make you sad,</w:t>
        <w:br/>
        <w:t>But I genuinely care, in crisis, I'll be there!</w:t>
      </w:r>
    </w:p>
    <w:p>
      <w:pPr>
        <w:pStyle w:val="Heading1"/>
        <w:rPr>
          <w:lang w:val="en-IN"/>
        </w:rPr>
      </w:pPr>
      <w:bookmarkStart w:id="142" w:name="__RefHeading___Toc7181_4099531992"/>
      <w:bookmarkStart w:id="143" w:name="reconcile"/>
      <w:bookmarkEnd w:id="142"/>
      <w:r>
        <w:rPr>
          <w:lang w:val="en-IN"/>
        </w:rPr>
        <w:t>Reconcile</w:t>
      </w:r>
      <w:bookmarkEnd w:id="143"/>
    </w:p>
    <w:p>
      <w:pPr>
        <w:pStyle w:val="FirstParagraph"/>
        <w:rPr>
          <w:lang w:val="en-IN"/>
        </w:rPr>
      </w:pPr>
      <w:r>
        <w:rPr>
          <w:lang w:val="en-IN"/>
        </w:rPr>
        <w:t>Between right and wrong, being stuck so long,</w:t>
        <w:br/>
        <w:t>When two poles meet, with no room for defeat,</w:t>
        <w:br/>
        <w:t>Amidst truth and lies, hiding in disguise,</w:t>
        <w:br/>
        <w:t>There is some wisdom, without conundrum.</w:t>
        <w:br/>
        <w:br/>
        <w:t>The angel is in peace, with divine expertise,</w:t>
        <w:br/>
        <w:t>The devil is content, with ignorant intent,</w:t>
        <w:br/>
        <w:t>Fighting all desire, like ice and fire,</w:t>
        <w:br/>
        <w:t>Lost is the mortal, trying to be an immortal.</w:t>
        <w:br/>
        <w:br/>
        <w:t>Two roads once met, and regret filled me,</w:t>
        <w:br/>
        <w:t>I chose the road levelled, for the road less travelled,</w:t>
        <w:br/>
        <w:t>And I made my peace, healthy and in one piece,</w:t>
        <w:br/>
        <w:t>Problems never cease, but I decided to find peace.</w:t>
        <w:br/>
        <w:br/>
        <w:t>When you travel a while, it is hard to reconcile,</w:t>
        <w:br/>
        <w:t>Life is not stark, like light and dark.</w:t>
        <w:br/>
        <w:t>It is natural to stray; we are genuinely grey.</w:t>
        <w:br/>
        <w:t>Make peace with the wrong; life is not that long.</w:t>
      </w:r>
    </w:p>
    <w:p>
      <w:pPr>
        <w:pStyle w:val="Heading1"/>
        <w:rPr>
          <w:lang w:val="en-IN"/>
        </w:rPr>
      </w:pPr>
      <w:bookmarkStart w:id="144" w:name="__RefHeading___Toc7183_4099531992"/>
      <w:bookmarkStart w:id="145" w:name="recursive-clock"/>
      <w:bookmarkEnd w:id="144"/>
      <w:r>
        <w:rPr>
          <w:lang w:val="en-IN"/>
        </w:rPr>
        <w:t>Recursive Clock</w:t>
      </w:r>
      <w:bookmarkEnd w:id="145"/>
    </w:p>
    <w:p>
      <w:pPr>
        <w:pStyle w:val="FirstParagraph"/>
        <w:rPr>
          <w:lang w:val="en-IN"/>
        </w:rPr>
      </w:pPr>
      <w:r>
        <w:rPr>
          <w:lang w:val="en-IN"/>
        </w:rPr>
        <w:t>The moment I got you, I never went back,</w:t>
        <w:br/>
        <w:t>Turning your dials, time became simple.</w:t>
        <w:br/>
        <w:t>As your hands moved, she began to sway,</w:t>
        <w:br/>
        <w:t>The unseen enchantress became my lover forever.</w:t>
        <w:br/>
        <w:br/>
        <w:t>Is this magic? Or is this a wonder?</w:t>
        <w:br/>
        <w:t>I visited my past self, ahead in the future.</w:t>
        <w:br/>
        <w:t>Saved my younger self, from taking a wrong turn,</w:t>
        <w:br/>
        <w:t>I lived a hundred years, in a fraction of a second.</w:t>
        <w:br/>
        <w:br/>
        <w:t>Am I blessed to have you? Or cursed to possess you?</w:t>
        <w:br/>
        <w:t>The power you hold is quite unfathomable.</w:t>
        <w:br/>
        <w:t>For once in my life, I feel like God!</w:t>
        <w:br/>
        <w:t>I can undo my wrongs, and rewrite the world!</w:t>
        <w:br/>
        <w:br/>
        <w:t>Time became my lover, and I became a nomad!</w:t>
        <w:br/>
        <w:t>Travelling to and fro, between the past and future.</w:t>
        <w:br/>
        <w:t>I dropped the infamous apple that made Newton blink!</w:t>
        <w:br/>
        <w:t>Gave the thought to Einstein, and made the world think!</w:t>
      </w:r>
    </w:p>
    <w:p>
      <w:pPr>
        <w:pStyle w:val="Heading1"/>
        <w:rPr>
          <w:lang w:val="en-IN"/>
        </w:rPr>
      </w:pPr>
      <w:bookmarkStart w:id="146" w:name="__RefHeading___Toc7185_4099531992"/>
      <w:bookmarkStart w:id="147" w:name="respect-is-not-love"/>
      <w:bookmarkEnd w:id="146"/>
      <w:r>
        <w:rPr>
          <w:lang w:val="en-IN"/>
        </w:rPr>
        <w:t>Respect is not Love</w:t>
      </w:r>
      <w:bookmarkEnd w:id="147"/>
    </w:p>
    <w:p>
      <w:pPr>
        <w:pStyle w:val="FirstParagraph"/>
        <w:rPr>
          <w:lang w:val="en-IN"/>
        </w:rPr>
      </w:pPr>
      <w:r>
        <w:rPr>
          <w:lang w:val="en-IN"/>
        </w:rPr>
        <w:t>It is in humans, to talk about valour,</w:t>
        <w:br/>
        <w:t>About seeking glory, and finding honour.</w:t>
        <w:br/>
        <w:t>When you reach a summit, others shall admire,</w:t>
        <w:br/>
        <w:t>For you reached a goal, others will desire.</w:t>
        <w:br/>
        <w:br/>
        <w:t>Those who seek you then, may not fan your flame,</w:t>
        <w:br/>
        <w:t>Drawn to all the name, and the spotlight of fame.</w:t>
        <w:br/>
        <w:t>At the end of the day, this is a number's game,</w:t>
        <w:br/>
        <w:t>We're enticed to play, although it is quite lame.</w:t>
        <w:br/>
        <w:br/>
        <w:t>It is quite a paradox, when you see it this way,</w:t>
        <w:br/>
        <w:t>With many to admire, yet none to see you that way.</w:t>
        <w:br/>
        <w:t>As you shine bright, they see a perfect image,</w:t>
        <w:br/>
        <w:t>Unaware of the depth, and many many rummage.</w:t>
        <w:br/>
        <w:br/>
        <w:t>If you think that is love, then you are quite wrong,</w:t>
        <w:br/>
        <w:t>Although they respect you, and even sing a song.</w:t>
        <w:br/>
        <w:t>It takes a lot of wisdom, to push your fame aside,</w:t>
        <w:br/>
        <w:t>And see you who you are, and love you with pride!</w:t>
        <w:br/>
        <w:br/>
        <w:t>When you stand and shine, people will respect you,</w:t>
        <w:br/>
        <w:t>Ask you for favours, and many offers from you.</w:t>
        <w:br/>
        <w:t>While there is respect, this is not love they send,</w:t>
        <w:br/>
        <w:t>You are a salvation, a mere means to an end.</w:t>
        <w:br/>
        <w:br/>
        <w:t>Respect and love, are two different feelings,</w:t>
        <w:br/>
        <w:t>Both can co-exist, deep in a heart's dwellings.</w:t>
        <w:br/>
        <w:t>Respect can make possible, for true love to flourish,</w:t>
        <w:br/>
        <w:t>But respect is not love, that's a message to cherish.</w:t>
      </w:r>
    </w:p>
    <w:p>
      <w:pPr>
        <w:pStyle w:val="Heading1"/>
        <w:rPr>
          <w:lang w:val="en-IN"/>
        </w:rPr>
      </w:pPr>
      <w:bookmarkStart w:id="148" w:name="__RefHeading___Toc7187_4099531992"/>
      <w:bookmarkStart w:id="149" w:name="said-he-said-she"/>
      <w:bookmarkEnd w:id="148"/>
      <w:r>
        <w:rPr>
          <w:lang w:val="en-IN"/>
        </w:rPr>
        <w:t>Said He, Said She</w:t>
      </w:r>
      <w:bookmarkEnd w:id="149"/>
    </w:p>
    <w:p>
      <w:pPr>
        <w:pStyle w:val="FirstParagraph"/>
        <w:rPr>
          <w:lang w:val="en-IN"/>
        </w:rPr>
      </w:pPr>
      <w:r>
        <w:rPr>
          <w:lang w:val="en-IN"/>
        </w:rPr>
        <w:t>May I ask said he</w:t>
        <w:br/>
        <w:t>You may said she</w:t>
        <w:br/>
        <w:t>I like you said he</w:t>
        <w:br/>
        <w:t>I can't said she</w:t>
        <w:br/>
        <w:br/>
        <w:t>May I ask said he</w:t>
        <w:br/>
        <w:t>I'm broken said she</w:t>
        <w:br/>
        <w:t>So am I said he</w:t>
        <w:br/>
        <w:t>I'm scared said she</w:t>
        <w:br/>
        <w:br/>
        <w:t>I'm not insisting said he</w:t>
        <w:br/>
        <w:t>I know that said she</w:t>
        <w:br/>
        <w:t>You trust me said he</w:t>
        <w:br/>
        <w:t>Yes I do said she</w:t>
        <w:br/>
        <w:br/>
        <w:t>Why scared said he</w:t>
        <w:br/>
        <w:t>Of the past said she</w:t>
        <w:br/>
        <w:t>It's different said he</w:t>
        <w:br/>
        <w:t>Can't see it said she</w:t>
        <w:br/>
        <w:br/>
        <w:t>Have faith said he</w:t>
        <w:br/>
        <w:t>It's hard said she</w:t>
        <w:br/>
        <w:t>What isn't said he</w:t>
        <w:br/>
        <w:t>I don't know said she</w:t>
        <w:br/>
        <w:br/>
        <w:t>Who am I said he</w:t>
        <w:br/>
        <w:t>A good friend said she</w:t>
        <w:br/>
        <w:t>I wanted more said he</w:t>
        <w:br/>
        <w:t>I can't give said she</w:t>
        <w:br/>
        <w:br/>
        <w:t>I respect you said he</w:t>
        <w:br/>
        <w:t>Thank you said she</w:t>
        <w:br/>
        <w:t>I won't insist said he</w:t>
        <w:br/>
        <w:t>You never did said she</w:t>
        <w:br/>
        <w:br/>
        <w:t>Want went wrong said he</w:t>
        <w:br/>
        <w:t>Nothing was said she</w:t>
        <w:br/>
        <w:t>Then what said he</w:t>
        <w:br/>
        <w:t>I didn't feel said she</w:t>
        <w:br/>
        <w:br/>
        <w:t>It's hard said he</w:t>
        <w:br/>
        <w:t>I know said she</w:t>
        <w:br/>
        <w:t>I'm hurt said he</w:t>
        <w:br/>
        <w:t>Me too said she</w:t>
        <w:br/>
        <w:br/>
        <w:t>Who are we said he</w:t>
        <w:br/>
        <w:t>We are friend said she</w:t>
        <w:br/>
        <w:t>Nothing more said he</w:t>
        <w:br/>
        <w:t>Nothing less said she</w:t>
        <w:br/>
        <w:br/>
        <w:t>Should I wait said he</w:t>
        <w:br/>
        <w:t>No move on said she</w:t>
        <w:br/>
        <w:t>Why not said he</w:t>
        <w:br/>
        <w:t>It's cruel said she</w:t>
        <w:br/>
        <w:br/>
        <w:t>If I moved said he</w:t>
        <w:br/>
        <w:t>It's alright said she</w:t>
        <w:br/>
        <w:t>I'll feel different said he</w:t>
        <w:br/>
        <w:t>I'll be happy said she</w:t>
        <w:br/>
        <w:br/>
        <w:t>Am I bad said he</w:t>
        <w:br/>
        <w:t>No you're not said she</w:t>
        <w:br/>
        <w:t>I feel clueless said he</w:t>
        <w:br/>
        <w:t>That's life said she</w:t>
        <w:br/>
        <w:br/>
        <w:t>It's awkward said he</w:t>
        <w:br/>
        <w:t>Don't be said she</w:t>
        <w:br/>
        <w:t>You're relaxed said he</w:t>
        <w:br/>
        <w:t>I know you said she</w:t>
        <w:br/>
        <w:br/>
        <w:t>Is there hope said he</w:t>
        <w:br/>
        <w:t>I don't know said she</w:t>
        <w:br/>
        <w:t>If there is said he</w:t>
        <w:br/>
        <w:t>I'll ask you said she</w:t>
        <w:br/>
        <w:br/>
        <w:t>I'm going said he</w:t>
        <w:br/>
        <w:t>Why so said she</w:t>
        <w:br/>
        <w:t>To heal said he</w:t>
        <w:br/>
        <w:t>Come back said she</w:t>
      </w:r>
    </w:p>
    <w:p>
      <w:pPr>
        <w:pStyle w:val="Heading1"/>
        <w:rPr>
          <w:lang w:val="en-IN"/>
        </w:rPr>
      </w:pPr>
      <w:bookmarkStart w:id="150" w:name="__RefHeading___Toc7189_4099531992"/>
      <w:bookmarkStart w:id="151" w:name="sailing-amidst-shipwrecks"/>
      <w:bookmarkEnd w:id="150"/>
      <w:r>
        <w:rPr>
          <w:lang w:val="en-IN"/>
        </w:rPr>
        <w:t>Sailing amidst Shipwrecks</w:t>
      </w:r>
      <w:bookmarkEnd w:id="151"/>
    </w:p>
    <w:p>
      <w:pPr>
        <w:pStyle w:val="FirstParagraph"/>
        <w:rPr>
          <w:lang w:val="en-IN"/>
        </w:rPr>
      </w:pPr>
      <w:r>
        <w:rPr>
          <w:lang w:val="en-IN"/>
        </w:rPr>
        <w:t>When your naive heart, sees the strong gale,</w:t>
        <w:br/>
        <w:t>Decides to take a voyage, and let the ship sail.</w:t>
        <w:br/>
        <w:t>But little did the heart see, what lied beyond the coast,</w:t>
        <w:br/>
        <w:t>Of the rough tides, and the brewing storms.</w:t>
        <w:br/>
        <w:br/>
        <w:t>Shipwrecked often, I feel quite lost,</w:t>
        <w:br/>
        <w:t>Frozen by the waters, and scorched by the heat.</w:t>
        <w:br/>
        <w:t>Holding on to the embers, of hope at any cost,</w:t>
        <w:br/>
        <w:t>I silently pray for help, to overcome defeat.</w:t>
        <w:br/>
        <w:br/>
        <w:t>Finding the inner strength is hard at this moment,</w:t>
        <w:br/>
        <w:t>I feel weak and frail, to even face a gentle breeze.</w:t>
        <w:br/>
        <w:t>The scars of the past, that kept you grounded,</w:t>
        <w:br/>
        <w:t>Now weighs too much, for you to stay afloat.</w:t>
        <w:br/>
        <w:br/>
        <w:t>As I struggle to float, I'm counting my blessings,</w:t>
        <w:br/>
        <w:t>Holding on tight, to the fast receding dreams.</w:t>
        <w:br/>
        <w:t>My hands are bloody, and parched as well,</w:t>
        <w:br/>
        <w:t>Being pushed to breathe, while underwater.</w:t>
        <w:br/>
        <w:br/>
        <w:t>Amidst all the turbulence, despite all the pain,</w:t>
        <w:br/>
        <w:t>Amidst the icy cold, despite the blistering heat,</w:t>
        <w:br/>
        <w:t>I am fighting all I can, with every ounce of strength,</w:t>
        <w:br/>
        <w:t>Longing hard for the light, of that one guiding star.</w:t>
        <w:br/>
        <w:br/>
        <w:t>How long can I keep up, such a fight I don't know,</w:t>
        <w:br/>
        <w:t>My naive heart still beats, for the joys of tomorrow.</w:t>
        <w:br/>
        <w:t>Sailing amidst shipwrecks, I am mending my heart,</w:t>
        <w:br/>
        <w:t>Stitching all the pieces, for a voyage once again.</w:t>
      </w:r>
    </w:p>
    <w:p>
      <w:pPr>
        <w:pStyle w:val="Heading1"/>
        <w:rPr>
          <w:lang w:val="en-IN"/>
        </w:rPr>
      </w:pPr>
      <w:bookmarkStart w:id="152" w:name="__RefHeading___Toc7191_4099531992"/>
      <w:bookmarkStart w:id="153" w:name="secret-santa"/>
      <w:bookmarkEnd w:id="152"/>
      <w:r>
        <w:rPr>
          <w:lang w:val="en-IN"/>
        </w:rPr>
        <w:t>Secret Santa</w:t>
      </w:r>
      <w:bookmarkEnd w:id="153"/>
    </w:p>
    <w:p>
      <w:pPr>
        <w:pStyle w:val="FirstParagraph"/>
        <w:rPr>
          <w:lang w:val="en-IN"/>
        </w:rPr>
      </w:pPr>
      <w:r>
        <w:rPr>
          <w:lang w:val="en-IN"/>
        </w:rPr>
        <w:t>The days grew short,</w:t>
        <w:br/>
        <w:t>The winds blew cold.</w:t>
        <w:br/>
        <w:t>But that can't twart,</w:t>
        <w:br/>
        <w:t>The festival quite old!</w:t>
        <w:br/>
        <w:br/>
        <w:t>Patience is quite needed,</w:t>
        <w:br/>
        <w:t>Now it's top seeded.</w:t>
        <w:br/>
        <w:t>For I have to wait,</w:t>
        <w:br/>
        <w:t>And not fall to bait.</w:t>
        <w:br/>
        <w:br/>
        <w:t>I wished for a gift,</w:t>
        <w:br/>
        <w:t>Time was slow to drift,</w:t>
        <w:br/>
        <w:t>As I waited all alone,</w:t>
        <w:br/>
        <w:t>Cold to the bone.</w:t>
        <w:br/>
        <w:br/>
        <w:t>All of a sudden,</w:t>
        <w:br/>
        <w:t>I found a gift hidden,</w:t>
        <w:br/>
        <w:t>Better than what I asked,</w:t>
        <w:br/>
        <w:t>A book of poems unasked!</w:t>
        <w:br/>
        <w:br/>
        <w:t>Who are you, Santa?</w:t>
        <w:br/>
        <w:t>I'm smiling in joy.</w:t>
        <w:br/>
        <w:t>Where are you, Santa?</w:t>
        <w:br/>
        <w:t>I'm jumping like a boy!</w:t>
        <w:br/>
        <w:br/>
        <w:t>Thank you quite truly,</w:t>
        <w:br/>
        <w:t>For the gift so duly.</w:t>
        <w:br/>
        <w:t>Love you with all my heart,</w:t>
        <w:br/>
        <w:t>My happiness is off the chart!</w:t>
      </w:r>
    </w:p>
    <w:p>
      <w:pPr>
        <w:pStyle w:val="Heading1"/>
        <w:rPr>
          <w:lang w:val="en-IN"/>
        </w:rPr>
      </w:pPr>
      <w:bookmarkStart w:id="154" w:name="__RefHeading___Toc7193_4099531992"/>
      <w:bookmarkStart w:id="155" w:name="she"/>
      <w:bookmarkEnd w:id="154"/>
      <w:r>
        <w:rPr>
          <w:lang w:val="en-IN"/>
        </w:rPr>
        <w:t>She</w:t>
      </w:r>
      <w:bookmarkEnd w:id="155"/>
    </w:p>
    <w:p>
      <w:pPr>
        <w:pStyle w:val="FirstParagraph"/>
        <w:rPr>
          <w:lang w:val="en-IN"/>
        </w:rPr>
      </w:pPr>
      <w:r>
        <w:rPr>
          <w:lang w:val="en-IN"/>
        </w:rPr>
        <w:t>She was the angel, who made me cry and smile,</w:t>
        <w:br/>
        <w:t>She is my princess, I asked all my life,</w:t>
        <w:br/>
        <w:t>She made my lover a queen, and me a king,</w:t>
        <w:br/>
        <w:t>She is my happiness and also my pride.</w:t>
        <w:br/>
        <w:br/>
        <w:t>She is competing, with me for attention,</w:t>
        <w:br/>
        <w:t>She does console, when I cry or at loss,</w:t>
        <w:br/>
        <w:t>She was there sharing, her childhood with me,</w:t>
        <w:br/>
        <w:t>She is here to care, for me with all her heart.</w:t>
        <w:br/>
        <w:br/>
        <w:t>She was there with me, sharing a journey,</w:t>
        <w:br/>
        <w:t>She was the support, I could rely on,</w:t>
        <w:br/>
        <w:t>She is a rival, that I can never defeat,</w:t>
        <w:br/>
        <w:t>She knocks sense to me, whenever I stray.</w:t>
        <w:br/>
        <w:br/>
        <w:t>She charmed her way to my heart,</w:t>
        <w:br/>
        <w:t>She still dreams, for both our future,</w:t>
        <w:br/>
        <w:t>She is my love and I’m her lover,</w:t>
        <w:br/>
        <w:t>She stands with me through tough times.</w:t>
        <w:br/>
        <w:br/>
        <w:t>She smiled, when I cried for the first time,</w:t>
        <w:br/>
        <w:t>She was there happy, when I took my first step,</w:t>
        <w:br/>
        <w:t>She was anxious, for nine moons in life,</w:t>
        <w:br/>
        <w:t>She is proud, and always there for me.</w:t>
        <w:br/>
        <w:br/>
        <w:t>She was the one, who taugh me the world,</w:t>
        <w:br/>
        <w:t>She instilled me with hope, to achieve my dreams,</w:t>
        <w:br/>
        <w:t>She poured into me her knowledge of many years,</w:t>
        <w:br/>
        <w:t>She might forget me, but I can’t forget her.</w:t>
        <w:br/>
        <w:br/>
        <w:t>She gave my mother, a wonderful childhood,</w:t>
        <w:br/>
        <w:t>She was a companion, and competition to her,</w:t>
        <w:br/>
        <w:t>She is the confidant, to my mother even today,</w:t>
        <w:br/>
        <w:t>She is there for me, as a second mother.</w:t>
        <w:br/>
        <w:br/>
        <w:t>She was the one who told me stories,</w:t>
        <w:br/>
        <w:t>She poured into me her wisdom of ages,</w:t>
        <w:br/>
        <w:t>She defended me from her daughter’s rules,</w:t>
        <w:br/>
        <w:t>She was strong as steel, yet frail as a twig.</w:t>
      </w:r>
    </w:p>
    <w:p>
      <w:pPr>
        <w:pStyle w:val="Heading1"/>
        <w:rPr>
          <w:lang w:val="en-IN"/>
        </w:rPr>
      </w:pPr>
      <w:bookmarkStart w:id="156" w:name="__RefHeading___Toc7195_4099531992"/>
      <w:bookmarkStart w:id="157" w:name="silience"/>
      <w:bookmarkEnd w:id="156"/>
      <w:r>
        <w:rPr>
          <w:lang w:val="en-IN"/>
        </w:rPr>
        <w:t>Silience</w:t>
      </w:r>
      <w:bookmarkEnd w:id="157"/>
    </w:p>
    <w:p>
      <w:pPr>
        <w:pStyle w:val="FirstParagraph"/>
        <w:rPr>
          <w:lang w:val="en-IN"/>
        </w:rPr>
      </w:pPr>
      <w:r>
        <w:rPr>
          <w:lang w:val="en-IN"/>
        </w:rPr>
        <w:t>Now you're famous, and everyone speaks of you,</w:t>
        <w:br/>
        <w:t>But when you were new, I never heard about you,</w:t>
        <w:br/>
        <w:t>Walking down the streets, I didn't notice you play,</w:t>
        <w:br/>
        <w:t>Now I do wonder, how I missed your grace,</w:t>
        <w:br/>
        <w:br/>
        <w:t>That made me wonder, is brilliance everywhere?</w:t>
        <w:br/>
        <w:t>Waiting to be discovered, or failed to get noticed?</w:t>
        <w:br/>
        <w:t>As I ponder over, It dawned upon me,</w:t>
        <w:br/>
        <w:t>Indifference is easy, but fighting is hard,</w:t>
        <w:br/>
        <w:br/>
        <w:t>The struggle is severe, to do what you love,</w:t>
        <w:br/>
        <w:t>When not a soul to see, the beauty in your work,</w:t>
        <w:br/>
        <w:t>Hoping for a break, you valiantly try every day,</w:t>
        <w:br/>
        <w:t>One day will come, and your work will be seen,</w:t>
        <w:br/>
        <w:br/>
        <w:t>Brilliance is around us, waiting to be found,</w:t>
        <w:br/>
        <w:t>A moment from our lives is all we need to find,</w:t>
        <w:br/>
        <w:t>The next epic artist could live next door,</w:t>
        <w:br/>
        <w:t>Burning the midnight oil, perfecting the craft.</w:t>
      </w:r>
    </w:p>
    <w:p>
      <w:pPr>
        <w:pStyle w:val="Heading1"/>
        <w:rPr>
          <w:lang w:val="en-IN"/>
        </w:rPr>
      </w:pPr>
      <w:bookmarkStart w:id="158" w:name="__RefHeading___Toc7197_4099531992"/>
      <w:bookmarkStart w:id="159" w:name="solitude"/>
      <w:bookmarkEnd w:id="158"/>
      <w:r>
        <w:rPr>
          <w:lang w:val="en-IN"/>
        </w:rPr>
        <w:t>Solitude</w:t>
      </w:r>
      <w:bookmarkEnd w:id="159"/>
    </w:p>
    <w:p>
      <w:pPr>
        <w:pStyle w:val="FirstParagraph"/>
        <w:rPr>
          <w:lang w:val="en-IN"/>
        </w:rPr>
      </w:pPr>
      <w:r>
        <w:rPr>
          <w:lang w:val="en-IN"/>
        </w:rPr>
        <w:t>In the calm of the night,</w:t>
        <w:br/>
        <w:t>A drop of sadness lingered,</w:t>
        <w:br/>
        <w:t>But oddly it was soothing,</w:t>
        <w:br/>
        <w:t>And the pain began easing,</w:t>
        <w:br/>
        <w:br/>
        <w:t>While the world kept running,</w:t>
        <w:br/>
        <w:t>Time froze still,</w:t>
        <w:br/>
        <w:t>A flurry of emotions came,</w:t>
        <w:br/>
        <w:t>And receded like a tide,</w:t>
        <w:br/>
        <w:br/>
        <w:t>Amidst the emptiness,</w:t>
        <w:br/>
        <w:t>My thoughts grew loud,</w:t>
        <w:br/>
        <w:t>As I let them go,</w:t>
        <w:br/>
        <w:t>I found peace and happiness,</w:t>
        <w:br/>
        <w:br/>
        <w:t>In the noise of the world,</w:t>
        <w:br/>
        <w:t>I love this moment,</w:t>
        <w:br/>
        <w:t>A moment of bliss,</w:t>
        <w:br/>
        <w:t>Time for solitude.</w:t>
      </w:r>
    </w:p>
    <w:p>
      <w:pPr>
        <w:pStyle w:val="Heading1"/>
        <w:rPr>
          <w:lang w:val="en-IN"/>
        </w:rPr>
      </w:pPr>
      <w:bookmarkStart w:id="160" w:name="__RefHeading___Toc7199_4099531992"/>
      <w:bookmarkStart w:id="161" w:name="sonder"/>
      <w:bookmarkEnd w:id="160"/>
      <w:r>
        <w:rPr>
          <w:lang w:val="en-IN"/>
        </w:rPr>
        <w:t>Sonder</w:t>
      </w:r>
      <w:bookmarkEnd w:id="161"/>
    </w:p>
    <w:p>
      <w:pPr>
        <w:pStyle w:val="FirstParagraph"/>
        <w:rPr>
          <w:lang w:val="en-IN"/>
        </w:rPr>
      </w:pPr>
      <w:r>
        <w:rPr>
          <w:lang w:val="en-IN"/>
        </w:rPr>
        <w:t>You and I are quite similar.</w:t>
        <w:br/>
        <w:t>In an incident, we crossed paths,</w:t>
        <w:br/>
        <w:t>With a billion walking, in this mystical world,</w:t>
        <w:br/>
        <w:t>Why did we meet? Is this destiny?</w:t>
        <w:br/>
        <w:br/>
        <w:t>I am to you, what you are to me,</w:t>
        <w:br/>
        <w:t>A stranger in a corner, and drinking tea,</w:t>
        <w:br/>
        <w:t>A close friend, or kith and kin,</w:t>
        <w:br/>
        <w:t>An acquaintance, or a well-wisher,</w:t>
        <w:br/>
        <w:br/>
        <w:t>The love of my life, or my greatest foe,</w:t>
        <w:br/>
        <w:t>Or a passerby in a train, sitting near a window,</w:t>
        <w:br/>
        <w:t>Someone I wished but never realised,</w:t>
        <w:br/>
        <w:t>A bad dream or a passing cloud,</w:t>
        <w:br/>
        <w:br/>
        <w:t>The roles are complex, diverse, and plenty,</w:t>
        <w:br/>
        <w:t>It is strange we met, among many,</w:t>
        <w:br/>
        <w:t>While my life is full, rich, and unique,</w:t>
        <w:br/>
        <w:t>I am to you, what you are to me.</w:t>
      </w:r>
    </w:p>
    <w:p>
      <w:pPr>
        <w:pStyle w:val="Heading1"/>
        <w:rPr>
          <w:lang w:val="en-IN"/>
        </w:rPr>
      </w:pPr>
      <w:bookmarkStart w:id="162" w:name="__RefHeading___Toc7201_4099531992"/>
      <w:bookmarkStart w:id="163" w:name="star-child"/>
      <w:bookmarkEnd w:id="162"/>
      <w:r>
        <w:rPr>
          <w:lang w:val="en-IN"/>
        </w:rPr>
        <w:t>Star Child</w:t>
      </w:r>
      <w:bookmarkEnd w:id="163"/>
    </w:p>
    <w:p>
      <w:pPr>
        <w:pStyle w:val="FirstParagraph"/>
        <w:rPr>
          <w:lang w:val="en-IN"/>
        </w:rPr>
      </w:pPr>
      <w:r>
        <w:rPr>
          <w:lang w:val="en-IN"/>
        </w:rPr>
        <w:t>Days will come and days will go,</w:t>
        <w:br/>
        <w:t>The trifles of life can weigh you down.</w:t>
        <w:br/>
        <w:t>Hope may seem bleak and future uncertain, - yet,</w:t>
        <w:br/>
        <w:t>Don't settle for the dust, my star child.</w:t>
        <w:br/>
        <w:br/>
        <w:t>Your blissful solitude may turn to silence,</w:t>
        <w:br/>
        <w:t>Your heart might prefer violence,</w:t>
        <w:br/>
        <w:t>Amidst hardship, defeat and despair,</w:t>
        <w:br/>
        <w:t>Don't settle for the dust, my star child.</w:t>
        <w:br/>
        <w:br/>
        <w:t>When the myriad walls that keep you safe break,</w:t>
        <w:br/>
        <w:t>Making you question your faith,</w:t>
        <w:br/>
        <w:t>Keeping you pondering with sleepless nights,</w:t>
        <w:br/>
        <w:t>Don't settle for the dust, my star child.</w:t>
        <w:br/>
        <w:br/>
        <w:t>At these times, hope may seem faint,</w:t>
        <w:br/>
        <w:t>You might feel well-off being a saint,</w:t>
        <w:br/>
        <w:t>With trials and tribulations seemingly vain,</w:t>
        <w:br/>
        <w:t>Don't settle for the dust, my star child.</w:t>
        <w:br/>
        <w:br/>
        <w:t>When your lookout for love goes barren,</w:t>
        <w:br/>
        <w:t>When drifting friendships make you sad,</w:t>
        <w:br/>
        <w:t>When the gravity of reality weighs on you,</w:t>
        <w:br/>
        <w:t>Don't settle for the dust, my star child.</w:t>
        <w:br/>
        <w:br/>
        <w:t>Days will go, but keep fighting,</w:t>
        <w:br/>
        <w:t>The war will be won, despite a few battles,</w:t>
        <w:br/>
        <w:t>Where is the chase when things go smooth?</w:t>
        <w:br/>
        <w:t>Be strong and move on, my star child.</w:t>
        <w:br/>
        <w:br/>
        <w:t>Search your feelings in the cold silence,</w:t>
        <w:br/>
        <w:t>You will know that there is no end to violence,</w:t>
        <w:br/>
        <w:t>The harder you burn on the inside,</w:t>
        <w:br/>
        <w:t>The brighter you shine to all my star child.</w:t>
        <w:br/>
        <w:br/>
        <w:t>Walls can crumble, but ideas cannot,</w:t>
        <w:br/>
        <w:t>Test your faith; it strengthens your resolve,</w:t>
        <w:br/>
        <w:t>Confront the storm with might, my dear,</w:t>
        <w:br/>
        <w:t>You will emerge stronger, my star child.</w:t>
        <w:br/>
        <w:br/>
        <w:t>Flow like a stream my star child,</w:t>
        <w:br/>
        <w:t>Forge your way, noble and brave.</w:t>
        <w:br/>
        <w:t>All your efforts will come around,</w:t>
        <w:br/>
        <w:t>You'll reap bounties far and wide.</w:t>
        <w:br/>
        <w:br/>
        <w:t>Pursue your passion my star child,</w:t>
        <w:br/>
        <w:t>Lose your self and bask in its glory.</w:t>
        <w:br/>
        <w:t>Your passion will find your lost self back,</w:t>
        <w:br/>
        <w:t>Infinitely strong and wise you'll become,</w:t>
        <w:br/>
        <w:br/>
        <w:t>You are not alone, my star child,</w:t>
        <w:br/>
        <w:t>There are many like you burning inside,</w:t>
        <w:br/>
        <w:t>Amidst pain and suffering, they are bright,</w:t>
        <w:br/>
        <w:t>A symbol they are, that all things not lost.</w:t>
        <w:br/>
        <w:br/>
        <w:t>Why do we fall? Tell me my star child,</w:t>
        <w:br/>
        <w:t>To master the art of picking ourselves up.</w:t>
        <w:br/>
        <w:t>The bigger you fall, the higher you rise,</w:t>
        <w:br/>
        <w:t>Keep moving; you are in for a surprise.</w:t>
        <w:br/>
        <w:br/>
        <w:t>You might seem odd, unflagging all alone,</w:t>
        <w:br/>
        <w:t>But your light guides the mortals in their nights.</w:t>
        <w:br/>
        <w:t>Lost in the sea navigating on chunks of dust,</w:t>
        <w:br/>
        <w:t>Finding their way home, in vast never-ending seas.</w:t>
        <w:br/>
        <w:br/>
        <w:t>Real friends are like stars, my star child,</w:t>
        <w:br/>
        <w:t>Sometimes, they are far far away.</w:t>
        <w:br/>
        <w:t>But they are always around you,</w:t>
        <w:br/>
        <w:t>Even in your darkest night my dear.</w:t>
        <w:br/>
        <w:br/>
        <w:t>You are the child of sun my dear one,</w:t>
        <w:br/>
        <w:t>Born to accomplish a higher purpose.</w:t>
        <w:br/>
        <w:t>The gravity of it is unfathomable,</w:t>
        <w:br/>
        <w:t>To other mortals who try to eclipse you.</w:t>
        <w:br/>
        <w:br/>
        <w:t>Your grandparents the cosmos, are there for you,</w:t>
        <w:br/>
        <w:t>Looking after you, through thick and thin.</w:t>
        <w:br/>
        <w:t>As we speak, they listen to your prayers,</w:t>
        <w:br/>
        <w:t>And conspiring an angel for you.</w:t>
        <w:br/>
        <w:br/>
        <w:t>You will meet the angel from heaven,</w:t>
        <w:br/>
        <w:t>Forged in hellfire, nourished by the elixir.</w:t>
        <w:br/>
        <w:t>You will find love and the whole nine yards,</w:t>
        <w:br/>
        <w:t>So do not be sad, soon, you'll be glad.</w:t>
        <w:br/>
        <w:br/>
        <w:t>You are the child of sun my dear one,</w:t>
        <w:br/>
        <w:t>After every winter, you'll face a summer,</w:t>
        <w:br/>
        <w:t>So don't settle for the dust, my star child,</w:t>
        <w:br/>
        <w:t>For you are the substance that makes suns!</w:t>
      </w:r>
    </w:p>
    <w:p>
      <w:pPr>
        <w:pStyle w:val="Heading1"/>
        <w:rPr>
          <w:lang w:val="en-IN"/>
        </w:rPr>
      </w:pPr>
      <w:bookmarkStart w:id="164" w:name="__RefHeading___Toc7203_4099531992"/>
      <w:bookmarkStart w:id="165" w:name="still-waters"/>
      <w:bookmarkEnd w:id="164"/>
      <w:r>
        <w:rPr>
          <w:lang w:val="en-IN"/>
        </w:rPr>
        <w:t>Still Waters</w:t>
      </w:r>
      <w:bookmarkEnd w:id="165"/>
    </w:p>
    <w:p>
      <w:pPr>
        <w:pStyle w:val="FirstParagraph"/>
        <w:rPr>
          <w:lang w:val="en-IN"/>
        </w:rPr>
      </w:pPr>
      <w:r>
        <w:rPr>
          <w:lang w:val="en-IN"/>
        </w:rPr>
        <w:t>I remain quiet, pondering and wondering,</w:t>
        <w:br/>
        <w:t>To find ways, to express the lingering feeling,</w:t>
        <w:br/>
        <w:t>I feel you, with all of my heart,</w:t>
        <w:br/>
        <w:t>And even more, where can I start?</w:t>
        <w:br/>
        <w:br/>
        <w:t>Yet you couldn’t, see my true feelings,</w:t>
        <w:br/>
        <w:t>I was wrong, to assume my callings,</w:t>
        <w:br/>
        <w:t>To be clear, to you as bright as day,</w:t>
        <w:br/>
        <w:t>I was wrong, and couldn’t find a way.</w:t>
        <w:br/>
        <w:br/>
        <w:t>Feelings so intense, that suns feel hot,</w:t>
        <w:br/>
        <w:t>Running quite deep, that oceans shy away,</w:t>
        <w:br/>
        <w:t>Free and limitless, that air feels trapped,</w:t>
        <w:br/>
        <w:t>Yet quite steady, that lands learn patience.</w:t>
        <w:br/>
        <w:br/>
        <w:t>I was wrong, to think you can feel it,</w:t>
        <w:br/>
        <w:t>It is riotous, even I can’t control it.</w:t>
        <w:br/>
        <w:t>It’s never easy, for me to express myself,</w:t>
        <w:br/>
        <w:t>It’s a blessing, and a curse in itself.</w:t>
        <w:br/>
        <w:br/>
        <w:t>Hence I pour, my pearls as I see you,</w:t>
        <w:br/>
        <w:t>One by one, in the night thinking of you,</w:t>
        <w:br/>
        <w:t>To find ways, to express my infinite care,</w:t>
        <w:br/>
        <w:t>I muster up, my courage and again dare.</w:t>
        <w:br/>
        <w:br/>
        <w:t>I remain quiet, and I withhold myself,</w:t>
        <w:br/>
        <w:t>For you’ll drown, if you venture all by yourself.</w:t>
        <w:br/>
        <w:t>I am still, a human with a finite heart,</w:t>
        <w:br/>
        <w:t>So I let, my feelings run deep in my art.</w:t>
      </w:r>
    </w:p>
    <w:p>
      <w:pPr>
        <w:pStyle w:val="Heading1"/>
        <w:rPr>
          <w:lang w:val="en-IN"/>
        </w:rPr>
      </w:pPr>
      <w:bookmarkStart w:id="166" w:name="__RefHeading___Toc7205_4099531992"/>
      <w:bookmarkStart w:id="167" w:name="storm-breaker"/>
      <w:bookmarkEnd w:id="166"/>
      <w:r>
        <w:rPr>
          <w:lang w:val="en-IN"/>
        </w:rPr>
        <w:t>Storm Breaker</w:t>
      </w:r>
      <w:bookmarkEnd w:id="167"/>
    </w:p>
    <w:p>
      <w:pPr>
        <w:pStyle w:val="FirstParagraph"/>
        <w:rPr>
          <w:lang w:val="en-IN"/>
        </w:rPr>
      </w:pPr>
      <w:r>
        <w:rPr>
          <w:lang w:val="en-IN"/>
        </w:rPr>
        <w:t>Shipwrecked in the past, haunted by memories,</w:t>
        <w:br/>
        <w:t>You doubted a lighthouse, which could set you free,</w:t>
        <w:br/>
        <w:t>A heart so naive that trusted blind,</w:t>
        <w:br/>
        <w:t>Now scarred and broken, scared and hurt,</w:t>
        <w:br/>
        <w:br/>
        <w:t>A storm brewed within your heart,</w:t>
        <w:br/>
        <w:t>Winds of torments, and rains of tears,</w:t>
        <w:br/>
        <w:t>Like the waves of a sea, this too shall pass,</w:t>
        <w:br/>
        <w:t>The failures of the past, tell you who you are.</w:t>
        <w:br/>
        <w:br/>
        <w:t>Be strong my dear one, and keep calm,</w:t>
        <w:br/>
        <w:t>Open your heart, and let the past go,</w:t>
        <w:br/>
        <w:t>Storms will come, and storms will go,</w:t>
        <w:br/>
        <w:t>And you'll emerge strong, and wise,</w:t>
        <w:br/>
        <w:br/>
        <w:t>Face the storm head-on, my child,</w:t>
        <w:br/>
        <w:t>You are strong and brave and wild,</w:t>
        <w:br/>
        <w:t>When others flee a storm, you break one,</w:t>
        <w:br/>
        <w:t>Have faith and sail, my mighty storm breaker.</w:t>
      </w:r>
    </w:p>
    <w:p>
      <w:pPr>
        <w:pStyle w:val="Heading1"/>
        <w:rPr>
          <w:lang w:val="en-IN"/>
        </w:rPr>
      </w:pPr>
      <w:bookmarkStart w:id="168" w:name="__RefHeading___Toc7207_4099531992"/>
      <w:bookmarkStart w:id="169" w:name="the-completing-piece"/>
      <w:bookmarkEnd w:id="168"/>
      <w:r>
        <w:rPr>
          <w:lang w:val="en-IN"/>
        </w:rPr>
        <w:t>The Completing Piece</w:t>
      </w:r>
      <w:bookmarkEnd w:id="169"/>
    </w:p>
    <w:p>
      <w:pPr>
        <w:pStyle w:val="FirstParagraph"/>
        <w:rPr>
          <w:lang w:val="en-IN"/>
        </w:rPr>
      </w:pPr>
      <w:r>
        <w:rPr>
          <w:lang w:val="en-IN"/>
        </w:rPr>
        <w:t>A mother, a sister, an aunt, a friend,</w:t>
        <w:br/>
        <w:t>A granny, a teacher, a niece, a daughter,</w:t>
        <w:br/>
        <w:t>A crush, a lover, a wife, a woman,</w:t>
        <w:br/>
        <w:t>A girl, a leader, a nurturer, a bride …</w:t>
        <w:br/>
        <w:br/>
        <w:t>How many roles do you take?</w:t>
        <w:br/>
        <w:t>In each role you play a part.</w:t>
        <w:br/>
        <w:t>Without you there is no we,</w:t>
        <w:br/>
        <w:t>And there is no future to see.</w:t>
        <w:br/>
        <w:br/>
        <w:t>You are strong and you are brave,</w:t>
        <w:br/>
        <w:t>You are kind and you are caring,</w:t>
        <w:br/>
        <w:t>You are smart and you work hard,</w:t>
        <w:br/>
        <w:t>You are inspiring and thus you are beautiful.</w:t>
        <w:br/>
        <w:br/>
        <w:t>You are there in every step of my life,</w:t>
        <w:br/>
        <w:t>You make this world fascinating and complete.</w:t>
        <w:br/>
        <w:t>You being happy is a treasure for us all,</w:t>
        <w:br/>
        <w:t>For your well-being is vital to all.</w:t>
        <w:br/>
        <w:br/>
        <w:t>A progress obtained by suppressing you,</w:t>
        <w:br/>
        <w:t>Never gave an everlasting happiness.</w:t>
        <w:br/>
        <w:t>For the world that is full of happiness,</w:t>
        <w:br/>
        <w:t>Both of us must lift each other up.</w:t>
        <w:br/>
        <w:br/>
        <w:t>Neither of us are truly equal,</w:t>
        <w:br/>
        <w:t>Yet neither of us are truly different.</w:t>
        <w:br/>
        <w:t>Neither of us are superior to the other,</w:t>
        <w:br/>
        <w:t>Yet neither of us are inferior to the other.</w:t>
        <w:br/>
        <w:br/>
        <w:t>Regardless of where our lives may go,</w:t>
        <w:br/>
        <w:t>Both of us have our roles to play,</w:t>
        <w:br/>
        <w:t>Both of us have our own goals,</w:t>
        <w:br/>
        <w:t>Yet both of us can’t walk alone.</w:t>
        <w:br/>
        <w:br/>
        <w:t>It is not because we both are weak,</w:t>
        <w:br/>
        <w:t>It is because we are stronger together,</w:t>
        <w:br/>
        <w:t>Let’s plan and work and build together,</w:t>
        <w:br/>
        <w:t>For our lives and future to be bright.</w:t>
      </w:r>
    </w:p>
    <w:p>
      <w:pPr>
        <w:pStyle w:val="Heading1"/>
        <w:rPr>
          <w:lang w:val="en-IN"/>
        </w:rPr>
      </w:pPr>
      <w:bookmarkStart w:id="170" w:name="__RefHeading___Toc7209_4099531992"/>
      <w:bookmarkStart w:id="171" w:name="the-soul-catcher"/>
      <w:bookmarkEnd w:id="170"/>
      <w:r>
        <w:rPr>
          <w:lang w:val="en-IN"/>
        </w:rPr>
        <w:t>The Soul Catcher</w:t>
      </w:r>
      <w:bookmarkEnd w:id="171"/>
    </w:p>
    <w:p>
      <w:pPr>
        <w:pStyle w:val="FirstParagraph"/>
        <w:rPr>
          <w:lang w:val="en-IN"/>
        </w:rPr>
      </w:pPr>
      <w:r>
        <w:rPr>
          <w:lang w:val="en-IN"/>
        </w:rPr>
        <w:t>Many days I walked, alone and restless,</w:t>
        <w:br/>
        <w:t>Chasing my dreams, hard and endless,</w:t>
        <w:br/>
        <w:t>Ever trying my best, to complete fullness,</w:t>
        <w:br/>
        <w:t>Trying to fill a void, a deep emptiness.</w:t>
        <w:br/>
        <w:br/>
        <w:t>You don't speak a word, you sleep,</w:t>
        <w:br/>
        <w:t>Your kind face forever, in my heart I'll keep,</w:t>
        <w:br/>
        <w:t>You wipe my tears, whenever I weep,</w:t>
        <w:br/>
        <w:t>Let me sing a song, for you to rest deep.</w:t>
        <w:br/>
        <w:br/>
        <w:t>Like the eyelids to the eye, I will be close to you,</w:t>
        <w:br/>
        <w:t>Protecting you from harm, I shall be with you,</w:t>
        <w:br/>
        <w:t>Till you break your rest, my eyes won't rest for you,</w:t>
        <w:br/>
        <w:t>That is the least I can, always do for you.</w:t>
        <w:br/>
        <w:br/>
        <w:t>I asked the flowers: Is this a dream?</w:t>
        <w:br/>
        <w:t>To have you in my life, in joy I scream!</w:t>
        <w:br/>
        <w:t>Adding joy to my life, you are a stream,</w:t>
        <w:br/>
        <w:t>Whenever we kiss, you taste like cream.</w:t>
        <w:br/>
        <w:br/>
        <w:t>I curse the autumn winds that give you the cold,</w:t>
        <w:br/>
        <w:t>As you sleep in sickness, ill care for you until I'm old,</w:t>
        <w:br/>
        <w:t>I bless the summer winds that made me so bold,</w:t>
        <w:br/>
        <w:t>To meet you and tell, what my heart truly told.</w:t>
        <w:br/>
        <w:br/>
        <w:t>As you lie in my lap, I am reading a book,</w:t>
        <w:br/>
        <w:t>A book so dear to you that I'll never overlook.</w:t>
        <w:br/>
        <w:t>I wonder and ponder, what did it take,</w:t>
        <w:br/>
        <w:t>Your precious little heart, to get such a hook?</w:t>
        <w:br/>
        <w:br/>
        <w:t>My heart once wandered, hither and thither,</w:t>
        <w:br/>
        <w:t>Drifting in the wind, like a lonely feather,</w:t>
        <w:br/>
        <w:t>Changing its emotions, just like the weather,</w:t>
        <w:br/>
        <w:t>Until you came in and became my tether.</w:t>
        <w:br/>
        <w:br/>
        <w:t>You don't speak a word, my dear,</w:t>
        <w:br/>
        <w:t>I feel your words, loud and clear,</w:t>
        <w:br/>
        <w:t>Whatever happens, you don't fear,</w:t>
        <w:br/>
        <w:t>I am strong now, and the troubles I can bear,</w:t>
        <w:br/>
        <w:br/>
        <w:t>As you sleep in peace, I'll touch you gently,</w:t>
        <w:br/>
        <w:t>I'll comb your hair to ease, all its knots feebly.</w:t>
        <w:br/>
        <w:t>Rest all you want; there is nothing so urgently,</w:t>
        <w:br/>
        <w:t>I have to take care of them all, well and attentively.</w:t>
        <w:br/>
        <w:br/>
        <w:t>Even if you are far, my heart is close to you,</w:t>
        <w:br/>
        <w:t>When I hear your voice, my eyes search for you,</w:t>
        <w:br/>
        <w:t>In happiness and sadness, my heart is full of you,</w:t>
        <w:br/>
        <w:t>I dared to jump the skies, to be with you.</w:t>
        <w:br/>
        <w:br/>
        <w:t>Once I was a storm chaser, running far and wide,</w:t>
        <w:br/>
        <w:t>Till one storm caught me and tossed me aside.</w:t>
        <w:br/>
        <w:t>Now I am a Stormbreaker, being a chaser's guide,</w:t>
        <w:br/>
        <w:t>My catcher in the rye, my soon to be the bride!</w:t>
        <w:br/>
        <w:br/>
        <w:t>I ask the spring winds, for many beautiful days,</w:t>
        <w:br/>
        <w:t>As we celebrate our wedding, with bliss and gay.</w:t>
        <w:br/>
        <w:t>I ask for the winter winds, to keep the stars at bay,</w:t>
        <w:br/>
        <w:t>To keep the clouds grey, for us to cuddle that way.</w:t>
      </w:r>
    </w:p>
    <w:p>
      <w:pPr>
        <w:pStyle w:val="Heading1"/>
        <w:rPr>
          <w:lang w:val="en-IN"/>
        </w:rPr>
      </w:pPr>
      <w:bookmarkStart w:id="172" w:name="__RefHeading___Toc7211_4099531992"/>
      <w:bookmarkStart w:id="173" w:name="to-try-or-to-wait"/>
      <w:bookmarkEnd w:id="172"/>
      <w:r>
        <w:rPr>
          <w:lang w:val="en-IN"/>
        </w:rPr>
        <w:t>To try or to wait</w:t>
      </w:r>
      <w:bookmarkEnd w:id="173"/>
    </w:p>
    <w:p>
      <w:pPr>
        <w:pStyle w:val="FirstParagraph"/>
        <w:rPr>
          <w:lang w:val="en-IN"/>
        </w:rPr>
      </w:pPr>
      <w:r>
        <w:rPr>
          <w:lang w:val="en-IN"/>
        </w:rPr>
        <w:t>Fortune favours the bold some say,</w:t>
        <w:br/>
        <w:t>Good things happen for those who wait some say,</w:t>
        <w:br/>
        <w:t>Then why do some who try hard fail?</w:t>
        <w:br/>
        <w:t>Then why do some who wait do fail?</w:t>
        <w:br/>
        <w:br/>
        <w:t>Things in life are complex, and not quite stark,</w:t>
        <w:br/>
        <w:t>The difference is not apparent, as light and dark.</w:t>
        <w:br/>
        <w:t>There is some truth, in things they both say,</w:t>
        <w:br/>
        <w:t>Also lies some lies, in things they both say.</w:t>
        <w:br/>
        <w:br/>
        <w:t>Even those who wait, never truly waited,</w:t>
        <w:br/>
        <w:t>They also tried a bit, and never truly seated.</w:t>
        <w:br/>
        <w:t>Even those who tried never kept trying,</w:t>
        <w:br/>
        <w:t>They also rested a while; else they were lying.</w:t>
        <w:br/>
        <w:br/>
        <w:t>Therein lies the answer, to this conundrum,</w:t>
        <w:br/>
        <w:t>A delicately crafted balance, devoid of any tantrum.</w:t>
        <w:br/>
        <w:t>One should wait when needed, and try when needed,</w:t>
        <w:br/>
        <w:t>And the wisdom to see them is quite needed.</w:t>
        <w:br/>
        <w:br/>
        <w:t>It is not so easy, to wait in some moments,</w:t>
        <w:br/>
        <w:t>Nor is it easy, to run and grab the moments.</w:t>
        <w:br/>
        <w:t>One must persist, and be ready to recede,</w:t>
        <w:br/>
        <w:t>That is one skill, you gain when you concede.</w:t>
        <w:br/>
        <w:br/>
        <w:t>Praying towards the universe, I ask for serenity,</w:t>
        <w:br/>
        <w:t>To sail through crisis and times of uncertainty.</w:t>
        <w:br/>
        <w:t>I ask for strength, to try or wait at will,</w:t>
        <w:br/>
        <w:t>An abundance of wisdom, to quickly learn this skill.</w:t>
      </w:r>
    </w:p>
    <w:p>
      <w:pPr>
        <w:pStyle w:val="Heading1"/>
        <w:rPr>
          <w:lang w:val="en-IN"/>
        </w:rPr>
      </w:pPr>
      <w:bookmarkStart w:id="174" w:name="__RefHeading___Toc7213_4099531992"/>
      <w:bookmarkStart w:id="175" w:name="trip-around-the-sun"/>
      <w:bookmarkEnd w:id="174"/>
      <w:r>
        <w:rPr>
          <w:lang w:val="en-IN"/>
        </w:rPr>
        <w:t>Trip around the Sun</w:t>
      </w:r>
      <w:bookmarkEnd w:id="175"/>
    </w:p>
    <w:p>
      <w:pPr>
        <w:pStyle w:val="FirstParagraph"/>
        <w:rPr>
          <w:lang w:val="en-IN"/>
        </w:rPr>
      </w:pPr>
      <w:r>
        <w:rPr>
          <w:lang w:val="en-IN"/>
        </w:rPr>
        <w:t>In my heart resides, a million dreams,</w:t>
        <w:br/>
        <w:t>Of travels and memories, of life and laughter,</w:t>
        <w:br/>
        <w:t>On this very day, as I wander and ponder,</w:t>
        <w:br/>
        <w:t>I seek your blessings, as I turn around again,</w:t>
        <w:br/>
        <w:br/>
        <w:t>I was born a human, with a spirit of a bird,</w:t>
        <w:br/>
        <w:t>I wish to fly high, and touch the milky clouds,</w:t>
        <w:br/>
        <w:t>To sail against the wind, amidst turbulent times,</w:t>
        <w:br/>
        <w:t>I seek your good wishes, as I turn around again,</w:t>
        <w:br/>
        <w:br/>
        <w:t>On this day I think, of old times and days,</w:t>
        <w:br/>
        <w:t>My throat does stiffen, and a sad smile lingers,</w:t>
        <w:br/>
        <w:t>With all these people around, I feel you missing</w:t>
        <w:br/>
        <w:t>I seek your divine presence, as I turn around again,</w:t>
        <w:br/>
        <w:br/>
        <w:t>I must move on; I have promises to keep,</w:t>
        <w:br/>
        <w:t>I linger for a moment, to capture your grace,</w:t>
        <w:br/>
        <w:t>A new year for me, I want you to be there,</w:t>
        <w:br/>
        <w:t>Around the Sun I go, as I turn around again!</w:t>
      </w:r>
    </w:p>
    <w:p>
      <w:pPr>
        <w:pStyle w:val="Heading1"/>
        <w:rPr>
          <w:lang w:val="en-IN"/>
        </w:rPr>
      </w:pPr>
      <w:bookmarkStart w:id="176" w:name="__RefHeading___Toc7215_4099531992"/>
      <w:bookmarkStart w:id="177" w:name="uncharted-trails"/>
      <w:bookmarkEnd w:id="176"/>
      <w:r>
        <w:rPr>
          <w:lang w:val="en-IN"/>
        </w:rPr>
        <w:t>Uncharted Trails</w:t>
      </w:r>
      <w:bookmarkEnd w:id="177"/>
    </w:p>
    <w:p>
      <w:pPr>
        <w:pStyle w:val="FirstParagraph"/>
        <w:rPr>
          <w:lang w:val="en-IN"/>
        </w:rPr>
      </w:pPr>
      <w:r>
        <w:rPr>
          <w:lang w:val="en-IN"/>
        </w:rPr>
        <w:t>With every step, I move forward,</w:t>
        <w:br/>
        <w:t>Into the wilderness, into the unknown.</w:t>
        <w:br/>
        <w:t>For there is no time for glances backwards,</w:t>
        <w:br/>
        <w:t>For the past is history and it is known.</w:t>
        <w:br/>
        <w:br/>
        <w:t>The roads I travel go up and down,</w:t>
        <w:br/>
        <w:t>Past rivers and mountains, and valleys and hills.</w:t>
        <w:br/>
        <w:t>In my heart, I am a king without a crown,</w:t>
        <w:br/>
        <w:t>Still, I walk with humility and pick many skills.</w:t>
        <w:br/>
        <w:br/>
        <w:t>I was once stubborn, rigid as a mountain,</w:t>
        <w:br/>
        <w:t>The river of life flowed and eroded my pride.</w:t>
        <w:br/>
        <w:t>Now I am humble, with springs and fountains,</w:t>
        <w:br/>
        <w:t>With a valley and a trail, to walk side-by-side.</w:t>
        <w:br/>
        <w:br/>
        <w:t>The more I travel, the more I got lost,</w:t>
        <w:br/>
        <w:t>The more I find my way out, the more real I feel.</w:t>
        <w:br/>
        <w:t>Trekking a mountain or a valley is the cost,</w:t>
        <w:br/>
        <w:t>The price I pay for my broken heart to heal.</w:t>
        <w:br/>
        <w:br/>
        <w:t>The more I wander in the wilderness outside,</w:t>
        <w:br/>
        <w:t>The more I ponder in the chaos inside.</w:t>
        <w:br/>
        <w:t>The more I learn about nature on the outside,</w:t>
        <w:br/>
        <w:t>The more I learn about my nature on the inside.</w:t>
        <w:br/>
        <w:br/>
        <w:t>I am not a tree, with roots fixed to a spot,</w:t>
        <w:br/>
        <w:t>And when I stopped walking, I felt lost.</w:t>
        <w:br/>
        <w:t>Amidst troubles, I learnt to walk at all cost,</w:t>
        <w:br/>
        <w:t>For not all who wander are truly lost.</w:t>
      </w:r>
    </w:p>
    <w:p>
      <w:pPr>
        <w:pStyle w:val="Heading1"/>
        <w:rPr>
          <w:lang w:val="en-IN"/>
        </w:rPr>
      </w:pPr>
      <w:bookmarkStart w:id="178" w:name="__RefHeading___Toc7217_4099531992"/>
      <w:bookmarkStart w:id="179" w:name="unopened-doors"/>
      <w:bookmarkEnd w:id="178"/>
      <w:r>
        <w:rPr>
          <w:lang w:val="en-IN"/>
        </w:rPr>
        <w:t>Unopened Doors</w:t>
      </w:r>
      <w:bookmarkEnd w:id="179"/>
    </w:p>
    <w:p>
      <w:pPr>
        <w:pStyle w:val="FirstParagraph"/>
        <w:rPr>
          <w:lang w:val="en-IN"/>
        </w:rPr>
      </w:pPr>
      <w:r>
        <w:rPr>
          <w:lang w:val="en-IN"/>
        </w:rPr>
        <w:t>There was a breeze,</w:t>
        <w:br/>
        <w:t>It blew between trees,</w:t>
        <w:br/>
        <w:t>Thawed my heart old,</w:t>
        <w:br/>
        <w:t>Rusty and cold.</w:t>
        <w:br/>
        <w:br/>
        <w:t>Finding trust is very rare,</w:t>
        <w:br/>
        <w:t>Earlier I didn't care,</w:t>
        <w:br/>
        <w:t>I wandered here and there,</w:t>
        <w:br/>
        <w:t>I couldn't find it anywhere.</w:t>
        <w:br/>
        <w:br/>
        <w:t>This breeze I saw,</w:t>
        <w:br/>
        <w:t>Made my heart thaw,</w:t>
        <w:br/>
        <w:t>I then had a light,</w:t>
        <w:br/>
        <w:t>My future was bright.</w:t>
        <w:br/>
        <w:br/>
        <w:t>I was kind and warm,</w:t>
        <w:br/>
        <w:t>Ever happy and calm,</w:t>
        <w:br/>
        <w:t>Like a fruit with a worm,</w:t>
        <w:br/>
        <w:t>My life had a storm.</w:t>
        <w:br/>
        <w:br/>
        <w:t>Navigating at all cost,</w:t>
        <w:br/>
        <w:t>I found myself lost.</w:t>
        <w:br/>
        <w:t>All the aims I dreamed,</w:t>
        <w:br/>
        <w:t>Many got shipwrecked.</w:t>
        <w:br/>
        <w:br/>
        <w:t>I dig my thoughts deep,</w:t>
        <w:br/>
        <w:t>On many nights I weep,</w:t>
        <w:br/>
        <w:t>In that pain I became cold,</w:t>
        <w:br/>
        <w:t>Unrelenting and bold.</w:t>
        <w:br/>
        <w:br/>
        <w:t>Amidst all deception,</w:t>
        <w:br/>
        <w:t>I saw a conclusion.</w:t>
        <w:br/>
        <w:t>The ridings were rough,</w:t>
        <w:br/>
        <w:t>The tidings were tough.</w:t>
        <w:br/>
        <w:br/>
        <w:t>Without any digress,</w:t>
        <w:br/>
        <w:t>I worked for progress,</w:t>
        <w:br/>
        <w:t>My life turned around,</w:t>
        <w:br/>
        <w:t>It became pretty sound.</w:t>
        <w:br/>
        <w:br/>
        <w:t>Amidst all the laughter,</w:t>
        <w:br/>
        <w:t>There was a missing chapter,</w:t>
        <w:br/>
        <w:t>That's when I saw you,</w:t>
        <w:br/>
        <w:t>My heart beats for you.</w:t>
        <w:br/>
        <w:br/>
        <w:t>A feeling so gentle,</w:t>
        <w:br/>
        <w:t>It blossomed to kindle,</w:t>
        <w:br/>
        <w:t>I fancied a big duet,</w:t>
        <w:br/>
        <w:t>And I became a poet.</w:t>
        <w:br/>
        <w:br/>
        <w:t>Oh, Gulmohar flower,</w:t>
        <w:br/>
        <w:t>With your witty fervour,</w:t>
        <w:br/>
        <w:t>Please don't kill me!</w:t>
        <w:br/>
        <w:t>Please don't hang me!</w:t>
        <w:br/>
        <w:br/>
        <w:t>I mustered up my courage,</w:t>
        <w:br/>
        <w:t>After days of forage,</w:t>
        <w:br/>
        <w:t>And gave you a flower,</w:t>
        <w:br/>
        <w:t>For you to be my lover.</w:t>
        <w:br/>
        <w:br/>
        <w:t>My heart stood like a rock,</w:t>
        <w:br/>
        <w:t>Feelings I had felt a block,</w:t>
        <w:br/>
        <w:t>I realised that you're a wall,</w:t>
        <w:br/>
        <w:t>Built on rocks strong and tall.</w:t>
        <w:br/>
        <w:br/>
        <w:t>I thought you'd say yes,</w:t>
        <w:br/>
        <w:t>And never did I guess,</w:t>
        <w:br/>
        <w:t>You would say no,</w:t>
        <w:br/>
        <w:t>My guts said so.</w:t>
        <w:br/>
        <w:br/>
        <w:t>I accepted in grace,</w:t>
        <w:br/>
        <w:t>And gave you some space,</w:t>
        <w:br/>
        <w:t>But I stayed in touch,</w:t>
        <w:br/>
        <w:t>My feelings held in a clutch.</w:t>
        <w:br/>
        <w:br/>
        <w:t>In the distance I admired,</w:t>
        <w:br/>
        <w:t>What your heart desired,</w:t>
        <w:br/>
        <w:t>Watched your subtle grace,</w:t>
        <w:br/>
        <w:t>The thoughts you embrace.</w:t>
        <w:br/>
        <w:br/>
        <w:t>Amidst a turbulent time,</w:t>
        <w:br/>
        <w:t>My heart did rhyme,</w:t>
        <w:br/>
        <w:t>And longed to say your name,</w:t>
        <w:br/>
        <w:t>And stir a passionate flame.</w:t>
        <w:br/>
        <w:br/>
        <w:t>With patience, I waited,</w:t>
        <w:br/>
        <w:t>My thoughts seated,</w:t>
        <w:br/>
        <w:t>Having tested time,</w:t>
        <w:br/>
        <w:t>Hoping your heart be mine.</w:t>
        <w:br/>
        <w:br/>
        <w:t>I gathered a lot of courage,</w:t>
        <w:br/>
        <w:t>Than what I could forage,</w:t>
        <w:br/>
        <w:t>I knocked on the door again,</w:t>
        <w:br/>
        <w:t>Despite the pouring rain.</w:t>
        <w:br/>
        <w:br/>
        <w:t>The door didn't budge,</w:t>
        <w:br/>
        <w:t>Not even a nudge,</w:t>
        <w:br/>
        <w:t>But I gained a trust,</w:t>
        <w:br/>
        <w:t>Firm and robust.</w:t>
        <w:br/>
        <w:br/>
        <w:t>I saw a glimpse,</w:t>
        <w:br/>
        <w:t>The thoughts you eclipse,</w:t>
        <w:br/>
        <w:t>A glimpse of many years,</w:t>
        <w:br/>
        <w:t>Sum of many fears.</w:t>
        <w:br/>
        <w:br/>
        <w:t>I saw you up-close,</w:t>
        <w:br/>
        <w:t>You're beautiful prose!</w:t>
        <w:br/>
        <w:t>Many ups and downs,</w:t>
        <w:br/>
        <w:t>Echoing many sounds.</w:t>
        <w:br/>
        <w:br/>
        <w:t>What can I honestly say?</w:t>
        <w:br/>
        <w:t>If you don't feel that way?</w:t>
        <w:br/>
        <w:t>I can't force you to sway,</w:t>
        <w:br/>
        <w:t>But it's hard to move away!</w:t>
        <w:br/>
        <w:br/>
        <w:t>In the moments I feel sad,</w:t>
        <w:br/>
        <w:t>Your thoughts drive me mad.</w:t>
        <w:br/>
        <w:t>With my feelings unclad,</w:t>
        <w:br/>
        <w:t>I felt terrible and bad.</w:t>
        <w:br/>
        <w:br/>
        <w:t>I prayed to the universe,</w:t>
        <w:br/>
        <w:t>For you to find your verse,</w:t>
        <w:br/>
        <w:t>For many a laurel,</w:t>
        <w:br/>
        <w:t>And friends so loyal.</w:t>
        <w:br/>
        <w:br/>
        <w:t>With a heavy heart,</w:t>
        <w:br/>
        <w:t>I take a fresh start,</w:t>
        <w:br/>
        <w:t>I have been so hard,</w:t>
        <w:br/>
        <w:t>On myself and scarred.</w:t>
        <w:br/>
        <w:br/>
        <w:t>You did not feel that way,</w:t>
        <w:br/>
        <w:t>After all, I had to say,</w:t>
        <w:br/>
        <w:t>Though my heart is in a sway,</w:t>
        <w:br/>
        <w:t>I decided to move away.</w:t>
        <w:br/>
        <w:br/>
        <w:t>I see my heart in pain,</w:t>
        <w:br/>
        <w:t>Of injuries deep and plain,</w:t>
        <w:br/>
        <w:t>I drift away to heal,</w:t>
        <w:br/>
        <w:t>And many voids to seal.</w:t>
        <w:br/>
        <w:br/>
        <w:t>I sail away far and wide,</w:t>
        <w:br/>
        <w:t>I have many waves to ride,</w:t>
        <w:br/>
        <w:t>I am always a riser,</w:t>
        <w:br/>
        <w:t>I keep growing wiser.</w:t>
        <w:br/>
        <w:br/>
        <w:t>If you feel for me later,</w:t>
        <w:br/>
        <w:t>Do write a big letter,</w:t>
        <w:br/>
        <w:t>Come out and take a walk,</w:t>
        <w:br/>
        <w:t>Let's meet out and talk.</w:t>
      </w:r>
    </w:p>
    <w:p>
      <w:pPr>
        <w:pStyle w:val="Heading1"/>
        <w:rPr>
          <w:lang w:val="en-IN"/>
        </w:rPr>
      </w:pPr>
      <w:bookmarkStart w:id="180" w:name="__RefHeading___Toc7219_4099531992"/>
      <w:bookmarkStart w:id="181" w:name="vemoedalen"/>
      <w:bookmarkEnd w:id="180"/>
      <w:r>
        <w:rPr>
          <w:lang w:val="en-IN"/>
        </w:rPr>
        <w:t>Vemoedalen</w:t>
      </w:r>
      <w:bookmarkEnd w:id="181"/>
    </w:p>
    <w:p>
      <w:pPr>
        <w:pStyle w:val="FirstParagraph"/>
        <w:rPr>
          <w:lang w:val="en-IN"/>
        </w:rPr>
      </w:pPr>
      <w:r>
        <w:rPr>
          <w:lang w:val="en-IN"/>
        </w:rPr>
        <w:t>You worked with care,</w:t>
        <w:br/>
        <w:t>And crafted it all day,</w:t>
        <w:br/>
        <w:t>It is unique you swear,</w:t>
        <w:br/>
        <w:t>And you shout in gay.</w:t>
        <w:br/>
        <w:br/>
        <w:t>The reality hits you hard,</w:t>
        <w:br/>
        <w:t>When they say it's the same,</w:t>
        <w:br/>
        <w:t>You try to explain very hard,</w:t>
        <w:br/>
        <w:t>They still see it the same.</w:t>
        <w:br/>
        <w:br/>
        <w:t>It is scary this big fear,</w:t>
        <w:br/>
        <w:t>Of your work already done,</w:t>
        <w:br/>
        <w:t>By some unknown stranger,</w:t>
        <w:br/>
        <w:t>Who did it first and won.</w:t>
        <w:br/>
        <w:br/>
        <w:t>It does make you question,</w:t>
        <w:br/>
        <w:t>Are you truly special?</w:t>
        <w:br/>
        <w:t>It leaves a big impression,</w:t>
        <w:br/>
        <w:t>That you are not so special.</w:t>
        <w:br/>
        <w:br/>
        <w:t>Thus you strive to be unique,</w:t>
        <w:br/>
        <w:t>To make something new,</w:t>
        <w:br/>
        <w:t>By pushing away the antique,</w:t>
        <w:br/>
        <w:t>In the attempt, you grew.</w:t>
        <w:br/>
        <w:br/>
        <w:t>In the race to make a difference,</w:t>
        <w:br/>
        <w:t>Running hard to catch attention,</w:t>
        <w:br/>
        <w:t>You do show a lot of indifference,</w:t>
        <w:br/>
        <w:t>To the little things that need attention.</w:t>
        <w:br/>
        <w:br/>
        <w:t>But there is some comfort,</w:t>
        <w:br/>
        <w:t>To accept that you are normal,</w:t>
        <w:br/>
        <w:t>Do step out from the discomfort,</w:t>
        <w:br/>
        <w:t>And do behave quite informal.</w:t>
        <w:br/>
        <w:br/>
        <w:t>There is some sameness in everything,</w:t>
        <w:br/>
        <w:t>And what you do might be a repeat,</w:t>
        <w:br/>
        <w:t>When the task is finished and done,</w:t>
        <w:br/>
        <w:t>The experience you gained is a feat!</w:t>
        <w:br/>
        <w:br/>
        <w:t>Your existence alone is unique,</w:t>
        <w:br/>
        <w:t>The universe conspired to make you live,</w:t>
        <w:br/>
        <w:t>Although one day you'll be antique,</w:t>
        <w:br/>
        <w:t>You mark with memories the time you live.</w:t>
        <w:br/>
        <w:br/>
        <w:t>The photo you took with care,</w:t>
        <w:br/>
        <w:t>Might not be so unique,</w:t>
        <w:br/>
        <w:t>For you, it is quite rare,</w:t>
        <w:br/>
        <w:t>As that one is so unique.</w:t>
        <w:br/>
        <w:br/>
        <w:t>No matter what a hundred people feel,</w:t>
        <w:br/>
        <w:t>What you will do is unique,</w:t>
        <w:br/>
        <w:t>Your good work will make someone feel,</w:t>
        <w:br/>
        <w:t>That your work is unique.</w:t>
        <w:br/>
        <w:br/>
        <w:t>So it is alright if you fell in love,</w:t>
        <w:br/>
        <w:t>And spun a tale so cliched,</w:t>
        <w:br/>
        <w:t>The journey you take is all above,</w:t>
        <w:br/>
        <w:t>The jokes and tales so cliched.</w:t>
      </w:r>
    </w:p>
    <w:p>
      <w:pPr>
        <w:pStyle w:val="Heading1"/>
        <w:rPr>
          <w:lang w:val="en-IN"/>
        </w:rPr>
      </w:pPr>
      <w:bookmarkStart w:id="182" w:name="__RefHeading___Toc7221_4099531992"/>
      <w:bookmarkStart w:id="183" w:name="wandering-soul"/>
      <w:bookmarkEnd w:id="182"/>
      <w:r>
        <w:rPr>
          <w:lang w:val="en-IN"/>
        </w:rPr>
        <w:t>Wandering Soul</w:t>
      </w:r>
      <w:bookmarkEnd w:id="183"/>
    </w:p>
    <w:p>
      <w:pPr>
        <w:pStyle w:val="FirstParagraph"/>
        <w:rPr>
          <w:lang w:val="en-IN"/>
        </w:rPr>
      </w:pPr>
      <w:r>
        <w:rPr>
          <w:lang w:val="en-IN"/>
        </w:rPr>
        <w:t>Between right and wrong,</w:t>
        <w:br/>
        <w:t>Between madness and valour,</w:t>
        <w:br/>
        <w:t>Between past and future,</w:t>
        <w:br/>
        <w:t>A field of grey,</w:t>
        <w:br/>
        <w:t>A surreal feeling,</w:t>
        <w:br/>
        <w:t>A present moment,</w:t>
        <w:br/>
        <w:br/>
        <w:t>A singular moment,</w:t>
        <w:br/>
        <w:t>Where I wish time froze still,</w:t>
        <w:br/>
        <w:t>A conflicted feeling,</w:t>
        <w:br/>
        <w:t>Where I wish to cry and smile,</w:t>
        <w:br/>
        <w:t>A blurry field,</w:t>
        <w:br/>
        <w:t>Where I hope I am right,</w:t>
        <w:br/>
        <w:br/>
        <w:t>Like the still waters of a deep lake,</w:t>
        <w:br/>
        <w:t>The moon uses to admire its form,</w:t>
        <w:br/>
        <w:t>Keep calm, and be hopeful,</w:t>
        <w:br/>
        <w:t>Wherever I am, I'll find my way to you,</w:t>
        <w:br/>
        <w:t>For I am a sailor, aboard on a voyage,</w:t>
        <w:br/>
        <w:t>And you, my beloved, are my pole star,</w:t>
        <w:br/>
        <w:br/>
        <w:t>Like the bees that visit flowers,</w:t>
        <w:br/>
        <w:t>I wander in search of a treasure,</w:t>
        <w:br/>
        <w:t>Despite visiting many blossoms,</w:t>
        <w:br/>
        <w:t>The bee knows its way to its hive,</w:t>
        <w:br/>
        <w:t>Wherever I may go or be,</w:t>
        <w:br/>
        <w:t>My heart will beat your name,</w:t>
        <w:br/>
        <w:br/>
        <w:t>In times when I was lost, broken or hopeless,</w:t>
        <w:br/>
        <w:t>Drifting aimlessly on the tides of life,</w:t>
        <w:br/>
        <w:t>Even when the moon refused to show itself,</w:t>
        <w:br/>
        <w:t>I saw you twinkling on my night sky,</w:t>
        <w:br/>
        <w:t>Guiding me to the nearest shore,</w:t>
        <w:br/>
        <w:t>And you filled my heart with hope,</w:t>
        <w:br/>
        <w:br/>
        <w:t>I am a wanderer, venturing into the unknown,</w:t>
        <w:br/>
        <w:t>Filled with fear and valour in equal measure,</w:t>
        <w:br/>
        <w:t>But the bond I have with you,</w:t>
        <w:br/>
        <w:t>Is stronger than the mountain and land,</w:t>
        <w:br/>
        <w:t>Despite the uncertainty, one thing is clear,</w:t>
        <w:br/>
        <w:t>Because of you, a wanderer like me is never truly lost,</w:t>
      </w:r>
    </w:p>
    <w:p>
      <w:pPr>
        <w:pStyle w:val="Heading1"/>
        <w:rPr>
          <w:lang w:val="en-IN"/>
        </w:rPr>
      </w:pPr>
      <w:bookmarkStart w:id="184" w:name="__RefHeading___Toc7223_4099531992"/>
      <w:bookmarkStart w:id="185" w:name="when-two-poles-meet"/>
      <w:bookmarkEnd w:id="184"/>
      <w:r>
        <w:rPr>
          <w:lang w:val="en-IN"/>
        </w:rPr>
        <w:t>When two Poles meet</w:t>
      </w:r>
      <w:bookmarkEnd w:id="185"/>
    </w:p>
    <w:p>
      <w:pPr>
        <w:pStyle w:val="FirstParagraph"/>
        <w:rPr>
          <w:lang w:val="en-IN"/>
        </w:rPr>
      </w:pPr>
      <w:r>
        <w:rPr>
          <w:lang w:val="en-IN"/>
        </w:rPr>
        <w:t>We chatted quite friendly,</w:t>
        <w:br/>
        <w:t>And talked like adults,</w:t>
        <w:br/>
        <w:t>She called me weird,</w:t>
        <w:br/>
        <w:t>I called her even.</w:t>
        <w:br/>
        <w:br/>
        <w:t>She had good taste,</w:t>
        <w:br/>
        <w:t>And aims unreal.</w:t>
        <w:br/>
        <w:t>My taste was passable,</w:t>
        <w:br/>
        <w:t>And aims ideal.</w:t>
        <w:br/>
        <w:br/>
        <w:t>Some opinions we had,</w:t>
        <w:br/>
        <w:t>Were opposite and too strong,</w:t>
        <w:br/>
        <w:t>It did clash hard,</w:t>
        <w:br/>
        <w:t>We disagreed very hard.</w:t>
        <w:br/>
        <w:br/>
        <w:t>Yet we listened calmly,</w:t>
        <w:br/>
        <w:t>And heard the other side,</w:t>
        <w:br/>
        <w:t>Taught eachother things,</w:t>
        <w:br/>
        <w:t>The other did not know.</w:t>
        <w:br/>
        <w:br/>
        <w:t>Amidst the storm of words,</w:t>
        <w:br/>
        <w:t>A new bond formed,</w:t>
        <w:br/>
        <w:t>A beautiful friendship,</w:t>
        <w:br/>
        <w:t>Respecting the differences.</w:t>
        <w:br/>
        <w:br/>
        <w:t>The respect was mutual,</w:t>
        <w:br/>
        <w:t>The talks were unusual,</w:t>
        <w:br/>
        <w:t>A balance does strike,</w:t>
        <w:br/>
        <w:t>When two poles meet.</w:t>
      </w:r>
    </w:p>
    <w:p>
      <w:pPr>
        <w:pStyle w:val="Heading1"/>
        <w:rPr>
          <w:lang w:val="en-IN"/>
        </w:rPr>
      </w:pPr>
      <w:bookmarkStart w:id="186" w:name="__RefHeading___Toc7225_4099531992"/>
      <w:bookmarkStart w:id="187" w:name="where-are-you"/>
      <w:bookmarkEnd w:id="186"/>
      <w:r>
        <w:rPr>
          <w:lang w:val="en-IN"/>
        </w:rPr>
        <w:t>Where are you?</w:t>
      </w:r>
      <w:bookmarkEnd w:id="187"/>
    </w:p>
    <w:p>
      <w:pPr>
        <w:pStyle w:val="FirstParagraph"/>
        <w:rPr>
          <w:lang w:val="en-IN"/>
        </w:rPr>
      </w:pPr>
      <w:r>
        <w:rPr>
          <w:lang w:val="en-IN"/>
        </w:rPr>
        <w:t>In this world, with ever-changing rules,</w:t>
        <w:br/>
        <w:t>I'm losing hope, and running out of clues,</w:t>
        <w:br/>
        <w:t>Searching far and wide, in every other corner,</w:t>
        <w:br/>
        <w:t>Where are you now? I need you to be closer.</w:t>
        <w:br/>
        <w:br/>
        <w:t>Some days are hard, without your company,</w:t>
        <w:br/>
        <w:t>The heart often does, misses your symphony,</w:t>
        <w:br/>
        <w:t>How far can I run, away from my reality?</w:t>
        <w:br/>
        <w:t>Where are you now? My life is a tragedy.</w:t>
        <w:br/>
        <w:br/>
        <w:t>Once I looked, in the Mirror of Erised,</w:t>
        <w:br/>
        <w:t>And I saw your face, the one I desired.</w:t>
        <w:br/>
        <w:t>Will you ever come, the person of my dreams?</w:t>
        <w:br/>
        <w:t>Where are you now? My heart does scream.</w:t>
        <w:br/>
        <w:br/>
        <w:t>I tried so hard, amidst all odds,</w:t>
        <w:br/>
        <w:t>Even as an atheist, I prayed to all gods.</w:t>
        <w:br/>
        <w:t>I am a broken glass, fallen and shattered,</w:t>
        <w:br/>
        <w:t>Where are you now? I feel quite scattered.</w:t>
        <w:br/>
        <w:br/>
        <w:t>When did I lose you, I do not know,</w:t>
        <w:br/>
        <w:t>Did I ever have you, I could not know?</w:t>
        <w:br/>
        <w:t>All I do know, is I've felt your fragrance,</w:t>
        <w:br/>
        <w:t>Where are you now? I want your presence.</w:t>
        <w:br/>
        <w:br/>
        <w:t>My muscles do ache, yet I keep walking,</w:t>
        <w:br/>
        <w:t>On the journey of life, that's quite tiring,</w:t>
        <w:br/>
        <w:t>I try hard, to know more my true self,</w:t>
        <w:br/>
        <w:t>Where are you now? My true inner self?</w:t>
      </w:r>
    </w:p>
    <w:p>
      <w:pPr>
        <w:pStyle w:val="Heading1"/>
        <w:rPr>
          <w:lang w:val="en-IN"/>
        </w:rPr>
      </w:pPr>
      <w:bookmarkStart w:id="188" w:name="__RefHeading___Toc7227_4099531992"/>
      <w:bookmarkStart w:id="189" w:name="wild-lily"/>
      <w:bookmarkEnd w:id="188"/>
      <w:r>
        <w:rPr>
          <w:lang w:val="en-IN"/>
        </w:rPr>
        <w:t>Wild Lily</w:t>
      </w:r>
      <w:bookmarkEnd w:id="189"/>
    </w:p>
    <w:p>
      <w:pPr>
        <w:pStyle w:val="FirstParagraph"/>
        <w:rPr>
          <w:lang w:val="en-IN"/>
        </w:rPr>
      </w:pPr>
      <w:r>
        <w:rPr>
          <w:lang w:val="en-IN"/>
        </w:rPr>
        <w:t>I have charm, to win my foes over,</w:t>
        <w:br/>
        <w:t>Wild and crazy, yet gentle and naive.</w:t>
        <w:br/>
        <w:t>I am independent, a walking sensation,</w:t>
        <w:br/>
        <w:t>With a touch of the devil, in an angelic heart.</w:t>
        <w:br/>
        <w:br/>
        <w:t>I smile so brightly, the sunflowers look at me,</w:t>
        <w:br/>
        <w:t>I dance with joy, in the rainiest of days.</w:t>
        <w:br/>
        <w:t>When I walk with anger, the very land trembles,</w:t>
        <w:br/>
        <w:t>When I am happy, I float like a feather.</w:t>
        <w:br/>
        <w:br/>
        <w:t>The breeze is my friend, carrying my scent across,</w:t>
        <w:br/>
        <w:t>Don't try to bind me; I'll never be yours.</w:t>
        <w:br/>
        <w:t>See my nature, the good and ugly side,</w:t>
        <w:br/>
        <w:t>Touch my soul; my heart is yours.</w:t>
        <w:br/>
        <w:br/>
        <w:t>A spark always twinkles, in my black eyes,</w:t>
        <w:br/>
        <w:t>A spark of love, a spark for mischief.</w:t>
        <w:br/>
        <w:t>I am the laughter, you hear through the forest,</w:t>
        <w:br/>
        <w:t>Blossoming above the pond, I am a wild lily.</w:t>
      </w:r>
    </w:p>
    <w:p>
      <w:pPr>
        <w:pStyle w:val="Heading1"/>
        <w:rPr>
          <w:lang w:val="en-IN"/>
        </w:rPr>
      </w:pPr>
      <w:bookmarkStart w:id="190" w:name="__RefHeading___Toc7229_4099531992"/>
      <w:bookmarkStart w:id="191" w:name="wise-panda"/>
      <w:bookmarkEnd w:id="190"/>
      <w:r>
        <w:rPr>
          <w:lang w:val="en-IN"/>
        </w:rPr>
        <w:t>Wise Panda</w:t>
      </w:r>
      <w:bookmarkEnd w:id="191"/>
    </w:p>
    <w:p>
      <w:pPr>
        <w:pStyle w:val="FirstParagraph"/>
        <w:rPr>
          <w:lang w:val="en-IN"/>
        </w:rPr>
      </w:pPr>
      <w:r>
        <w:rPr>
          <w:lang w:val="en-IN"/>
        </w:rPr>
        <w:t>Once you were quiet and shy,</w:t>
        <w:br/>
        <w:t>For reasons don't know why.</w:t>
        <w:br/>
        <w:t>After you freely opened up,</w:t>
        <w:br/>
        <w:t>It's difficult to shut you up.</w:t>
        <w:br/>
        <w:br/>
        <w:t>With an eye to capture colours,</w:t>
        <w:br/>
        <w:t>Your photos are true wonders.</w:t>
        <w:br/>
        <w:t>You observe every detail,</w:t>
        <w:br/>
        <w:t>And nuances without fail.</w:t>
        <w:br/>
        <w:br/>
        <w:t>Chirpy and lively as an extrovert,</w:t>
        <w:br/>
        <w:t>But deep down a big introvert.</w:t>
        <w:br/>
        <w:t>Fierce and crazy full of charm</w:t>
        <w:br/>
        <w:t>Kind and caring and warm.</w:t>
        <w:br/>
        <w:br/>
        <w:t>While some are a symphony,</w:t>
        <w:br/>
        <w:t>You genuinely are a rhapsody.</w:t>
        <w:br/>
        <w:t>Hard to say if you're ice or fire,</w:t>
        <w:br/>
        <w:t>But you are a friend to desire.</w:t>
        <w:br/>
        <w:br/>
        <w:t>You observe all the people around,</w:t>
        <w:br/>
        <w:t>Your wisdom is quite truly profound.</w:t>
        <w:br/>
        <w:t>Your heart is finite, yet</w:t>
        <w:br/>
        <w:t>Your love for friends is infinite.</w:t>
        <w:br/>
        <w:br/>
        <w:t>Talking with you is such ease,</w:t>
        <w:br/>
        <w:t>Fun and lively with a bit of tease.</w:t>
        <w:br/>
        <w:t>After your arrival life is colourful,</w:t>
        <w:br/>
        <w:t>This is the start of something beautiful.</w:t>
      </w:r>
    </w:p>
    <w:p>
      <w:pPr>
        <w:pStyle w:val="Heading1"/>
        <w:rPr>
          <w:lang w:val="en-IN"/>
        </w:rPr>
      </w:pPr>
      <w:bookmarkStart w:id="192" w:name="__RefHeading___Toc7231_4099531992"/>
      <w:bookmarkStart w:id="193" w:name="wishes-to-a-budding-artist"/>
      <w:bookmarkEnd w:id="192"/>
      <w:r>
        <w:rPr>
          <w:lang w:val="en-IN"/>
        </w:rPr>
        <w:t>Wishes to a Budding Artist</w:t>
      </w:r>
      <w:bookmarkEnd w:id="193"/>
    </w:p>
    <w:p>
      <w:pPr>
        <w:pStyle w:val="FirstParagraph"/>
        <w:rPr>
          <w:lang w:val="en-IN"/>
        </w:rPr>
      </w:pPr>
      <w:r>
        <w:rPr>
          <w:lang w:val="en-IN"/>
        </w:rPr>
        <w:t>While all of us see colours,</w:t>
        <w:br/>
        <w:t>You leapt to use them,</w:t>
        <w:br/>
        <w:t>When we think the world is grey,</w:t>
        <w:br/>
        <w:t>You showed the colours we couldn't see,</w:t>
        <w:br/>
        <w:br/>
        <w:t>How does it feel? To view the world,</w:t>
        <w:br/>
        <w:t>In all its best, in all its worst?</w:t>
        <w:br/>
        <w:t>To see every little thing, even the soul?</w:t>
        <w:br/>
        <w:t>And choose to mimic the magic it has?</w:t>
        <w:br/>
        <w:br/>
        <w:t>You are no god, but I see a resemblance,</w:t>
        <w:br/>
        <w:t>When your works convey, a deeper meaning,</w:t>
        <w:br/>
        <w:t>Nuanced yet straightforward, with attention to detail,</w:t>
        <w:br/>
        <w:t>I admire your effort; I find it endearing,</w:t>
        <w:br/>
        <w:br/>
        <w:t>As you step forward, ready to leap,</w:t>
        <w:br/>
        <w:t>I wish you all success and an abundance of health,</w:t>
        <w:br/>
        <w:t>Keep the embers burning, and the colours flowing,</w:t>
        <w:br/>
        <w:t>Happy birthday to you, my budding artist!</w:t>
      </w:r>
    </w:p>
    <w:p>
      <w:pPr>
        <w:pStyle w:val="Heading1"/>
        <w:rPr>
          <w:lang w:val="en-IN"/>
        </w:rPr>
      </w:pPr>
      <w:bookmarkStart w:id="194" w:name="__RefHeading___Toc7233_4099531992"/>
      <w:bookmarkStart w:id="195" w:name="wishes-to-a-noble-friend"/>
      <w:bookmarkEnd w:id="194"/>
      <w:r>
        <w:rPr>
          <w:lang w:val="en-IN"/>
        </w:rPr>
        <w:t>Wishes to a Noble Friend</w:t>
      </w:r>
      <w:bookmarkEnd w:id="195"/>
    </w:p>
    <w:p>
      <w:pPr>
        <w:pStyle w:val="FirstParagraph"/>
        <w:rPr>
          <w:lang w:val="en-IN"/>
        </w:rPr>
      </w:pPr>
      <w:r>
        <w:rPr>
          <w:lang w:val="en-IN"/>
        </w:rPr>
        <w:t>The White moon is shining,</w:t>
        <w:br/>
        <w:t>Following wherever you go!,</w:t>
        <w:br/>
        <w:t>Surprisingly for you and unknown to all,</w:t>
        <w:br/>
        <w:t>The moon carried the stars for you!</w:t>
        <w:br/>
        <w:br/>
        <w:t>While you walk in your journey ahead,</w:t>
        <w:br/>
        <w:t>With no time to stop and look,</w:t>
        <w:br/>
        <w:t>The moon shall stop and make you speak,</w:t>
        <w:br/>
        <w:t>With pleasant dews in pure heart,</w:t>
        <w:br/>
        <w:br/>
        <w:t>Let the path you go shall be known to all,</w:t>
        <w:br/>
        <w:t>As a path that all shall dare to take,</w:t>
        <w:br/>
        <w:t>Forging your road you shall gallop ahead,</w:t>
        <w:br/>
        <w:t>Gentle as the breeze and wild as a mustang,</w:t>
        <w:br/>
        <w:br/>
        <w:t>Your life shall fill with lively colours,</w:t>
        <w:br/>
        <w:t>Pink in health and White in heart,</w:t>
        <w:br/>
        <w:t>With rosy smiles and lively eyes,</w:t>
        <w:br/>
        <w:t>The world will be from violet to red!</w:t>
        <w:br/>
        <w:br/>
        <w:t>As you walk in your journey ahead,</w:t>
        <w:br/>
        <w:t>Companions many shall journey aside,</w:t>
        <w:br/>
        <w:t>I wish them all to be cheerful as you,</w:t>
        <w:br/>
        <w:t>With bonds so strong like the larks themselves,</w:t>
        <w:br/>
        <w:br/>
        <w:t>I wish for a day, soon in the wild,</w:t>
        <w:br/>
        <w:t>When the moon shall be, a person indeed,</w:t>
        <w:br/>
        <w:t>Sweeping your feet off and stealing your heart,</w:t>
        <w:br/>
        <w:t>You shall be together like the bread and butter,</w:t>
        <w:br/>
        <w:br/>
        <w:t>Together as a couple, while your love blooms,</w:t>
        <w:br/>
        <w:t>Out shall come the songs, sweet as your hearts,</w:t>
        <w:br/>
        <w:t>Melting the world and charming the time,</w:t>
        <w:br/>
        <w:t>Nature in ease, will make you live in peace,</w:t>
        <w:br/>
        <w:br/>
        <w:t>As you take a leap ahead,</w:t>
        <w:br/>
        <w:t>Be grateful to all who helped,</w:t>
        <w:br/>
        <w:t>As you climb the ladders for glory,</w:t>
        <w:br/>
        <w:t>I am prideful with your epic story!</w:t>
        <w:br/>
        <w:br/>
        <w:t>Like the warm sun that lights the world,</w:t>
        <w:br/>
        <w:t>Like the pleasant moon that guides the awe,</w:t>
        <w:br/>
        <w:t>Live long and prosper for years!</w:t>
        <w:br/>
        <w:t>My dear and noble friend!</w:t>
      </w:r>
    </w:p>
    <w:p>
      <w:pPr>
        <w:pStyle w:val="Heading1"/>
        <w:rPr>
          <w:lang w:val="en-IN"/>
        </w:rPr>
      </w:pPr>
      <w:bookmarkStart w:id="196" w:name="__RefHeading___Toc7235_4099531992"/>
      <w:bookmarkStart w:id="197" w:name="you-are-special"/>
      <w:bookmarkEnd w:id="196"/>
      <w:r>
        <w:rPr>
          <w:lang w:val="en-IN"/>
        </w:rPr>
        <w:t>You are Special</w:t>
      </w:r>
      <w:bookmarkEnd w:id="197"/>
    </w:p>
    <w:p>
      <w:pPr>
        <w:pStyle w:val="FirstParagraph"/>
        <w:rPr>
          <w:lang w:val="en-IN"/>
        </w:rPr>
      </w:pPr>
      <w:r>
        <w:rPr>
          <w:lang w:val="en-IN"/>
        </w:rPr>
        <w:t>None can imagine, what you went through,</w:t>
        <w:br/>
        <w:t>There might be days; you wanted to end it all,</w:t>
        <w:br/>
        <w:t>I am sorry, I didn't comprehend,</w:t>
        <w:br/>
        <w:t>The suffering and pain, the tears and scars.</w:t>
        <w:br/>
        <w:br/>
        <w:t>You never thought, the tragedies of life,</w:t>
        <w:br/>
        <w:t>A cruel joke, to be a victim of it.</w:t>
        <w:br/>
        <w:t>Enough of the days, you hid behind a smile,</w:t>
        <w:br/>
        <w:t>You deserve more, and this is not the end.</w:t>
        <w:br/>
        <w:br/>
        <w:t>A thousand doors might close, but never fear,</w:t>
        <w:br/>
        <w:t>If you end it all, you won't see it through.</w:t>
        <w:br/>
        <w:t>You have a gift, a precious life,</w:t>
        <w:br/>
        <w:t>No sorrow in the world is worth its price.</w:t>
        <w:br/>
        <w:br/>
        <w:t>You are unique, In this ever-changing world,</w:t>
        <w:br/>
        <w:t>Hold my hand; you are not alone.</w:t>
        <w:br/>
        <w:t>It is excruciating, but be firm,</w:t>
        <w:br/>
        <w:t>Your winter will leave, and spring will come!</w:t>
      </w:r>
    </w:p>
    <w:p>
      <w:pPr>
        <w:pStyle w:val="Heading1"/>
        <w:rPr>
          <w:lang w:val="en-IN"/>
        </w:rPr>
      </w:pPr>
      <w:bookmarkStart w:id="198" w:name="__RefHeading___Toc7237_4099531992"/>
      <w:bookmarkStart w:id="199" w:name="you-have-two-legs"/>
      <w:bookmarkEnd w:id="198"/>
      <w:r>
        <w:rPr>
          <w:lang w:val="en-IN"/>
        </w:rPr>
        <w:t>You have two legs</w:t>
      </w:r>
      <w:bookmarkEnd w:id="199"/>
    </w:p>
    <w:p>
      <w:pPr>
        <w:pStyle w:val="FirstParagraph"/>
        <w:rPr>
          <w:lang w:val="en-IN"/>
        </w:rPr>
      </w:pPr>
      <w:r>
        <w:rPr>
          <w:lang w:val="en-IN"/>
        </w:rPr>
        <w:t>You searched all around the world,</w:t>
        <w:br/>
        <w:t>Amidst trials and many tribulations,</w:t>
        <w:br/>
        <w:t>It was not your fault to begin with,</w:t>
        <w:br/>
        <w:t>For you were told it comes from outside.</w:t>
        <w:br/>
        <w:br/>
        <w:t>You were young, meek and timid,</w:t>
        <w:br/>
        <w:t>A dreamly and naive cinnamon roll,</w:t>
        <w:br/>
        <w:t>You thought the world will be like you,</w:t>
        <w:br/>
        <w:t>When the reality hit, your heart shattered.</w:t>
        <w:br/>
        <w:br/>
        <w:t>With the rosy lens now shattered and gone,</w:t>
        <w:br/>
        <w:t>You see the true shades of black and white.</w:t>
        <w:br/>
        <w:t>Most people would have killed the child,</w:t>
        <w:br/>
        <w:t>Yet you are stubborn to save the child.</w:t>
        <w:br/>
        <w:br/>
        <w:t>Amidst the critics, insults and injuries,</w:t>
        <w:br/>
        <w:t>You refuse to lay low and chose to climb back,</w:t>
        <w:br/>
        <w:t>It is when you realised that what you seek,</w:t>
        <w:br/>
        <w:t>Was within you for your child to find.</w:t>
        <w:br/>
        <w:br/>
        <w:t>Can a broken jar hold any water?</w:t>
        <w:br/>
        <w:t>Can a broken heart hold any love?</w:t>
        <w:br/>
        <w:t>Unlike the jar that is broken when fallen,</w:t>
        <w:br/>
        <w:t>You can stitch your shattered pieces of heart.</w:t>
        <w:br/>
        <w:br/>
        <w:t>You are stronger than what you see yourself,</w:t>
        <w:br/>
        <w:t>For a tree with fruits gets pelted the most.</w:t>
        <w:br/>
        <w:t>Ignore the morons who say you’re not enough,</w:t>
        <w:br/>
        <w:t>For they think they are gods because of power.</w:t>
        <w:br/>
        <w:br/>
        <w:t>You have the strength to rise again and again,</w:t>
        <w:br/>
        <w:t>Yet you must remember, you are still human.</w:t>
        <w:br/>
        <w:t>It is not a sign of weakness to accept who you are,</w:t>
        <w:br/>
        <w:t>It is a sign of strength to accept and move forward.</w:t>
        <w:br/>
        <w:br/>
        <w:t>When stuck with a crisis and met with an impasse,</w:t>
        <w:br/>
        <w:t>It is human to feel pain and natural to grieve.</w:t>
        <w:br/>
        <w:t>So after you feel remember that you have two legs,</w:t>
        <w:br/>
        <w:t>Get up, stand, turn around and move forward.</w:t>
      </w:r>
    </w:p>
    <w:p>
      <w:pPr>
        <w:pStyle w:val="Heading1"/>
        <w:rPr>
          <w:lang w:val="en-IN"/>
        </w:rPr>
      </w:pPr>
      <w:bookmarkStart w:id="200" w:name="__RefHeading___Toc7239_4099531992"/>
      <w:bookmarkStart w:id="201" w:name="you-will-reap"/>
      <w:bookmarkEnd w:id="200"/>
      <w:r>
        <w:rPr>
          <w:lang w:val="en-IN"/>
        </w:rPr>
        <w:t>You will reap</w:t>
      </w:r>
      <w:bookmarkEnd w:id="201"/>
    </w:p>
    <w:p>
      <w:pPr>
        <w:pStyle w:val="FirstParagraph"/>
        <w:spacing w:before="180" w:after="180"/>
        <w:rPr>
          <w:lang w:val="en-IN"/>
        </w:rPr>
      </w:pPr>
      <w:r>
        <w:rPr>
          <w:lang w:val="en-IN"/>
        </w:rPr>
        <w:t>All that is random will make sense,</w:t>
        <w:br/>
        <w:t>All the loose ends, will one day connect,</w:t>
        <w:br/>
        <w:t>The time will come, and your wait will end,</w:t>
        <w:br/>
        <w:t>The bounty you seek shall be plenty.</w:t>
        <w:br/>
        <w:br/>
        <w:t>All your efforts will now bear fruits,</w:t>
        <w:br/>
        <w:t>The world will see, and praise your efforts,</w:t>
        <w:br/>
        <w:t>Though you’re lost, you’ll find your way back,</w:t>
        <w:br/>
        <w:t>The ones you desire will fulfil.</w:t>
        <w:br/>
        <w:br/>
        <w:t>All your struggles will polish you,</w:t>
        <w:br/>
        <w:t>And you will glow, more than mere glitter,</w:t>
        <w:br/>
        <w:t>Your frozen heart, will one day thaw,</w:t>
        <w:br/>
        <w:t>And the embers will burn, brighter than ever.</w:t>
        <w:br/>
        <w:br/>
        <w:t>The love in your heart will spring again,</w:t>
        <w:br/>
        <w:t>All the withering hopes will rise again,</w:t>
        <w:br/>
        <w:t>You will visit, all the places you dreamt,</w:t>
        <w:br/>
        <w:t>And the world will sing, of your beautiful tale.</w:t>
        <w:br/>
        <w:br/>
        <w:t>A fire shall rise, from the ashes like a phoenix,</w:t>
        <w:br/>
        <w:t>The fire in your heart will give out light,</w:t>
        <w:br/>
        <w:t>The light will push, all your shadows away,</w:t>
        <w:br/>
        <w:t>And it will conquer, all your demons forever.</w:t>
        <w:br/>
        <w:br/>
        <w:t>All these hardships and pains shall pass,</w:t>
        <w:br/>
        <w:t>Your winter will break, and your spring isn’t far,</w:t>
        <w:br/>
        <w:t>All the seed you’ve sown will rise from the ground,</w:t>
        <w:br/>
        <w:t>And they shall bear fruits, that you will reap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Heading">
    <w:name w:val="TOA Heading"/>
    <w:basedOn w:val="Heading"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Index"/>
    <w:pPr>
      <w:tabs>
        <w:tab w:val="right" w:pos="864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6.0.7.3$Linux_X86_64 LibreOffice_project/00m0$Build-3</Application>
  <Pages>116</Pages>
  <Words>21949</Words>
  <Characters>94084</Characters>
  <CharactersWithSpaces>116378</CharactersWithSpaces>
  <Paragraphs>30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16T20:57:45Z</dcterms:created>
  <dc:creator/>
  <dc:description/>
  <dc:language>en-IN</dc:language>
  <cp:lastModifiedBy/>
  <dcterms:modified xsi:type="dcterms:W3CDTF">2019-05-17T02:38:49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